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3DD0A" w14:textId="77777777" w:rsidR="002360B3" w:rsidRDefault="00AE1F8B" w:rsidP="008E784C">
      <w:pPr>
        <w:pStyle w:val="Title"/>
        <w:ind w:left="504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1" locked="0" layoutInCell="1" allowOverlap="1" wp14:anchorId="697E7025" wp14:editId="5DCD1DDD">
                <wp:simplePos x="0" y="0"/>
                <wp:positionH relativeFrom="page">
                  <wp:posOffset>6600190</wp:posOffset>
                </wp:positionH>
                <wp:positionV relativeFrom="page">
                  <wp:posOffset>9611995</wp:posOffset>
                </wp:positionV>
                <wp:extent cx="30480" cy="7620"/>
                <wp:effectExtent l="0" t="0" r="0" b="0"/>
                <wp:wrapNone/>
                <wp:docPr id="21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" cy="7620"/>
                        </a:xfrm>
                        <a:prstGeom prst="rect">
                          <a:avLst/>
                        </a:prstGeom>
                        <a:solidFill>
                          <a:srgbClr val="3333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C6E5BB" id="docshape10" o:spid="_x0000_s1026" style="position:absolute;margin-left:519.7pt;margin-top:756.85pt;width:2.4pt;height:.6pt;z-index:-251670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" fillcolor="#339" stroked="f">
                <w10:wrap anchorx="page" anchory="page"/>
              </v:rect>
            </w:pict>
          </mc:Fallback>
        </mc:AlternateContent>
      </w:r>
      <w:r w:rsidR="00FD1BDE">
        <w:rPr>
          <w:noProof/>
        </w:rPr>
        <w:drawing>
          <wp:anchor distT="0" distB="0" distL="0" distR="0" simplePos="0" relativeHeight="251645440" behindDoc="0" locked="0" layoutInCell="1" allowOverlap="1" wp14:anchorId="697E7026" wp14:editId="697E7027">
            <wp:simplePos x="0" y="0"/>
            <wp:positionH relativeFrom="page">
              <wp:posOffset>697230</wp:posOffset>
            </wp:positionH>
            <wp:positionV relativeFrom="paragraph">
              <wp:posOffset>44981</wp:posOffset>
            </wp:positionV>
            <wp:extent cx="1076130" cy="81279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6130" cy="8127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Hlk86670664"/>
      <w:r w:rsidR="008E784C">
        <w:rPr>
          <w:noProof/>
        </w:rPr>
        <w:t xml:space="preserve">     Guidelines and Nomination Form</w:t>
      </w:r>
    </w:p>
    <w:p w14:paraId="697E6EEF" w14:textId="03FCE825" w:rsidR="001C0957" w:rsidRDefault="002360B3" w:rsidP="008E784C">
      <w:pPr>
        <w:pStyle w:val="Title"/>
        <w:ind w:left="5040"/>
        <w:rPr>
          <w:noProof/>
        </w:rPr>
      </w:pPr>
      <w:r>
        <w:rPr>
          <w:noProof/>
        </w:rPr>
        <w:t xml:space="preserve">            Research Proposal Reviewer</w:t>
      </w:r>
      <w:r w:rsidR="008E784C">
        <w:rPr>
          <w:noProof/>
        </w:rPr>
        <w:t xml:space="preserve"> </w:t>
      </w:r>
    </w:p>
    <w:p w14:paraId="51ED6D7B" w14:textId="3964DF47" w:rsidR="008E784C" w:rsidRDefault="008E784C" w:rsidP="008E784C">
      <w:pPr>
        <w:pStyle w:val="Title"/>
        <w:ind w:left="5040"/>
        <w:rPr>
          <w:b w:val="0"/>
          <w:sz w:val="23"/>
        </w:rPr>
      </w:pPr>
    </w:p>
    <w:bookmarkEnd w:id="0"/>
    <w:p w14:paraId="3BBBC2CD" w14:textId="6ACEB4CC" w:rsidR="00807F51" w:rsidRDefault="00807F51">
      <w:pPr>
        <w:spacing w:before="10"/>
        <w:rPr>
          <w:b/>
          <w:sz w:val="23"/>
        </w:rPr>
      </w:pPr>
    </w:p>
    <w:p w14:paraId="16FAE96D" w14:textId="77777777" w:rsidR="002360B3" w:rsidRDefault="002360B3">
      <w:pPr>
        <w:spacing w:before="10"/>
        <w:rPr>
          <w:b/>
          <w:sz w:val="4"/>
          <w:szCs w:val="4"/>
        </w:rPr>
      </w:pPr>
    </w:p>
    <w:p w14:paraId="363AF3D8" w14:textId="0EA97E56" w:rsidR="00807F51" w:rsidRDefault="00807F51">
      <w:pPr>
        <w:spacing w:before="10"/>
        <w:rPr>
          <w:b/>
          <w:sz w:val="4"/>
          <w:szCs w:val="4"/>
        </w:rPr>
      </w:pPr>
    </w:p>
    <w:p w14:paraId="17606D0E" w14:textId="69447452" w:rsidR="00807F51" w:rsidRDefault="00807F51">
      <w:pPr>
        <w:spacing w:before="10"/>
        <w:rPr>
          <w:b/>
          <w:sz w:val="4"/>
          <w:szCs w:val="4"/>
        </w:rPr>
      </w:pPr>
    </w:p>
    <w:p w14:paraId="022F5D83" w14:textId="6E231765" w:rsidR="00807F51" w:rsidRDefault="00807F51">
      <w:pPr>
        <w:spacing w:before="10"/>
        <w:rPr>
          <w:b/>
          <w:sz w:val="4"/>
          <w:szCs w:val="4"/>
        </w:rPr>
      </w:pPr>
    </w:p>
    <w:p w14:paraId="53456F5C" w14:textId="29CDFBF5" w:rsidR="00807F51" w:rsidRDefault="00807F51">
      <w:pPr>
        <w:spacing w:before="10"/>
        <w:rPr>
          <w:b/>
          <w:sz w:val="4"/>
          <w:szCs w:val="4"/>
        </w:rPr>
      </w:pPr>
    </w:p>
    <w:tbl>
      <w:tblPr>
        <w:tblW w:w="9923" w:type="dxa"/>
        <w:tblInd w:w="137" w:type="dxa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3"/>
      </w:tblGrid>
      <w:tr w:rsidR="00807F51" w:rsidRPr="00765D38" w14:paraId="27783252" w14:textId="77777777" w:rsidTr="008047D5">
        <w:trPr>
          <w:trHeight w:val="329"/>
        </w:trPr>
        <w:tc>
          <w:tcPr>
            <w:tcW w:w="9923" w:type="dxa"/>
            <w:tcBorders>
              <w:bottom w:val="single" w:sz="4" w:space="0" w:color="BCBCBC"/>
            </w:tcBorders>
            <w:shd w:val="clear" w:color="auto" w:fill="EEEEEE"/>
            <w:vAlign w:val="center"/>
          </w:tcPr>
          <w:p w14:paraId="7F3ECE2B" w14:textId="77777777" w:rsidR="00807F51" w:rsidRPr="00765D38" w:rsidRDefault="00807F51" w:rsidP="004C6F32">
            <w:pPr>
              <w:pStyle w:val="TableParagraph"/>
              <w:spacing w:line="270" w:lineRule="exact"/>
              <w:ind w:left="102"/>
              <w:rPr>
                <w:b/>
                <w:sz w:val="24"/>
              </w:rPr>
            </w:pPr>
            <w:r>
              <w:rPr>
                <w:b/>
                <w:sz w:val="24"/>
              </w:rPr>
              <w:t>GUIDELINES</w:t>
            </w:r>
          </w:p>
        </w:tc>
      </w:tr>
      <w:tr w:rsidR="00807F51" w14:paraId="42DF41CC" w14:textId="77777777" w:rsidTr="008047D5">
        <w:trPr>
          <w:trHeight w:val="265"/>
        </w:trPr>
        <w:tc>
          <w:tcPr>
            <w:tcW w:w="9923" w:type="dxa"/>
            <w:shd w:val="clear" w:color="auto" w:fill="auto"/>
          </w:tcPr>
          <w:p w14:paraId="1CF6B531" w14:textId="77777777" w:rsidR="00D14B39" w:rsidRPr="008047D5" w:rsidRDefault="00D14B39" w:rsidP="00BA2A12">
            <w:pPr>
              <w:jc w:val="both"/>
              <w:rPr>
                <w:b/>
                <w:bCs/>
                <w:color w:val="000000" w:themeColor="text1"/>
                <w:sz w:val="18"/>
                <w:szCs w:val="18"/>
              </w:rPr>
            </w:pPr>
          </w:p>
          <w:p w14:paraId="1158B412" w14:textId="3F91CB61" w:rsidR="00BA2A12" w:rsidRPr="008047D5" w:rsidRDefault="00D14B39" w:rsidP="00BA2A12">
            <w:pPr>
              <w:jc w:val="both"/>
              <w:rPr>
                <w:b/>
                <w:bCs/>
                <w:sz w:val="18"/>
                <w:szCs w:val="18"/>
              </w:rPr>
            </w:pPr>
            <w:r w:rsidRPr="008047D5">
              <w:rPr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BA2A12" w:rsidRPr="008047D5">
              <w:rPr>
                <w:b/>
                <w:bCs/>
                <w:sz w:val="18"/>
                <w:szCs w:val="18"/>
              </w:rPr>
              <w:t>Role of Review Panel</w:t>
            </w:r>
          </w:p>
          <w:p w14:paraId="1300D7A8" w14:textId="03CA64F0" w:rsidR="00BA2A12" w:rsidRPr="008047D5" w:rsidRDefault="00D14B39" w:rsidP="00BA2A12">
            <w:pPr>
              <w:jc w:val="both"/>
              <w:rPr>
                <w:sz w:val="18"/>
                <w:szCs w:val="18"/>
              </w:rPr>
            </w:pPr>
            <w:r w:rsidRPr="008047D5">
              <w:rPr>
                <w:sz w:val="18"/>
                <w:szCs w:val="18"/>
              </w:rPr>
              <w:t xml:space="preserve"> </w:t>
            </w:r>
            <w:r w:rsidR="00BA2A12" w:rsidRPr="008047D5">
              <w:rPr>
                <w:sz w:val="18"/>
                <w:szCs w:val="18"/>
              </w:rPr>
              <w:t>The role of a review panel of a research proposal is to determine:</w:t>
            </w:r>
          </w:p>
          <w:p w14:paraId="225DF597" w14:textId="77777777" w:rsidR="00BA2A12" w:rsidRPr="008047D5" w:rsidRDefault="00BA2A12" w:rsidP="00BA2A12">
            <w:pPr>
              <w:widowControl/>
              <w:numPr>
                <w:ilvl w:val="0"/>
                <w:numId w:val="24"/>
              </w:numPr>
              <w:autoSpaceDE/>
              <w:autoSpaceDN/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If the project is conceptually and methodologically </w:t>
            </w:r>
            <w:proofErr w:type="gramStart"/>
            <w:r w:rsidRPr="008047D5">
              <w:rPr>
                <w:bCs/>
                <w:sz w:val="18"/>
                <w:szCs w:val="18"/>
              </w:rPr>
              <w:t>sound;</w:t>
            </w:r>
            <w:proofErr w:type="gramEnd"/>
          </w:p>
          <w:p w14:paraId="09A3661E" w14:textId="77777777" w:rsidR="00BA2A12" w:rsidRPr="008047D5" w:rsidRDefault="00BA2A12" w:rsidP="00BA2A12">
            <w:pPr>
              <w:widowControl/>
              <w:numPr>
                <w:ilvl w:val="0"/>
                <w:numId w:val="24"/>
              </w:numPr>
              <w:autoSpaceDE/>
              <w:autoSpaceDN/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If the project is of appropriate scope for the level of the </w:t>
            </w:r>
            <w:proofErr w:type="gramStart"/>
            <w:r w:rsidRPr="008047D5">
              <w:rPr>
                <w:bCs/>
                <w:sz w:val="18"/>
                <w:szCs w:val="18"/>
              </w:rPr>
              <w:t>award;</w:t>
            </w:r>
            <w:proofErr w:type="gramEnd"/>
          </w:p>
          <w:p w14:paraId="5C915295" w14:textId="77777777" w:rsidR="00BA2A12" w:rsidRPr="008047D5" w:rsidRDefault="00BA2A12" w:rsidP="00BA2A12">
            <w:pPr>
              <w:widowControl/>
              <w:numPr>
                <w:ilvl w:val="0"/>
                <w:numId w:val="24"/>
              </w:numPr>
              <w:autoSpaceDE/>
              <w:autoSpaceDN/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If the research </w:t>
            </w:r>
            <w:proofErr w:type="gramStart"/>
            <w:r w:rsidRPr="008047D5">
              <w:rPr>
                <w:bCs/>
                <w:sz w:val="18"/>
                <w:szCs w:val="18"/>
              </w:rPr>
              <w:t>is significant/able to</w:t>
            </w:r>
            <w:proofErr w:type="gramEnd"/>
            <w:r w:rsidRPr="008047D5">
              <w:rPr>
                <w:bCs/>
                <w:sz w:val="18"/>
                <w:szCs w:val="18"/>
              </w:rPr>
              <w:t xml:space="preserve"> make an original contribution to knowledge; and</w:t>
            </w:r>
          </w:p>
          <w:p w14:paraId="4E19F51F" w14:textId="77777777" w:rsidR="00BA2A12" w:rsidRPr="008047D5" w:rsidRDefault="00BA2A12" w:rsidP="00BA2A12">
            <w:pPr>
              <w:widowControl/>
              <w:numPr>
                <w:ilvl w:val="0"/>
                <w:numId w:val="24"/>
              </w:numPr>
              <w:autoSpaceDE/>
              <w:autoSpaceDN/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>If the research is matched to the candidate’s abilities and school’s resources.</w:t>
            </w:r>
          </w:p>
          <w:p w14:paraId="54DD7BAE" w14:textId="77777777" w:rsidR="00BA2A12" w:rsidRPr="008047D5" w:rsidRDefault="00BA2A12" w:rsidP="00BA2A12">
            <w:pPr>
              <w:jc w:val="both"/>
              <w:rPr>
                <w:bCs/>
                <w:sz w:val="18"/>
                <w:szCs w:val="18"/>
              </w:rPr>
            </w:pPr>
          </w:p>
          <w:p w14:paraId="4FDE9EBF" w14:textId="57341304" w:rsidR="00BA2A12" w:rsidRPr="008047D5" w:rsidRDefault="00D14B39" w:rsidP="00BA2A12">
            <w:pPr>
              <w:jc w:val="both"/>
              <w:rPr>
                <w:b/>
                <w:bCs/>
                <w:sz w:val="18"/>
                <w:szCs w:val="18"/>
              </w:rPr>
            </w:pPr>
            <w:r w:rsidRPr="008047D5">
              <w:rPr>
                <w:b/>
                <w:bCs/>
                <w:sz w:val="18"/>
                <w:szCs w:val="18"/>
              </w:rPr>
              <w:t xml:space="preserve"> </w:t>
            </w:r>
            <w:r w:rsidR="00BA2A12" w:rsidRPr="008047D5">
              <w:rPr>
                <w:b/>
                <w:bCs/>
                <w:sz w:val="18"/>
                <w:szCs w:val="18"/>
              </w:rPr>
              <w:t xml:space="preserve">Criteria for Selecting Panel Members </w:t>
            </w:r>
          </w:p>
          <w:p w14:paraId="09174CE3" w14:textId="77777777" w:rsidR="00D14B39" w:rsidRPr="008047D5" w:rsidRDefault="00D14B39" w:rsidP="00BA2A12">
            <w:pPr>
              <w:jc w:val="both"/>
              <w:rPr>
                <w:sz w:val="18"/>
                <w:szCs w:val="18"/>
              </w:rPr>
            </w:pPr>
            <w:r w:rsidRPr="008047D5">
              <w:rPr>
                <w:sz w:val="18"/>
                <w:szCs w:val="18"/>
              </w:rPr>
              <w:t xml:space="preserve"> </w:t>
            </w:r>
            <w:r w:rsidR="00BA2A12" w:rsidRPr="008047D5">
              <w:rPr>
                <w:sz w:val="18"/>
                <w:szCs w:val="18"/>
              </w:rPr>
              <w:t xml:space="preserve">Proposal reviewers should have academic qualifications equivalent to the level of degree they are assessing. If a </w:t>
            </w:r>
            <w:r w:rsidRPr="008047D5">
              <w:rPr>
                <w:sz w:val="18"/>
                <w:szCs w:val="18"/>
              </w:rPr>
              <w:t xml:space="preserve">     </w:t>
            </w:r>
          </w:p>
          <w:p w14:paraId="6F4094DB" w14:textId="77777777" w:rsidR="00D14B39" w:rsidRPr="008047D5" w:rsidRDefault="00D14B39" w:rsidP="00BA2A12">
            <w:pPr>
              <w:jc w:val="both"/>
              <w:rPr>
                <w:sz w:val="18"/>
                <w:szCs w:val="18"/>
              </w:rPr>
            </w:pPr>
            <w:r w:rsidRPr="008047D5">
              <w:rPr>
                <w:sz w:val="18"/>
                <w:szCs w:val="18"/>
              </w:rPr>
              <w:t xml:space="preserve"> </w:t>
            </w:r>
            <w:r w:rsidR="00BA2A12" w:rsidRPr="008047D5">
              <w:rPr>
                <w:sz w:val="18"/>
                <w:szCs w:val="18"/>
              </w:rPr>
              <w:t xml:space="preserve">reviewer does not have the appropriate qualifications, a case needs be made for including them on the panel, based </w:t>
            </w:r>
            <w:r w:rsidRPr="008047D5">
              <w:rPr>
                <w:sz w:val="18"/>
                <w:szCs w:val="18"/>
              </w:rPr>
              <w:t xml:space="preserve"> </w:t>
            </w:r>
          </w:p>
          <w:p w14:paraId="2A7CEBBE" w14:textId="1B9B89B3" w:rsidR="00BA2A12" w:rsidRPr="008047D5" w:rsidRDefault="00D14B39" w:rsidP="00BA2A12">
            <w:pPr>
              <w:jc w:val="both"/>
              <w:rPr>
                <w:sz w:val="18"/>
                <w:szCs w:val="18"/>
              </w:rPr>
            </w:pPr>
            <w:r w:rsidRPr="008047D5">
              <w:rPr>
                <w:sz w:val="18"/>
                <w:szCs w:val="18"/>
              </w:rPr>
              <w:t xml:space="preserve"> </w:t>
            </w:r>
            <w:r w:rsidR="00BA2A12" w:rsidRPr="008047D5">
              <w:rPr>
                <w:sz w:val="18"/>
                <w:szCs w:val="18"/>
              </w:rPr>
              <w:t xml:space="preserve">on significant experience judged to be equivalent. </w:t>
            </w:r>
          </w:p>
          <w:p w14:paraId="156C9026" w14:textId="77777777" w:rsidR="00BA2A12" w:rsidRPr="008047D5" w:rsidRDefault="00BA2A12" w:rsidP="00BA2A12">
            <w:pPr>
              <w:jc w:val="both"/>
              <w:rPr>
                <w:sz w:val="18"/>
                <w:szCs w:val="18"/>
              </w:rPr>
            </w:pPr>
          </w:p>
          <w:p w14:paraId="00EC35E6" w14:textId="77777777" w:rsidR="00D14B39" w:rsidRPr="008047D5" w:rsidRDefault="00D14B39" w:rsidP="00BA2A12">
            <w:pPr>
              <w:jc w:val="both"/>
              <w:rPr>
                <w:sz w:val="18"/>
                <w:szCs w:val="18"/>
              </w:rPr>
            </w:pPr>
            <w:r w:rsidRPr="008047D5">
              <w:rPr>
                <w:sz w:val="18"/>
                <w:szCs w:val="18"/>
              </w:rPr>
              <w:t xml:space="preserve"> </w:t>
            </w:r>
            <w:r w:rsidR="00BA2A12" w:rsidRPr="008047D5">
              <w:rPr>
                <w:sz w:val="18"/>
                <w:szCs w:val="18"/>
              </w:rPr>
              <w:t xml:space="preserve">The use of at least one external reviewer is encouraged. However, it may be possible, in some cases of critical mass </w:t>
            </w:r>
            <w:r w:rsidRPr="008047D5">
              <w:rPr>
                <w:sz w:val="18"/>
                <w:szCs w:val="18"/>
              </w:rPr>
              <w:t xml:space="preserve"> </w:t>
            </w:r>
          </w:p>
          <w:p w14:paraId="7EB86E96" w14:textId="77777777" w:rsidR="00D14B39" w:rsidRPr="008047D5" w:rsidRDefault="00D14B39" w:rsidP="00BA2A12">
            <w:pPr>
              <w:jc w:val="both"/>
              <w:rPr>
                <w:sz w:val="18"/>
                <w:szCs w:val="18"/>
              </w:rPr>
            </w:pPr>
            <w:r w:rsidRPr="008047D5">
              <w:rPr>
                <w:sz w:val="18"/>
                <w:szCs w:val="18"/>
              </w:rPr>
              <w:t xml:space="preserve"> </w:t>
            </w:r>
            <w:r w:rsidR="00BA2A12" w:rsidRPr="008047D5">
              <w:rPr>
                <w:sz w:val="18"/>
                <w:szCs w:val="18"/>
              </w:rPr>
              <w:t xml:space="preserve">of research expertise within the University, for a School to nominate a review panel internal to the University.  Please </w:t>
            </w:r>
          </w:p>
          <w:p w14:paraId="00E2B728" w14:textId="0477759B" w:rsidR="00BA2A12" w:rsidRPr="008047D5" w:rsidRDefault="00D14B39" w:rsidP="00BA2A12">
            <w:pPr>
              <w:jc w:val="both"/>
              <w:rPr>
                <w:sz w:val="18"/>
                <w:szCs w:val="18"/>
              </w:rPr>
            </w:pPr>
            <w:r w:rsidRPr="008047D5">
              <w:rPr>
                <w:sz w:val="18"/>
                <w:szCs w:val="18"/>
              </w:rPr>
              <w:t xml:space="preserve"> </w:t>
            </w:r>
            <w:r w:rsidR="00BA2A12" w:rsidRPr="008047D5">
              <w:rPr>
                <w:sz w:val="18"/>
                <w:szCs w:val="18"/>
              </w:rPr>
              <w:t xml:space="preserve">review the </w:t>
            </w:r>
            <w:proofErr w:type="gramStart"/>
            <w:r w:rsidR="00BA2A12" w:rsidRPr="008047D5">
              <w:rPr>
                <w:sz w:val="18"/>
                <w:szCs w:val="18"/>
              </w:rPr>
              <w:t>Conflict of Interest</w:t>
            </w:r>
            <w:proofErr w:type="gramEnd"/>
            <w:r w:rsidR="00BA2A12" w:rsidRPr="008047D5">
              <w:rPr>
                <w:sz w:val="18"/>
                <w:szCs w:val="18"/>
              </w:rPr>
              <w:t xml:space="preserve"> Guidelines when selecting a reviewer.</w:t>
            </w:r>
          </w:p>
          <w:p w14:paraId="14993999" w14:textId="77777777" w:rsidR="00BA2A12" w:rsidRPr="008047D5" w:rsidRDefault="00BA2A12" w:rsidP="00BA2A12">
            <w:pPr>
              <w:jc w:val="both"/>
              <w:rPr>
                <w:bCs/>
                <w:sz w:val="18"/>
                <w:szCs w:val="18"/>
              </w:rPr>
            </w:pPr>
          </w:p>
          <w:p w14:paraId="6A8E40BB" w14:textId="77777777" w:rsidR="00D14B39" w:rsidRPr="008047D5" w:rsidRDefault="00D14B39" w:rsidP="00BA2A12">
            <w:pPr>
              <w:jc w:val="both"/>
              <w:rPr>
                <w:sz w:val="18"/>
                <w:szCs w:val="18"/>
              </w:rPr>
            </w:pPr>
            <w:r w:rsidRPr="008047D5">
              <w:rPr>
                <w:sz w:val="18"/>
                <w:szCs w:val="18"/>
              </w:rPr>
              <w:t xml:space="preserve"> </w:t>
            </w:r>
            <w:r w:rsidR="00BA2A12" w:rsidRPr="008047D5">
              <w:rPr>
                <w:sz w:val="18"/>
                <w:szCs w:val="18"/>
              </w:rPr>
              <w:t xml:space="preserve">The review panel should have a combination of expertise and experience required to provide appropriate feedback </w:t>
            </w:r>
            <w:r w:rsidRPr="008047D5">
              <w:rPr>
                <w:sz w:val="18"/>
                <w:szCs w:val="18"/>
              </w:rPr>
              <w:t xml:space="preserve"> </w:t>
            </w:r>
          </w:p>
          <w:p w14:paraId="554361AC" w14:textId="6E5636FF" w:rsidR="00BA2A12" w:rsidRPr="008047D5" w:rsidRDefault="00D14B39" w:rsidP="00BA2A12">
            <w:pPr>
              <w:jc w:val="both"/>
              <w:rPr>
                <w:sz w:val="18"/>
                <w:szCs w:val="18"/>
              </w:rPr>
            </w:pPr>
            <w:r w:rsidRPr="008047D5">
              <w:rPr>
                <w:sz w:val="18"/>
                <w:szCs w:val="18"/>
              </w:rPr>
              <w:t xml:space="preserve"> </w:t>
            </w:r>
            <w:r w:rsidR="00BA2A12" w:rsidRPr="008047D5">
              <w:rPr>
                <w:sz w:val="18"/>
                <w:szCs w:val="18"/>
              </w:rPr>
              <w:t>and a detailed report to the research candidate. Reviewers are required to report on:</w:t>
            </w:r>
          </w:p>
          <w:p w14:paraId="1506E694" w14:textId="77777777" w:rsidR="00BA2A12" w:rsidRPr="008047D5" w:rsidRDefault="00BA2A12" w:rsidP="00BA2A12">
            <w:pPr>
              <w:widowControl/>
              <w:numPr>
                <w:ilvl w:val="0"/>
                <w:numId w:val="24"/>
              </w:numPr>
              <w:autoSpaceDE/>
              <w:autoSpaceDN/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The clarity of statement of the research </w:t>
            </w:r>
            <w:proofErr w:type="gramStart"/>
            <w:r w:rsidRPr="008047D5">
              <w:rPr>
                <w:bCs/>
                <w:sz w:val="18"/>
                <w:szCs w:val="18"/>
              </w:rPr>
              <w:t>problem;</w:t>
            </w:r>
            <w:proofErr w:type="gramEnd"/>
          </w:p>
          <w:p w14:paraId="44C88AE4" w14:textId="77777777" w:rsidR="00BA2A12" w:rsidRPr="008047D5" w:rsidRDefault="00BA2A12" w:rsidP="00BA2A12">
            <w:pPr>
              <w:widowControl/>
              <w:numPr>
                <w:ilvl w:val="0"/>
                <w:numId w:val="24"/>
              </w:numPr>
              <w:autoSpaceDE/>
              <w:autoSpaceDN/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The significance of the </w:t>
            </w:r>
            <w:proofErr w:type="gramStart"/>
            <w:r w:rsidRPr="008047D5">
              <w:rPr>
                <w:bCs/>
                <w:sz w:val="18"/>
                <w:szCs w:val="18"/>
              </w:rPr>
              <w:t>study;</w:t>
            </w:r>
            <w:proofErr w:type="gramEnd"/>
          </w:p>
          <w:p w14:paraId="5C851F79" w14:textId="77777777" w:rsidR="00BA2A12" w:rsidRPr="008047D5" w:rsidRDefault="00BA2A12" w:rsidP="00BA2A12">
            <w:pPr>
              <w:widowControl/>
              <w:numPr>
                <w:ilvl w:val="0"/>
                <w:numId w:val="24"/>
              </w:numPr>
              <w:autoSpaceDE/>
              <w:autoSpaceDN/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The rationale for conducting the </w:t>
            </w:r>
            <w:proofErr w:type="gramStart"/>
            <w:r w:rsidRPr="008047D5">
              <w:rPr>
                <w:bCs/>
                <w:sz w:val="18"/>
                <w:szCs w:val="18"/>
              </w:rPr>
              <w:t>study;</w:t>
            </w:r>
            <w:proofErr w:type="gramEnd"/>
          </w:p>
          <w:p w14:paraId="7A154C34" w14:textId="77777777" w:rsidR="00BA2A12" w:rsidRPr="008047D5" w:rsidRDefault="00BA2A12" w:rsidP="00BA2A12">
            <w:pPr>
              <w:widowControl/>
              <w:numPr>
                <w:ilvl w:val="0"/>
                <w:numId w:val="24"/>
              </w:numPr>
              <w:autoSpaceDE/>
              <w:autoSpaceDN/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The literature review and theoretical </w:t>
            </w:r>
            <w:proofErr w:type="gramStart"/>
            <w:r w:rsidRPr="008047D5">
              <w:rPr>
                <w:bCs/>
                <w:sz w:val="18"/>
                <w:szCs w:val="18"/>
              </w:rPr>
              <w:t>framework;</w:t>
            </w:r>
            <w:proofErr w:type="gramEnd"/>
          </w:p>
          <w:p w14:paraId="1E1972A2" w14:textId="77777777" w:rsidR="00BA2A12" w:rsidRPr="008047D5" w:rsidRDefault="00BA2A12" w:rsidP="00BA2A12">
            <w:pPr>
              <w:widowControl/>
              <w:numPr>
                <w:ilvl w:val="0"/>
                <w:numId w:val="24"/>
              </w:numPr>
              <w:autoSpaceDE/>
              <w:autoSpaceDN/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>The statement of the research question/s; and</w:t>
            </w:r>
          </w:p>
          <w:p w14:paraId="514F818C" w14:textId="77777777" w:rsidR="00BA2A12" w:rsidRPr="008047D5" w:rsidRDefault="00BA2A12" w:rsidP="00BA2A12">
            <w:pPr>
              <w:widowControl/>
              <w:numPr>
                <w:ilvl w:val="0"/>
                <w:numId w:val="24"/>
              </w:numPr>
              <w:autoSpaceDE/>
              <w:autoSpaceDN/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>The proposed methodology and data analysis</w:t>
            </w:r>
          </w:p>
          <w:p w14:paraId="7229C9BF" w14:textId="77777777" w:rsidR="00BA2A12" w:rsidRPr="008047D5" w:rsidRDefault="00BA2A12" w:rsidP="00BA2A12">
            <w:pPr>
              <w:jc w:val="both"/>
              <w:rPr>
                <w:bCs/>
                <w:sz w:val="18"/>
                <w:szCs w:val="18"/>
              </w:rPr>
            </w:pPr>
          </w:p>
          <w:p w14:paraId="4BBE582E" w14:textId="77777777" w:rsidR="00D14B39" w:rsidRPr="008047D5" w:rsidRDefault="00D14B39" w:rsidP="00BA2A12">
            <w:pPr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 </w:t>
            </w:r>
            <w:r w:rsidR="00BA2A12" w:rsidRPr="008047D5">
              <w:rPr>
                <w:bCs/>
                <w:sz w:val="18"/>
                <w:szCs w:val="18"/>
              </w:rPr>
              <w:t xml:space="preserve">Each nominated proposal reviewer requires a statement addressing the suitability of the reviewer to fulfil the role. </w:t>
            </w:r>
            <w:r w:rsidRPr="008047D5">
              <w:rPr>
                <w:bCs/>
                <w:sz w:val="18"/>
                <w:szCs w:val="18"/>
              </w:rPr>
              <w:t xml:space="preserve"> </w:t>
            </w:r>
          </w:p>
          <w:p w14:paraId="321B58DA" w14:textId="77777777" w:rsidR="00D14B39" w:rsidRPr="008047D5" w:rsidRDefault="00D14B39" w:rsidP="00BA2A12">
            <w:pPr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 </w:t>
            </w:r>
            <w:r w:rsidR="00BA2A12" w:rsidRPr="008047D5">
              <w:rPr>
                <w:bCs/>
                <w:sz w:val="18"/>
                <w:szCs w:val="18"/>
              </w:rPr>
              <w:t xml:space="preserve">The statement should include sufficient relevant information for the Associate Dean to determine suitability. </w:t>
            </w:r>
            <w:r w:rsidRPr="008047D5">
              <w:rPr>
                <w:bCs/>
                <w:sz w:val="18"/>
                <w:szCs w:val="18"/>
              </w:rPr>
              <w:t xml:space="preserve"> </w:t>
            </w:r>
          </w:p>
          <w:p w14:paraId="6CAD0EDC" w14:textId="77777777" w:rsidR="00E12A59" w:rsidRPr="008047D5" w:rsidRDefault="00D14B39" w:rsidP="00BA2A12">
            <w:pPr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 </w:t>
            </w:r>
            <w:r w:rsidR="00BA2A12" w:rsidRPr="008047D5">
              <w:rPr>
                <w:bCs/>
                <w:sz w:val="18"/>
                <w:szCs w:val="18"/>
              </w:rPr>
              <w:t xml:space="preserve">Examples may include the reviewer’s experience in publishing, supervision, examining theses, and research grants. </w:t>
            </w:r>
            <w:r w:rsidR="00E12A59" w:rsidRPr="008047D5">
              <w:rPr>
                <w:bCs/>
                <w:sz w:val="18"/>
                <w:szCs w:val="18"/>
              </w:rPr>
              <w:t xml:space="preserve"> </w:t>
            </w:r>
          </w:p>
          <w:p w14:paraId="0074B686" w14:textId="77777777" w:rsidR="00E12A59" w:rsidRPr="008047D5" w:rsidRDefault="00E12A59" w:rsidP="00BA2A12">
            <w:pPr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 </w:t>
            </w:r>
            <w:r w:rsidR="00BA2A12" w:rsidRPr="008047D5">
              <w:rPr>
                <w:bCs/>
                <w:sz w:val="18"/>
                <w:szCs w:val="18"/>
              </w:rPr>
              <w:t xml:space="preserve">Other examples may include professional memberships and relevant industry experience. A brief CV should be </w:t>
            </w:r>
          </w:p>
          <w:p w14:paraId="210DFD0F" w14:textId="0EE22DA1" w:rsidR="00BA2A12" w:rsidRPr="008047D5" w:rsidRDefault="00E12A59" w:rsidP="00E12A59">
            <w:pPr>
              <w:jc w:val="both"/>
              <w:rPr>
                <w:bCs/>
                <w:sz w:val="18"/>
                <w:szCs w:val="18"/>
              </w:rPr>
            </w:pPr>
            <w:r w:rsidRPr="008047D5">
              <w:rPr>
                <w:bCs/>
                <w:sz w:val="18"/>
                <w:szCs w:val="18"/>
              </w:rPr>
              <w:t xml:space="preserve"> </w:t>
            </w:r>
            <w:r w:rsidR="00BA2A12" w:rsidRPr="008047D5">
              <w:rPr>
                <w:bCs/>
                <w:sz w:val="18"/>
                <w:szCs w:val="18"/>
              </w:rPr>
              <w:t xml:space="preserve">included (2-3 pages) for each nominated reviewer as evidence against claims in the suitability statement. </w:t>
            </w:r>
          </w:p>
          <w:p w14:paraId="4B4202B7" w14:textId="77777777" w:rsidR="00807F51" w:rsidRPr="008047D5" w:rsidRDefault="00807F51" w:rsidP="00E12A59">
            <w:pPr>
              <w:rPr>
                <w:sz w:val="18"/>
                <w:szCs w:val="18"/>
              </w:rPr>
            </w:pPr>
          </w:p>
          <w:p w14:paraId="3E6EFCA6" w14:textId="77777777" w:rsidR="00807F51" w:rsidRPr="008047D5" w:rsidRDefault="00807F51" w:rsidP="004C6F32">
            <w:pPr>
              <w:ind w:left="652"/>
              <w:rPr>
                <w:sz w:val="18"/>
                <w:szCs w:val="18"/>
              </w:rPr>
            </w:pPr>
          </w:p>
        </w:tc>
      </w:tr>
    </w:tbl>
    <w:p w14:paraId="5E47B02E" w14:textId="77777777" w:rsidR="00807F51" w:rsidRDefault="00807F51">
      <w:pPr>
        <w:spacing w:before="10"/>
        <w:rPr>
          <w:b/>
          <w:sz w:val="4"/>
          <w:szCs w:val="4"/>
        </w:rPr>
      </w:pPr>
    </w:p>
    <w:p w14:paraId="4FC0AD88" w14:textId="1BCC8A3A" w:rsidR="000C0D5A" w:rsidRDefault="000C0D5A">
      <w:pPr>
        <w:spacing w:before="10"/>
        <w:rPr>
          <w:b/>
          <w:sz w:val="4"/>
          <w:szCs w:val="4"/>
        </w:rPr>
      </w:pPr>
    </w:p>
    <w:p w14:paraId="10DF8B1F" w14:textId="6AE8D2A4" w:rsidR="000C0D5A" w:rsidRDefault="000C0D5A">
      <w:pPr>
        <w:spacing w:before="10"/>
        <w:rPr>
          <w:b/>
          <w:sz w:val="4"/>
          <w:szCs w:val="4"/>
        </w:rPr>
      </w:pPr>
    </w:p>
    <w:p w14:paraId="00E5C821" w14:textId="77777777" w:rsidR="000C0D5A" w:rsidRDefault="000C0D5A">
      <w:pPr>
        <w:spacing w:before="10"/>
        <w:rPr>
          <w:b/>
          <w:sz w:val="4"/>
          <w:szCs w:val="4"/>
        </w:rPr>
      </w:pPr>
    </w:p>
    <w:p w14:paraId="47B41610" w14:textId="77C4E9F8" w:rsidR="00E12A59" w:rsidRPr="004C2D1D" w:rsidRDefault="00E12A59" w:rsidP="00E12A59">
      <w:pPr>
        <w:jc w:val="both"/>
        <w:rPr>
          <w:sz w:val="20"/>
          <w:szCs w:val="20"/>
        </w:rPr>
      </w:pPr>
      <w:r w:rsidRPr="004C2D1D">
        <w:rPr>
          <w:sz w:val="20"/>
          <w:szCs w:val="20"/>
        </w:rPr>
        <w:t>The following matrix should be used to determine whether a review panel has an appropriate mix of skills,</w:t>
      </w:r>
      <w:r w:rsidR="002360B3" w:rsidRPr="004C2D1D">
        <w:rPr>
          <w:sz w:val="20"/>
          <w:szCs w:val="20"/>
        </w:rPr>
        <w:t xml:space="preserve"> </w:t>
      </w:r>
      <w:r w:rsidRPr="004C2D1D">
        <w:rPr>
          <w:sz w:val="20"/>
          <w:szCs w:val="20"/>
        </w:rPr>
        <w:t>experience and expertise:</w:t>
      </w:r>
    </w:p>
    <w:p w14:paraId="13C7CF2E" w14:textId="77777777" w:rsidR="00657F6F" w:rsidRDefault="00657F6F" w:rsidP="00E12A59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   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6941"/>
        <w:gridCol w:w="1559"/>
        <w:gridCol w:w="1560"/>
      </w:tblGrid>
      <w:tr w:rsidR="00657F6F" w:rsidRPr="006C0471" w14:paraId="26FA1921" w14:textId="77777777" w:rsidTr="006C0471">
        <w:trPr>
          <w:trHeight w:val="426"/>
        </w:trPr>
        <w:tc>
          <w:tcPr>
            <w:tcW w:w="694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B92FD1" w14:textId="028AA4E4" w:rsidR="00657F6F" w:rsidRPr="006C0471" w:rsidRDefault="00657F6F" w:rsidP="00E12A59">
            <w:pPr>
              <w:jc w:val="both"/>
              <w:rPr>
                <w:b/>
                <w:bCs/>
                <w:sz w:val="24"/>
                <w:szCs w:val="24"/>
              </w:rPr>
            </w:pPr>
            <w:r w:rsidRPr="006C0471">
              <w:rPr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6C2897" w14:textId="2BF4F87E" w:rsidR="00657F6F" w:rsidRPr="006C0471" w:rsidRDefault="00657F6F" w:rsidP="00E12A59">
            <w:pPr>
              <w:jc w:val="both"/>
              <w:rPr>
                <w:b/>
                <w:bCs/>
                <w:sz w:val="24"/>
                <w:szCs w:val="24"/>
              </w:rPr>
            </w:pPr>
            <w:r w:rsidRPr="006C0471">
              <w:rPr>
                <w:b/>
                <w:bCs/>
                <w:sz w:val="24"/>
                <w:szCs w:val="24"/>
              </w:rPr>
              <w:t>Review</w:t>
            </w:r>
            <w:r w:rsidR="008047D5" w:rsidRPr="006C0471">
              <w:rPr>
                <w:b/>
                <w:bCs/>
                <w:sz w:val="24"/>
                <w:szCs w:val="24"/>
              </w:rPr>
              <w:t>er</w:t>
            </w:r>
            <w:r w:rsidRPr="006C0471">
              <w:rPr>
                <w:b/>
                <w:bCs/>
                <w:sz w:val="24"/>
                <w:szCs w:val="24"/>
              </w:rPr>
              <w:t xml:space="preserve"> 1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75DDD28" w14:textId="677D2E43" w:rsidR="00657F6F" w:rsidRPr="006C0471" w:rsidRDefault="00657F6F" w:rsidP="00E12A59">
            <w:pPr>
              <w:jc w:val="both"/>
              <w:rPr>
                <w:b/>
                <w:bCs/>
                <w:sz w:val="24"/>
                <w:szCs w:val="24"/>
              </w:rPr>
            </w:pPr>
            <w:r w:rsidRPr="006C0471">
              <w:rPr>
                <w:b/>
                <w:bCs/>
                <w:sz w:val="24"/>
                <w:szCs w:val="24"/>
              </w:rPr>
              <w:t>Reviewer 2</w:t>
            </w:r>
          </w:p>
        </w:tc>
      </w:tr>
      <w:tr w:rsidR="00E724D7" w14:paraId="003A3BD2" w14:textId="77777777" w:rsidTr="006C0471">
        <w:trPr>
          <w:trHeight w:val="405"/>
        </w:trPr>
        <w:tc>
          <w:tcPr>
            <w:tcW w:w="6941" w:type="dxa"/>
            <w:shd w:val="clear" w:color="auto" w:fill="F2F2F2" w:themeFill="background1" w:themeFillShade="F2"/>
            <w:vAlign w:val="center"/>
          </w:tcPr>
          <w:p w14:paraId="63A2D968" w14:textId="12C95281" w:rsidR="00E724D7" w:rsidRPr="00157D68" w:rsidRDefault="00E724D7" w:rsidP="00E724D7">
            <w:pPr>
              <w:jc w:val="both"/>
              <w:rPr>
                <w:sz w:val="18"/>
                <w:szCs w:val="18"/>
              </w:rPr>
            </w:pPr>
            <w:r w:rsidRPr="00157D68">
              <w:rPr>
                <w:b/>
                <w:color w:val="000000"/>
                <w:sz w:val="18"/>
                <w:szCs w:val="18"/>
              </w:rPr>
              <w:t>Required for each panel member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797B637D" w14:textId="77777777" w:rsidR="00E724D7" w:rsidRPr="00157D68" w:rsidRDefault="00E724D7" w:rsidP="00E724D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0DA4A428" w14:textId="77777777" w:rsidR="00E724D7" w:rsidRPr="00157D68" w:rsidRDefault="00E724D7" w:rsidP="00E724D7">
            <w:pPr>
              <w:jc w:val="both"/>
              <w:rPr>
                <w:sz w:val="18"/>
                <w:szCs w:val="18"/>
              </w:rPr>
            </w:pPr>
          </w:p>
        </w:tc>
      </w:tr>
      <w:tr w:rsidR="00B65E7B" w14:paraId="3007C151" w14:textId="77777777" w:rsidTr="008A5577">
        <w:trPr>
          <w:trHeight w:val="406"/>
        </w:trPr>
        <w:tc>
          <w:tcPr>
            <w:tcW w:w="6941" w:type="dxa"/>
            <w:vAlign w:val="center"/>
          </w:tcPr>
          <w:p w14:paraId="55159DFC" w14:textId="7D97DE7C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  <w:r w:rsidRPr="00157D68">
              <w:rPr>
                <w:color w:val="000000"/>
                <w:sz w:val="18"/>
                <w:szCs w:val="18"/>
              </w:rPr>
              <w:t>Discipline knowledge</w:t>
            </w:r>
          </w:p>
        </w:tc>
        <w:tc>
          <w:tcPr>
            <w:tcW w:w="1559" w:type="dxa"/>
            <w:vAlign w:val="center"/>
          </w:tcPr>
          <w:p w14:paraId="395ABD51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91D9C72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</w:tr>
      <w:tr w:rsidR="00B65E7B" w14:paraId="2DCC9537" w14:textId="77777777" w:rsidTr="008A5577">
        <w:trPr>
          <w:trHeight w:val="426"/>
        </w:trPr>
        <w:tc>
          <w:tcPr>
            <w:tcW w:w="6941" w:type="dxa"/>
            <w:vAlign w:val="center"/>
          </w:tcPr>
          <w:p w14:paraId="34901C97" w14:textId="463F472A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  <w:r w:rsidRPr="00157D68">
              <w:rPr>
                <w:color w:val="000000"/>
                <w:sz w:val="18"/>
                <w:szCs w:val="18"/>
              </w:rPr>
              <w:t xml:space="preserve">Understanding of key aspects for Literature Review &amp; Conceptual Framework </w:t>
            </w:r>
          </w:p>
        </w:tc>
        <w:tc>
          <w:tcPr>
            <w:tcW w:w="1559" w:type="dxa"/>
            <w:vAlign w:val="center"/>
          </w:tcPr>
          <w:p w14:paraId="17A5905E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5A032E0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</w:tr>
      <w:tr w:rsidR="00B65E7B" w14:paraId="3EC3419A" w14:textId="77777777" w:rsidTr="008A5577">
        <w:trPr>
          <w:trHeight w:val="419"/>
        </w:trPr>
        <w:tc>
          <w:tcPr>
            <w:tcW w:w="6941" w:type="dxa"/>
            <w:vAlign w:val="center"/>
          </w:tcPr>
          <w:p w14:paraId="1C8530A8" w14:textId="0499E383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  <w:r w:rsidRPr="00157D68">
              <w:rPr>
                <w:color w:val="000000"/>
                <w:sz w:val="18"/>
                <w:szCs w:val="18"/>
              </w:rPr>
              <w:t xml:space="preserve">Understanding of research methodology </w:t>
            </w:r>
          </w:p>
        </w:tc>
        <w:tc>
          <w:tcPr>
            <w:tcW w:w="1559" w:type="dxa"/>
            <w:vAlign w:val="center"/>
          </w:tcPr>
          <w:p w14:paraId="3CA8500F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0141DAD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</w:tr>
      <w:tr w:rsidR="00B65E7B" w14:paraId="62BA0403" w14:textId="77777777" w:rsidTr="008A5577">
        <w:trPr>
          <w:trHeight w:val="538"/>
        </w:trPr>
        <w:tc>
          <w:tcPr>
            <w:tcW w:w="6941" w:type="dxa"/>
            <w:vAlign w:val="center"/>
          </w:tcPr>
          <w:p w14:paraId="63B87CEC" w14:textId="5D2D0942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  <w:r w:rsidRPr="00157D68">
              <w:rPr>
                <w:color w:val="000000"/>
                <w:sz w:val="18"/>
                <w:szCs w:val="18"/>
              </w:rPr>
              <w:t>Understanding depth and breadth required for the study (assessing scope</w:t>
            </w:r>
            <w:r w:rsidR="008A5577">
              <w:rPr>
                <w:color w:val="000000"/>
                <w:sz w:val="18"/>
                <w:szCs w:val="18"/>
              </w:rPr>
              <w:t xml:space="preserve"> </w:t>
            </w:r>
            <w:r w:rsidRPr="00157D68">
              <w:rPr>
                <w:color w:val="000000"/>
                <w:sz w:val="18"/>
                <w:szCs w:val="18"/>
              </w:rPr>
              <w:t>and timeframe)</w:t>
            </w:r>
          </w:p>
        </w:tc>
        <w:tc>
          <w:tcPr>
            <w:tcW w:w="1559" w:type="dxa"/>
            <w:vAlign w:val="center"/>
          </w:tcPr>
          <w:p w14:paraId="379D4A9E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84463EB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</w:tr>
      <w:tr w:rsidR="00B65E7B" w14:paraId="5213A01F" w14:textId="77777777" w:rsidTr="001203B7">
        <w:trPr>
          <w:trHeight w:val="432"/>
        </w:trPr>
        <w:tc>
          <w:tcPr>
            <w:tcW w:w="6941" w:type="dxa"/>
            <w:tcBorders>
              <w:bottom w:val="single" w:sz="4" w:space="0" w:color="auto"/>
            </w:tcBorders>
            <w:vAlign w:val="center"/>
          </w:tcPr>
          <w:p w14:paraId="1538D889" w14:textId="5A6607DF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  <w:r w:rsidRPr="00157D68">
              <w:rPr>
                <w:color w:val="000000"/>
                <w:sz w:val="18"/>
                <w:szCs w:val="18"/>
              </w:rPr>
              <w:t xml:space="preserve">Understanding of ethical and risk considerations 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0D7B365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2E0A094D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</w:tr>
      <w:tr w:rsidR="00B65E7B" w14:paraId="0C6B39B6" w14:textId="77777777" w:rsidTr="001203B7">
        <w:trPr>
          <w:trHeight w:val="410"/>
        </w:trPr>
        <w:tc>
          <w:tcPr>
            <w:tcW w:w="6941" w:type="dxa"/>
            <w:shd w:val="clear" w:color="auto" w:fill="F2F2F2" w:themeFill="background1" w:themeFillShade="F2"/>
            <w:vAlign w:val="center"/>
          </w:tcPr>
          <w:p w14:paraId="55F2943C" w14:textId="388F32FC" w:rsidR="00B65E7B" w:rsidRPr="00157D68" w:rsidRDefault="006B26FC" w:rsidP="00B65E7B">
            <w:pPr>
              <w:jc w:val="both"/>
              <w:rPr>
                <w:sz w:val="18"/>
                <w:szCs w:val="18"/>
              </w:rPr>
            </w:pPr>
            <w:r w:rsidRPr="00157D68">
              <w:rPr>
                <w:b/>
                <w:color w:val="000000"/>
                <w:sz w:val="18"/>
                <w:szCs w:val="18"/>
              </w:rPr>
              <w:t>Desired for at least one panel member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562DACDE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314DB025" w14:textId="77777777" w:rsidR="00B65E7B" w:rsidRPr="00157D68" w:rsidRDefault="00B65E7B" w:rsidP="00B65E7B">
            <w:pPr>
              <w:jc w:val="both"/>
              <w:rPr>
                <w:sz w:val="18"/>
                <w:szCs w:val="18"/>
              </w:rPr>
            </w:pPr>
          </w:p>
        </w:tc>
      </w:tr>
      <w:tr w:rsidR="001E1130" w14:paraId="760E083E" w14:textId="77777777" w:rsidTr="008A5577">
        <w:trPr>
          <w:trHeight w:val="416"/>
        </w:trPr>
        <w:tc>
          <w:tcPr>
            <w:tcW w:w="6941" w:type="dxa"/>
            <w:vAlign w:val="center"/>
          </w:tcPr>
          <w:p w14:paraId="02B0B535" w14:textId="16D27BBD" w:rsidR="001E1130" w:rsidRPr="00157D68" w:rsidRDefault="001E1130" w:rsidP="001E1130">
            <w:pPr>
              <w:jc w:val="both"/>
              <w:rPr>
                <w:b/>
                <w:color w:val="000000"/>
                <w:sz w:val="18"/>
                <w:szCs w:val="18"/>
              </w:rPr>
            </w:pPr>
            <w:r w:rsidRPr="00157D68">
              <w:rPr>
                <w:color w:val="000000"/>
                <w:sz w:val="18"/>
                <w:szCs w:val="18"/>
              </w:rPr>
              <w:t>Publication record</w:t>
            </w:r>
          </w:p>
        </w:tc>
        <w:tc>
          <w:tcPr>
            <w:tcW w:w="1559" w:type="dxa"/>
            <w:vAlign w:val="center"/>
          </w:tcPr>
          <w:p w14:paraId="5024608F" w14:textId="77777777" w:rsidR="001E1130" w:rsidRPr="00157D68" w:rsidRDefault="001E1130" w:rsidP="001E113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1E993189" w14:textId="77777777" w:rsidR="001E1130" w:rsidRPr="00157D68" w:rsidRDefault="001E1130" w:rsidP="001E1130">
            <w:pPr>
              <w:jc w:val="both"/>
              <w:rPr>
                <w:sz w:val="18"/>
                <w:szCs w:val="18"/>
              </w:rPr>
            </w:pPr>
          </w:p>
        </w:tc>
      </w:tr>
      <w:tr w:rsidR="001E1130" w14:paraId="72FFEE50" w14:textId="77777777" w:rsidTr="008A5577">
        <w:trPr>
          <w:trHeight w:val="423"/>
        </w:trPr>
        <w:tc>
          <w:tcPr>
            <w:tcW w:w="6941" w:type="dxa"/>
            <w:vAlign w:val="center"/>
          </w:tcPr>
          <w:p w14:paraId="0F5C9925" w14:textId="6FEDB6B0" w:rsidR="001E1130" w:rsidRPr="00157D68" w:rsidRDefault="001E1130" w:rsidP="001E1130">
            <w:pPr>
              <w:jc w:val="both"/>
              <w:rPr>
                <w:b/>
                <w:color w:val="000000"/>
                <w:sz w:val="18"/>
                <w:szCs w:val="18"/>
              </w:rPr>
            </w:pPr>
            <w:r w:rsidRPr="00157D68">
              <w:rPr>
                <w:color w:val="000000"/>
                <w:sz w:val="18"/>
                <w:szCs w:val="18"/>
              </w:rPr>
              <w:t>Significant industry experience (judged to be equivalent of research track record)</w:t>
            </w:r>
          </w:p>
        </w:tc>
        <w:tc>
          <w:tcPr>
            <w:tcW w:w="1559" w:type="dxa"/>
            <w:vAlign w:val="center"/>
          </w:tcPr>
          <w:p w14:paraId="6E6BCDD8" w14:textId="77777777" w:rsidR="001E1130" w:rsidRPr="00157D68" w:rsidRDefault="001E1130" w:rsidP="001E113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8C4DA85" w14:textId="77777777" w:rsidR="001E1130" w:rsidRPr="00157D68" w:rsidRDefault="001E1130" w:rsidP="001E1130">
            <w:pPr>
              <w:jc w:val="both"/>
              <w:rPr>
                <w:sz w:val="18"/>
                <w:szCs w:val="18"/>
              </w:rPr>
            </w:pPr>
          </w:p>
        </w:tc>
      </w:tr>
      <w:tr w:rsidR="001E1130" w14:paraId="48CF6B5A" w14:textId="77777777" w:rsidTr="008A5577">
        <w:trPr>
          <w:trHeight w:val="400"/>
        </w:trPr>
        <w:tc>
          <w:tcPr>
            <w:tcW w:w="6941" w:type="dxa"/>
            <w:vAlign w:val="center"/>
          </w:tcPr>
          <w:p w14:paraId="64CE6010" w14:textId="3697A831" w:rsidR="001E1130" w:rsidRPr="00157D68" w:rsidRDefault="008A5577" w:rsidP="001E1130">
            <w:pPr>
              <w:jc w:val="both"/>
              <w:rPr>
                <w:b/>
                <w:color w:val="000000"/>
                <w:sz w:val="18"/>
                <w:szCs w:val="18"/>
              </w:rPr>
            </w:pPr>
            <w:r w:rsidRPr="00157D68">
              <w:rPr>
                <w:color w:val="000000"/>
                <w:sz w:val="18"/>
                <w:szCs w:val="18"/>
              </w:rPr>
              <w:t>Specific knowledge</w:t>
            </w:r>
            <w:r w:rsidR="001E1130" w:rsidRPr="00157D68">
              <w:rPr>
                <w:color w:val="000000"/>
                <w:sz w:val="18"/>
                <w:szCs w:val="18"/>
              </w:rPr>
              <w:t xml:space="preserve"> relevant to the thesis </w:t>
            </w:r>
          </w:p>
        </w:tc>
        <w:tc>
          <w:tcPr>
            <w:tcW w:w="1559" w:type="dxa"/>
            <w:vAlign w:val="center"/>
          </w:tcPr>
          <w:p w14:paraId="5C4824EF" w14:textId="77777777" w:rsidR="001E1130" w:rsidRPr="00157D68" w:rsidRDefault="001E1130" w:rsidP="001E113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56BDC22F" w14:textId="77777777" w:rsidR="001E1130" w:rsidRPr="00157D68" w:rsidRDefault="001E1130" w:rsidP="001E1130">
            <w:pPr>
              <w:jc w:val="both"/>
              <w:rPr>
                <w:sz w:val="18"/>
                <w:szCs w:val="18"/>
              </w:rPr>
            </w:pPr>
          </w:p>
        </w:tc>
      </w:tr>
      <w:tr w:rsidR="001E1130" w14:paraId="072668FB" w14:textId="77777777" w:rsidTr="008A5577">
        <w:trPr>
          <w:trHeight w:val="434"/>
        </w:trPr>
        <w:tc>
          <w:tcPr>
            <w:tcW w:w="6941" w:type="dxa"/>
            <w:vAlign w:val="center"/>
          </w:tcPr>
          <w:p w14:paraId="4443C262" w14:textId="78E39C5A" w:rsidR="001E1130" w:rsidRPr="00157D68" w:rsidRDefault="001E1130" w:rsidP="001E1130">
            <w:pPr>
              <w:jc w:val="both"/>
              <w:rPr>
                <w:b/>
                <w:color w:val="000000"/>
                <w:sz w:val="18"/>
                <w:szCs w:val="18"/>
              </w:rPr>
            </w:pPr>
            <w:r w:rsidRPr="00157D68">
              <w:rPr>
                <w:color w:val="000000"/>
                <w:sz w:val="18"/>
                <w:szCs w:val="18"/>
              </w:rPr>
              <w:t xml:space="preserve">Supervisory experience </w:t>
            </w:r>
          </w:p>
        </w:tc>
        <w:tc>
          <w:tcPr>
            <w:tcW w:w="1559" w:type="dxa"/>
            <w:vAlign w:val="center"/>
          </w:tcPr>
          <w:p w14:paraId="76851040" w14:textId="77777777" w:rsidR="001E1130" w:rsidRPr="00157D68" w:rsidRDefault="001E1130" w:rsidP="001E113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9CD619B" w14:textId="77777777" w:rsidR="001E1130" w:rsidRPr="00157D68" w:rsidRDefault="001E1130" w:rsidP="001E1130">
            <w:pPr>
              <w:jc w:val="both"/>
              <w:rPr>
                <w:sz w:val="18"/>
                <w:szCs w:val="18"/>
              </w:rPr>
            </w:pPr>
          </w:p>
        </w:tc>
      </w:tr>
    </w:tbl>
    <w:p w14:paraId="15B7EB2E" w14:textId="77777777" w:rsidR="004C2D1D" w:rsidRDefault="004C2D1D" w:rsidP="00E12A59">
      <w:pPr>
        <w:jc w:val="both"/>
        <w:rPr>
          <w:b/>
          <w:bCs/>
          <w:sz w:val="24"/>
          <w:szCs w:val="24"/>
        </w:rPr>
      </w:pPr>
    </w:p>
    <w:p w14:paraId="05CC83C9" w14:textId="77777777" w:rsidR="004C2D1D" w:rsidRDefault="004C2D1D" w:rsidP="00E12A59">
      <w:pPr>
        <w:jc w:val="both"/>
        <w:rPr>
          <w:b/>
          <w:bCs/>
          <w:sz w:val="24"/>
          <w:szCs w:val="24"/>
        </w:rPr>
      </w:pPr>
    </w:p>
    <w:p w14:paraId="7C8696C6" w14:textId="7BB264A8" w:rsidR="00C91A2E" w:rsidRPr="008A5577" w:rsidRDefault="008A5577" w:rsidP="004C2D1D">
      <w:pPr>
        <w:ind w:left="-142"/>
        <w:jc w:val="both"/>
        <w:rPr>
          <w:b/>
          <w:bCs/>
          <w:sz w:val="24"/>
          <w:szCs w:val="24"/>
        </w:rPr>
      </w:pPr>
      <w:r w:rsidRPr="008A5577">
        <w:rPr>
          <w:b/>
          <w:bCs/>
          <w:sz w:val="24"/>
          <w:szCs w:val="24"/>
        </w:rPr>
        <w:lastRenderedPageBreak/>
        <w:t>APPLICATION FORM FOR NOMINATING PROPOSAL REVIEWERS</w:t>
      </w:r>
    </w:p>
    <w:p w14:paraId="744AC703" w14:textId="77777777" w:rsidR="008047D5" w:rsidRPr="00980D06" w:rsidRDefault="008047D5" w:rsidP="00E12A59">
      <w:pPr>
        <w:jc w:val="both"/>
        <w:rPr>
          <w:rFonts w:ascii="Calibri" w:hAnsi="Calibri"/>
        </w:rPr>
      </w:pPr>
    </w:p>
    <w:p w14:paraId="5409124A" w14:textId="77777777" w:rsidR="00CB1E4C" w:rsidRPr="00C04CA1" w:rsidRDefault="00CB1E4C">
      <w:pPr>
        <w:spacing w:before="10"/>
        <w:rPr>
          <w:b/>
          <w:sz w:val="4"/>
          <w:szCs w:val="4"/>
        </w:rPr>
      </w:pPr>
    </w:p>
    <w:tbl>
      <w:tblPr>
        <w:tblW w:w="10201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8221"/>
      </w:tblGrid>
      <w:tr w:rsidR="001C0957" w14:paraId="697E6EF3" w14:textId="77777777" w:rsidTr="000A5EBC">
        <w:trPr>
          <w:trHeight w:val="429"/>
          <w:jc w:val="center"/>
        </w:trPr>
        <w:tc>
          <w:tcPr>
            <w:tcW w:w="10201" w:type="dxa"/>
            <w:gridSpan w:val="2"/>
            <w:tcBorders>
              <w:bottom w:val="single" w:sz="2" w:space="0" w:color="BCBCBC"/>
            </w:tcBorders>
            <w:shd w:val="clear" w:color="auto" w:fill="F2F2F2" w:themeFill="background1" w:themeFillShade="F2"/>
            <w:vAlign w:val="center"/>
          </w:tcPr>
          <w:p w14:paraId="697E6EF2" w14:textId="7C434603" w:rsidR="001C0957" w:rsidRPr="00D60EF9" w:rsidRDefault="009E1857" w:rsidP="00D60EF9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156D34">
              <w:rPr>
                <w:b/>
                <w:bCs/>
                <w:sz w:val="24"/>
                <w:szCs w:val="24"/>
              </w:rPr>
              <w:t>CANDIDATE</w:t>
            </w:r>
            <w:r w:rsidR="00305E7D" w:rsidRPr="00D60EF9">
              <w:rPr>
                <w:b/>
                <w:bCs/>
                <w:sz w:val="24"/>
                <w:szCs w:val="24"/>
              </w:rPr>
              <w:t xml:space="preserve"> DETAILS</w:t>
            </w:r>
            <w:r w:rsidR="0043252C">
              <w:rPr>
                <w:b/>
                <w:bCs/>
                <w:sz w:val="24"/>
                <w:szCs w:val="24"/>
              </w:rPr>
              <w:t xml:space="preserve"> (ECU Internal Use Only)</w:t>
            </w:r>
          </w:p>
        </w:tc>
      </w:tr>
      <w:tr w:rsidR="00CE3F6C" w:rsidRPr="008A5577" w14:paraId="697E6EF8" w14:textId="77777777" w:rsidTr="000A5EBC">
        <w:trPr>
          <w:trHeight w:val="575"/>
          <w:jc w:val="center"/>
        </w:trPr>
        <w:tc>
          <w:tcPr>
            <w:tcW w:w="1980" w:type="dxa"/>
            <w:tcBorders>
              <w:top w:val="single" w:sz="2" w:space="0" w:color="BCBCBC"/>
            </w:tcBorders>
            <w:shd w:val="clear" w:color="auto" w:fill="auto"/>
            <w:vAlign w:val="center"/>
          </w:tcPr>
          <w:p w14:paraId="697E6EF4" w14:textId="4FCCCAE3" w:rsidR="00CE3F6C" w:rsidRPr="001203B7" w:rsidRDefault="00873083" w:rsidP="00873083">
            <w:pPr>
              <w:pStyle w:val="TableParagraph"/>
              <w:spacing w:before="55" w:line="266" w:lineRule="auto"/>
              <w:ind w:right="435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</w:t>
            </w:r>
            <w:r w:rsidR="00157800" w:rsidRPr="001203B7">
              <w:rPr>
                <w:b/>
                <w:bCs/>
                <w:sz w:val="18"/>
              </w:rPr>
              <w:t>Student Number:</w:t>
            </w:r>
          </w:p>
        </w:tc>
        <w:tc>
          <w:tcPr>
            <w:tcW w:w="8221" w:type="dxa"/>
            <w:tcBorders>
              <w:top w:val="single" w:sz="2" w:space="0" w:color="BCBCBC"/>
            </w:tcBorders>
            <w:shd w:val="clear" w:color="auto" w:fill="auto"/>
            <w:vAlign w:val="center"/>
          </w:tcPr>
          <w:p w14:paraId="697E6EF7" w14:textId="77777777" w:rsidR="00CE3F6C" w:rsidRPr="008A5577" w:rsidRDefault="00CE3F6C">
            <w:pPr>
              <w:pStyle w:val="TableParagraph"/>
              <w:rPr>
                <w:sz w:val="18"/>
              </w:rPr>
            </w:pPr>
          </w:p>
        </w:tc>
      </w:tr>
      <w:tr w:rsidR="00157800" w:rsidRPr="008A5577" w14:paraId="14D11B17" w14:textId="77777777" w:rsidTr="000A5EBC">
        <w:trPr>
          <w:trHeight w:val="575"/>
          <w:jc w:val="center"/>
        </w:trPr>
        <w:tc>
          <w:tcPr>
            <w:tcW w:w="1980" w:type="dxa"/>
            <w:tcBorders>
              <w:top w:val="single" w:sz="2" w:space="0" w:color="BCBCBC"/>
            </w:tcBorders>
            <w:shd w:val="clear" w:color="auto" w:fill="auto"/>
            <w:vAlign w:val="center"/>
          </w:tcPr>
          <w:p w14:paraId="6D6F57E9" w14:textId="5EA24004" w:rsidR="00873083" w:rsidRPr="001203B7" w:rsidRDefault="00873083" w:rsidP="00873083">
            <w:pPr>
              <w:pStyle w:val="TableParagraph"/>
              <w:spacing w:before="55" w:line="266" w:lineRule="auto"/>
              <w:ind w:right="435"/>
              <w:rPr>
                <w:b/>
                <w:bCs/>
                <w:spacing w:val="-1"/>
                <w:sz w:val="18"/>
              </w:rPr>
            </w:pPr>
            <w:r w:rsidRPr="001203B7">
              <w:rPr>
                <w:b/>
                <w:bCs/>
                <w:spacing w:val="-1"/>
                <w:sz w:val="18"/>
              </w:rPr>
              <w:t xml:space="preserve"> </w:t>
            </w:r>
            <w:r w:rsidR="00156D34">
              <w:rPr>
                <w:b/>
                <w:bCs/>
                <w:spacing w:val="-1"/>
                <w:sz w:val="18"/>
              </w:rPr>
              <w:t>Candidate</w:t>
            </w:r>
            <w:r w:rsidR="00157800" w:rsidRPr="001203B7">
              <w:rPr>
                <w:b/>
                <w:bCs/>
                <w:spacing w:val="-1"/>
                <w:sz w:val="18"/>
              </w:rPr>
              <w:t xml:space="preserve"> Given </w:t>
            </w:r>
            <w:r w:rsidRPr="001203B7">
              <w:rPr>
                <w:b/>
                <w:bCs/>
                <w:spacing w:val="-1"/>
                <w:sz w:val="18"/>
              </w:rPr>
              <w:t xml:space="preserve">  </w:t>
            </w:r>
          </w:p>
          <w:p w14:paraId="4F1EE84C" w14:textId="638C7B6E" w:rsidR="00157800" w:rsidRPr="001203B7" w:rsidRDefault="00873083" w:rsidP="00873083">
            <w:pPr>
              <w:pStyle w:val="TableParagraph"/>
              <w:spacing w:before="55" w:line="266" w:lineRule="auto"/>
              <w:ind w:right="435"/>
              <w:rPr>
                <w:b/>
                <w:bCs/>
                <w:spacing w:val="-1"/>
                <w:sz w:val="18"/>
              </w:rPr>
            </w:pPr>
            <w:r w:rsidRPr="001203B7">
              <w:rPr>
                <w:b/>
                <w:bCs/>
                <w:spacing w:val="-1"/>
                <w:sz w:val="18"/>
              </w:rPr>
              <w:t xml:space="preserve"> </w:t>
            </w:r>
            <w:r w:rsidR="00157800" w:rsidRPr="001203B7">
              <w:rPr>
                <w:b/>
                <w:bCs/>
                <w:spacing w:val="-1"/>
                <w:sz w:val="18"/>
              </w:rPr>
              <w:t>Name(s):</w:t>
            </w:r>
          </w:p>
        </w:tc>
        <w:tc>
          <w:tcPr>
            <w:tcW w:w="8221" w:type="dxa"/>
            <w:tcBorders>
              <w:top w:val="single" w:sz="2" w:space="0" w:color="BCBCBC"/>
            </w:tcBorders>
            <w:shd w:val="clear" w:color="auto" w:fill="auto"/>
            <w:vAlign w:val="center"/>
          </w:tcPr>
          <w:p w14:paraId="6FC28765" w14:textId="77777777" w:rsidR="00157800" w:rsidRPr="008A5577" w:rsidRDefault="00157800">
            <w:pPr>
              <w:pStyle w:val="TableParagraph"/>
              <w:rPr>
                <w:sz w:val="18"/>
              </w:rPr>
            </w:pPr>
          </w:p>
        </w:tc>
      </w:tr>
      <w:tr w:rsidR="00CE3F6C" w:rsidRPr="008A5577" w14:paraId="697E6EFE" w14:textId="77777777" w:rsidTr="000A5EBC">
        <w:trPr>
          <w:trHeight w:val="550"/>
          <w:jc w:val="center"/>
        </w:trPr>
        <w:tc>
          <w:tcPr>
            <w:tcW w:w="1980" w:type="dxa"/>
            <w:shd w:val="clear" w:color="auto" w:fill="auto"/>
            <w:vAlign w:val="center"/>
          </w:tcPr>
          <w:p w14:paraId="697E6EF9" w14:textId="7EA985E2" w:rsidR="00CE3F6C" w:rsidRPr="001203B7" w:rsidRDefault="00873083" w:rsidP="00873083">
            <w:pPr>
              <w:pStyle w:val="TableParagraph"/>
              <w:spacing w:before="175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</w:t>
            </w:r>
            <w:r w:rsidR="00CE3F6C" w:rsidRPr="001203B7">
              <w:rPr>
                <w:b/>
                <w:bCs/>
                <w:sz w:val="18"/>
              </w:rPr>
              <w:t xml:space="preserve">Family Name: 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697E6EFD" w14:textId="77777777" w:rsidR="00CE3F6C" w:rsidRPr="008A5577" w:rsidRDefault="00CE3F6C">
            <w:pPr>
              <w:pStyle w:val="TableParagraph"/>
              <w:rPr>
                <w:sz w:val="18"/>
              </w:rPr>
            </w:pPr>
          </w:p>
        </w:tc>
      </w:tr>
      <w:tr w:rsidR="00C91A2E" w:rsidRPr="008A5577" w14:paraId="5ED74FB3" w14:textId="77777777" w:rsidTr="000A5EBC">
        <w:trPr>
          <w:trHeight w:val="566"/>
          <w:jc w:val="center"/>
        </w:trPr>
        <w:tc>
          <w:tcPr>
            <w:tcW w:w="1980" w:type="dxa"/>
            <w:shd w:val="clear" w:color="auto" w:fill="auto"/>
            <w:vAlign w:val="center"/>
          </w:tcPr>
          <w:p w14:paraId="682AED4C" w14:textId="4846663B" w:rsidR="00C91A2E" w:rsidRPr="001203B7" w:rsidRDefault="00C91A2E" w:rsidP="00CE3F6C">
            <w:pPr>
              <w:pStyle w:val="TableParagraph"/>
              <w:spacing w:before="175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Principal Supervisor: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51DE7911" w14:textId="77777777" w:rsidR="00C91A2E" w:rsidRPr="008A5577" w:rsidRDefault="00C91A2E">
            <w:pPr>
              <w:pStyle w:val="TableParagraph"/>
              <w:rPr>
                <w:sz w:val="18"/>
              </w:rPr>
            </w:pPr>
          </w:p>
        </w:tc>
      </w:tr>
      <w:tr w:rsidR="00451F4D" w:rsidRPr="008A5577" w14:paraId="1721C22B" w14:textId="77777777" w:rsidTr="000A5EBC">
        <w:trPr>
          <w:trHeight w:val="566"/>
          <w:jc w:val="center"/>
        </w:trPr>
        <w:tc>
          <w:tcPr>
            <w:tcW w:w="1980" w:type="dxa"/>
            <w:shd w:val="clear" w:color="auto" w:fill="auto"/>
            <w:vAlign w:val="center"/>
          </w:tcPr>
          <w:p w14:paraId="000609F9" w14:textId="096A2627" w:rsidR="00451F4D" w:rsidRPr="001203B7" w:rsidRDefault="00451F4D" w:rsidP="00CE3F6C">
            <w:pPr>
              <w:pStyle w:val="TableParagraph"/>
              <w:spacing w:before="175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School: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02B93B3A" w14:textId="4F954A1B" w:rsidR="00451F4D" w:rsidRPr="008A5577" w:rsidRDefault="00451F4D">
            <w:pPr>
              <w:pStyle w:val="TableParagraph"/>
              <w:rPr>
                <w:sz w:val="18"/>
              </w:rPr>
            </w:pPr>
          </w:p>
        </w:tc>
      </w:tr>
      <w:tr w:rsidR="00451F4D" w:rsidRPr="008A5577" w14:paraId="5F0B357B" w14:textId="77777777" w:rsidTr="000A5EBC">
        <w:trPr>
          <w:trHeight w:val="566"/>
          <w:jc w:val="center"/>
        </w:trPr>
        <w:tc>
          <w:tcPr>
            <w:tcW w:w="1980" w:type="dxa"/>
            <w:shd w:val="clear" w:color="auto" w:fill="auto"/>
            <w:vAlign w:val="center"/>
          </w:tcPr>
          <w:p w14:paraId="64E4B807" w14:textId="43E8D4A7" w:rsidR="00451F4D" w:rsidRPr="001203B7" w:rsidRDefault="00873083" w:rsidP="00CE3F6C">
            <w:pPr>
              <w:pStyle w:val="TableParagraph"/>
              <w:spacing w:before="175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</w:t>
            </w:r>
            <w:r w:rsidR="00451F4D" w:rsidRPr="001203B7">
              <w:rPr>
                <w:b/>
                <w:bCs/>
                <w:sz w:val="18"/>
              </w:rPr>
              <w:t>Course:</w:t>
            </w:r>
          </w:p>
        </w:tc>
        <w:tc>
          <w:tcPr>
            <w:tcW w:w="8221" w:type="dxa"/>
            <w:shd w:val="clear" w:color="auto" w:fill="auto"/>
            <w:vAlign w:val="center"/>
          </w:tcPr>
          <w:p w14:paraId="3574DB3B" w14:textId="77777777" w:rsidR="00451F4D" w:rsidRPr="008A5577" w:rsidRDefault="00451F4D">
            <w:pPr>
              <w:pStyle w:val="TableParagraph"/>
              <w:rPr>
                <w:sz w:val="18"/>
              </w:rPr>
            </w:pPr>
          </w:p>
        </w:tc>
      </w:tr>
      <w:tr w:rsidR="001C0957" w:rsidRPr="008A5577" w14:paraId="697E6F06" w14:textId="77777777" w:rsidTr="000A5EBC">
        <w:trPr>
          <w:trHeight w:val="823"/>
          <w:jc w:val="center"/>
        </w:trPr>
        <w:tc>
          <w:tcPr>
            <w:tcW w:w="1980" w:type="dxa"/>
            <w:tcBorders>
              <w:bottom w:val="single" w:sz="4" w:space="0" w:color="BCBCBC"/>
            </w:tcBorders>
            <w:shd w:val="clear" w:color="auto" w:fill="auto"/>
            <w:vAlign w:val="center"/>
          </w:tcPr>
          <w:p w14:paraId="697E6F04" w14:textId="1F68197C" w:rsidR="001C0957" w:rsidRPr="001203B7" w:rsidRDefault="00685C53" w:rsidP="00685C53">
            <w:pPr>
              <w:pStyle w:val="TableParagraph"/>
              <w:spacing w:before="163"/>
              <w:ind w:right="19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pacing w:val="-1"/>
                <w:sz w:val="18"/>
              </w:rPr>
              <w:t xml:space="preserve"> </w:t>
            </w:r>
            <w:r w:rsidR="00C54089" w:rsidRPr="001203B7">
              <w:rPr>
                <w:b/>
                <w:bCs/>
                <w:spacing w:val="-1"/>
                <w:sz w:val="18"/>
              </w:rPr>
              <w:t>Thesis Title:</w:t>
            </w:r>
          </w:p>
        </w:tc>
        <w:tc>
          <w:tcPr>
            <w:tcW w:w="8221" w:type="dxa"/>
            <w:tcBorders>
              <w:bottom w:val="single" w:sz="4" w:space="0" w:color="BCBCBC"/>
            </w:tcBorders>
            <w:shd w:val="clear" w:color="auto" w:fill="auto"/>
          </w:tcPr>
          <w:p w14:paraId="2CF108AA" w14:textId="77777777" w:rsidR="001C0957" w:rsidRPr="008A5577" w:rsidRDefault="001C0957">
            <w:pPr>
              <w:pStyle w:val="TableParagraph"/>
              <w:rPr>
                <w:sz w:val="18"/>
              </w:rPr>
            </w:pPr>
          </w:p>
          <w:p w14:paraId="5B109F32" w14:textId="77777777" w:rsidR="00451F4D" w:rsidRPr="008A5577" w:rsidRDefault="00451F4D">
            <w:pPr>
              <w:pStyle w:val="TableParagraph"/>
              <w:rPr>
                <w:sz w:val="18"/>
              </w:rPr>
            </w:pPr>
          </w:p>
          <w:p w14:paraId="5D49E306" w14:textId="77777777" w:rsidR="00451F4D" w:rsidRPr="008A5577" w:rsidRDefault="00451F4D">
            <w:pPr>
              <w:pStyle w:val="TableParagraph"/>
              <w:rPr>
                <w:sz w:val="18"/>
              </w:rPr>
            </w:pPr>
          </w:p>
          <w:p w14:paraId="25EF40E8" w14:textId="77777777" w:rsidR="00451F4D" w:rsidRPr="008A5577" w:rsidRDefault="00451F4D">
            <w:pPr>
              <w:pStyle w:val="TableParagraph"/>
              <w:rPr>
                <w:sz w:val="18"/>
              </w:rPr>
            </w:pPr>
          </w:p>
          <w:p w14:paraId="36B4AAE7" w14:textId="77777777" w:rsidR="00451F4D" w:rsidRPr="008A5577" w:rsidRDefault="00451F4D">
            <w:pPr>
              <w:pStyle w:val="TableParagraph"/>
              <w:rPr>
                <w:sz w:val="18"/>
              </w:rPr>
            </w:pPr>
          </w:p>
          <w:p w14:paraId="3011F44F" w14:textId="77777777" w:rsidR="00451F4D" w:rsidRPr="008A5577" w:rsidRDefault="00451F4D">
            <w:pPr>
              <w:pStyle w:val="TableParagraph"/>
              <w:rPr>
                <w:sz w:val="18"/>
              </w:rPr>
            </w:pPr>
          </w:p>
          <w:p w14:paraId="25DB21CF" w14:textId="77777777" w:rsidR="00451F4D" w:rsidRPr="008A5577" w:rsidRDefault="00451F4D">
            <w:pPr>
              <w:pStyle w:val="TableParagraph"/>
              <w:rPr>
                <w:sz w:val="18"/>
              </w:rPr>
            </w:pPr>
          </w:p>
          <w:p w14:paraId="1BFE0342" w14:textId="77777777" w:rsidR="00451F4D" w:rsidRPr="008A5577" w:rsidRDefault="00451F4D">
            <w:pPr>
              <w:pStyle w:val="TableParagraph"/>
              <w:rPr>
                <w:sz w:val="18"/>
              </w:rPr>
            </w:pPr>
          </w:p>
          <w:p w14:paraId="697E6F05" w14:textId="62ACD897" w:rsidR="00451F4D" w:rsidRPr="008A5577" w:rsidRDefault="00451F4D">
            <w:pPr>
              <w:pStyle w:val="TableParagraph"/>
              <w:rPr>
                <w:sz w:val="18"/>
              </w:rPr>
            </w:pPr>
          </w:p>
        </w:tc>
      </w:tr>
      <w:tr w:rsidR="00234367" w:rsidRPr="008A5577" w14:paraId="29379C5A" w14:textId="77777777" w:rsidTr="000A5EBC">
        <w:trPr>
          <w:trHeight w:val="315"/>
          <w:jc w:val="center"/>
        </w:trPr>
        <w:tc>
          <w:tcPr>
            <w:tcW w:w="10201" w:type="dxa"/>
            <w:gridSpan w:val="2"/>
            <w:tcBorders>
              <w:top w:val="single" w:sz="4" w:space="0" w:color="BCBCBC"/>
              <w:left w:val="nil"/>
              <w:bottom w:val="single" w:sz="4" w:space="0" w:color="BCBCBC"/>
              <w:right w:val="nil"/>
            </w:tcBorders>
            <w:shd w:val="clear" w:color="auto" w:fill="auto"/>
            <w:vAlign w:val="center"/>
          </w:tcPr>
          <w:p w14:paraId="334640FB" w14:textId="77777777" w:rsidR="00234367" w:rsidRPr="008A5577" w:rsidRDefault="00234367" w:rsidP="00234367">
            <w:pPr>
              <w:pStyle w:val="TableParagraph"/>
              <w:spacing w:before="33"/>
              <w:rPr>
                <w:spacing w:val="-48"/>
                <w:sz w:val="18"/>
              </w:rPr>
            </w:pPr>
          </w:p>
        </w:tc>
      </w:tr>
      <w:tr w:rsidR="00234367" w:rsidRPr="008A5577" w14:paraId="697E6F0C" w14:textId="77777777" w:rsidTr="000A5EBC">
        <w:trPr>
          <w:trHeight w:val="493"/>
          <w:jc w:val="center"/>
        </w:trPr>
        <w:tc>
          <w:tcPr>
            <w:tcW w:w="10201" w:type="dxa"/>
            <w:gridSpan w:val="2"/>
            <w:tcBorders>
              <w:top w:val="single" w:sz="4" w:space="0" w:color="BCBCBC"/>
              <w:bottom w:val="single" w:sz="4" w:space="0" w:color="BCBCBC"/>
            </w:tcBorders>
            <w:shd w:val="clear" w:color="auto" w:fill="F2F2F2" w:themeFill="background1" w:themeFillShade="F2"/>
          </w:tcPr>
          <w:p w14:paraId="697E6F0B" w14:textId="3522BEA0" w:rsidR="00234367" w:rsidRPr="008A5577" w:rsidRDefault="00DB554A" w:rsidP="00234367">
            <w:pPr>
              <w:pStyle w:val="TableParagraph"/>
              <w:spacing w:before="114"/>
              <w:rPr>
                <w:b/>
                <w:bCs/>
                <w:sz w:val="24"/>
                <w:szCs w:val="24"/>
              </w:rPr>
            </w:pPr>
            <w:r w:rsidRPr="008A5577">
              <w:rPr>
                <w:b/>
                <w:bCs/>
                <w:sz w:val="24"/>
                <w:szCs w:val="24"/>
              </w:rPr>
              <w:t xml:space="preserve"> </w:t>
            </w:r>
            <w:r w:rsidR="007D3D1D" w:rsidRPr="008A5577">
              <w:rPr>
                <w:b/>
                <w:bCs/>
                <w:sz w:val="24"/>
                <w:szCs w:val="24"/>
              </w:rPr>
              <w:t>REVIEWER INFORMATION</w:t>
            </w:r>
            <w:r w:rsidR="00305E7D" w:rsidRPr="008A5577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305E7D" w:rsidRPr="008A5577" w14:paraId="4B607363" w14:textId="77777777" w:rsidTr="000A5EBC">
        <w:trPr>
          <w:trHeight w:val="70"/>
          <w:jc w:val="center"/>
        </w:trPr>
        <w:tc>
          <w:tcPr>
            <w:tcW w:w="10201" w:type="dxa"/>
            <w:gridSpan w:val="2"/>
            <w:tcBorders>
              <w:top w:val="single" w:sz="4" w:space="0" w:color="BCBCBC"/>
              <w:left w:val="nil"/>
              <w:bottom w:val="single" w:sz="4" w:space="0" w:color="BCBCBC"/>
              <w:right w:val="nil"/>
            </w:tcBorders>
            <w:shd w:val="clear" w:color="auto" w:fill="auto"/>
          </w:tcPr>
          <w:p w14:paraId="17DB1926" w14:textId="77777777" w:rsidR="00305E7D" w:rsidRPr="008A5577" w:rsidRDefault="00305E7D" w:rsidP="00234367">
            <w:pPr>
              <w:pStyle w:val="TableParagraph"/>
              <w:spacing w:before="114"/>
              <w:rPr>
                <w:b/>
                <w:bCs/>
                <w:sz w:val="10"/>
                <w:szCs w:val="10"/>
              </w:rPr>
            </w:pPr>
          </w:p>
        </w:tc>
      </w:tr>
      <w:tr w:rsidR="00E26EF0" w:rsidRPr="008A5577" w14:paraId="6326179B" w14:textId="77777777" w:rsidTr="000A5EBC">
        <w:trPr>
          <w:trHeight w:val="493"/>
          <w:jc w:val="center"/>
        </w:trPr>
        <w:tc>
          <w:tcPr>
            <w:tcW w:w="10201" w:type="dxa"/>
            <w:gridSpan w:val="2"/>
            <w:tcBorders>
              <w:top w:val="single" w:sz="4" w:space="0" w:color="BCBCBC"/>
            </w:tcBorders>
            <w:shd w:val="clear" w:color="auto" w:fill="F2F2F2" w:themeFill="background1" w:themeFillShade="F2"/>
            <w:vAlign w:val="center"/>
          </w:tcPr>
          <w:p w14:paraId="6FBDE5CF" w14:textId="520E8CF1" w:rsidR="00E26EF0" w:rsidRPr="008A5577" w:rsidRDefault="00E26EF0" w:rsidP="00234367">
            <w:pPr>
              <w:pStyle w:val="TableParagraph"/>
              <w:spacing w:before="114"/>
              <w:rPr>
                <w:b/>
                <w:bCs/>
                <w:sz w:val="24"/>
                <w:szCs w:val="24"/>
              </w:rPr>
            </w:pPr>
            <w:r w:rsidRPr="008A5577">
              <w:rPr>
                <w:b/>
                <w:bCs/>
                <w:sz w:val="24"/>
                <w:szCs w:val="24"/>
              </w:rPr>
              <w:t xml:space="preserve"> </w:t>
            </w:r>
            <w:r w:rsidR="00EC7142" w:rsidRPr="008A5577">
              <w:rPr>
                <w:b/>
                <w:bCs/>
                <w:sz w:val="24"/>
                <w:szCs w:val="24"/>
              </w:rPr>
              <w:t>Reviewer</w:t>
            </w:r>
            <w:r w:rsidR="00FA7CB3" w:rsidRPr="008A5577">
              <w:rPr>
                <w:b/>
                <w:bCs/>
                <w:sz w:val="24"/>
                <w:szCs w:val="24"/>
              </w:rPr>
              <w:t xml:space="preserve"> 1</w:t>
            </w:r>
          </w:p>
        </w:tc>
      </w:tr>
      <w:tr w:rsidR="004A4F5D" w:rsidRPr="008A5577" w14:paraId="697E6F0F" w14:textId="77777777" w:rsidTr="000A5EBC">
        <w:trPr>
          <w:trHeight w:val="533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697E6F0D" w14:textId="5CAB3E7A" w:rsidR="004A4F5D" w:rsidRPr="001203B7" w:rsidRDefault="004A4F5D" w:rsidP="0023382E">
            <w:pPr>
              <w:pStyle w:val="TableParagraph"/>
              <w:spacing w:before="139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</w:t>
            </w:r>
            <w:r w:rsidR="007D3D1D" w:rsidRPr="001203B7">
              <w:rPr>
                <w:b/>
                <w:bCs/>
                <w:sz w:val="18"/>
              </w:rPr>
              <w:t>R</w:t>
            </w:r>
            <w:r w:rsidR="00843568" w:rsidRPr="001203B7">
              <w:rPr>
                <w:b/>
                <w:bCs/>
                <w:sz w:val="18"/>
              </w:rPr>
              <w:t>eviewer’s Title</w:t>
            </w:r>
          </w:p>
        </w:tc>
        <w:tc>
          <w:tcPr>
            <w:tcW w:w="8221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</w:tcPr>
          <w:p w14:paraId="42D26EEF" w14:textId="77777777" w:rsidR="004A4F5D" w:rsidRPr="008A5577" w:rsidRDefault="004A4F5D" w:rsidP="00234367">
            <w:pPr>
              <w:rPr>
                <w:sz w:val="18"/>
                <w:szCs w:val="18"/>
              </w:rPr>
            </w:pPr>
          </w:p>
          <w:p w14:paraId="697E6F0E" w14:textId="730DECFC" w:rsidR="007B1931" w:rsidRPr="008A5577" w:rsidRDefault="007B1931" w:rsidP="00234367">
            <w:pPr>
              <w:rPr>
                <w:sz w:val="18"/>
                <w:szCs w:val="18"/>
              </w:rPr>
            </w:pPr>
            <w:r w:rsidRPr="008A5577">
              <w:rPr>
                <w:sz w:val="18"/>
                <w:szCs w:val="18"/>
              </w:rPr>
              <w:t xml:space="preserve">                                             </w:t>
            </w:r>
            <w:r w:rsidR="001203B7">
              <w:rPr>
                <w:sz w:val="18"/>
                <w:szCs w:val="18"/>
              </w:rPr>
              <w:t xml:space="preserve">         </w:t>
            </w:r>
            <w:r w:rsidRPr="008A5577">
              <w:rPr>
                <w:sz w:val="18"/>
                <w:szCs w:val="18"/>
              </w:rPr>
              <w:t>Other:</w:t>
            </w:r>
          </w:p>
        </w:tc>
      </w:tr>
      <w:tr w:rsidR="00234367" w:rsidRPr="008A5577" w14:paraId="5EC548D3" w14:textId="77777777" w:rsidTr="000A5EBC">
        <w:trPr>
          <w:trHeight w:val="589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56AB700F" w14:textId="064B5F68" w:rsidR="00234367" w:rsidRPr="001203B7" w:rsidRDefault="0023382E" w:rsidP="0023382E">
            <w:pPr>
              <w:pStyle w:val="TableParagraph"/>
              <w:spacing w:before="139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</w:t>
            </w:r>
            <w:r w:rsidR="00785327" w:rsidRPr="001203B7">
              <w:rPr>
                <w:b/>
                <w:bCs/>
                <w:sz w:val="18"/>
              </w:rPr>
              <w:t>Name:</w:t>
            </w:r>
          </w:p>
        </w:tc>
        <w:tc>
          <w:tcPr>
            <w:tcW w:w="8221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</w:tcPr>
          <w:p w14:paraId="09F6DE92" w14:textId="753706FF" w:rsidR="00234367" w:rsidRPr="008A5577" w:rsidRDefault="00234367" w:rsidP="00234367">
            <w:pPr>
              <w:pStyle w:val="TableParagraph"/>
              <w:spacing w:before="168"/>
              <w:ind w:left="80"/>
              <w:rPr>
                <w:sz w:val="18"/>
                <w:szCs w:val="18"/>
              </w:rPr>
            </w:pPr>
          </w:p>
        </w:tc>
      </w:tr>
      <w:tr w:rsidR="00837553" w:rsidRPr="008A5577" w14:paraId="1D7F6188" w14:textId="77777777" w:rsidTr="000A5EBC">
        <w:trPr>
          <w:trHeight w:val="507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658516AD" w14:textId="56D36858" w:rsidR="00837553" w:rsidRPr="001203B7" w:rsidRDefault="00837553" w:rsidP="00837553">
            <w:pPr>
              <w:pStyle w:val="TableParagraph"/>
              <w:ind w:left="57"/>
              <w:rPr>
                <w:b/>
                <w:bCs/>
                <w:color w:val="FF0000"/>
                <w:sz w:val="18"/>
              </w:rPr>
            </w:pPr>
            <w:r>
              <w:rPr>
                <w:b/>
                <w:bCs/>
                <w:color w:val="000000" w:themeColor="text1"/>
                <w:sz w:val="18"/>
              </w:rPr>
              <w:t>Email Address: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</w:tcPr>
          <w:p w14:paraId="3DC3D998" w14:textId="77777777" w:rsidR="00837553" w:rsidRPr="008A5577" w:rsidRDefault="00837553" w:rsidP="00234367">
            <w:pPr>
              <w:pStyle w:val="TableParagraph"/>
              <w:spacing w:before="143"/>
              <w:ind w:left="80"/>
              <w:rPr>
                <w:color w:val="FF0000"/>
                <w:sz w:val="18"/>
                <w:szCs w:val="18"/>
              </w:rPr>
            </w:pPr>
          </w:p>
        </w:tc>
      </w:tr>
      <w:tr w:rsidR="00234367" w:rsidRPr="008A5577" w14:paraId="697E6F12" w14:textId="77777777" w:rsidTr="000A5EBC">
        <w:trPr>
          <w:trHeight w:val="507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697E6F10" w14:textId="1C08B471" w:rsidR="00234367" w:rsidRPr="001203B7" w:rsidRDefault="0023382E" w:rsidP="0023382E">
            <w:pPr>
              <w:pStyle w:val="TableParagraph"/>
              <w:spacing w:before="127"/>
              <w:rPr>
                <w:b/>
                <w:bCs/>
                <w:color w:val="FF0000"/>
                <w:sz w:val="18"/>
              </w:rPr>
            </w:pPr>
            <w:r w:rsidRPr="001203B7">
              <w:rPr>
                <w:b/>
                <w:bCs/>
                <w:color w:val="FF0000"/>
                <w:sz w:val="18"/>
              </w:rPr>
              <w:t xml:space="preserve"> </w:t>
            </w:r>
            <w:r w:rsidR="00785327" w:rsidRPr="001203B7">
              <w:rPr>
                <w:b/>
                <w:bCs/>
                <w:color w:val="000000" w:themeColor="text1"/>
                <w:sz w:val="18"/>
              </w:rPr>
              <w:t>Institution</w:t>
            </w:r>
            <w:r w:rsidR="004B14F4" w:rsidRPr="001203B7">
              <w:rPr>
                <w:b/>
                <w:bCs/>
                <w:color w:val="000000" w:themeColor="text1"/>
                <w:sz w:val="18"/>
              </w:rPr>
              <w:t>: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</w:tcPr>
          <w:p w14:paraId="697E6F11" w14:textId="5B145C72" w:rsidR="00234367" w:rsidRPr="008A5577" w:rsidRDefault="00234367" w:rsidP="00234367">
            <w:pPr>
              <w:pStyle w:val="TableParagraph"/>
              <w:spacing w:before="143"/>
              <w:ind w:left="80"/>
              <w:rPr>
                <w:color w:val="FF0000"/>
                <w:sz w:val="18"/>
                <w:szCs w:val="18"/>
              </w:rPr>
            </w:pPr>
          </w:p>
        </w:tc>
      </w:tr>
      <w:tr w:rsidR="00610CD8" w:rsidRPr="008A5577" w14:paraId="01169401" w14:textId="77777777" w:rsidTr="000A5EBC">
        <w:trPr>
          <w:trHeight w:val="501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6A033B1D" w14:textId="14FF1FA1" w:rsidR="00610CD8" w:rsidRPr="001203B7" w:rsidRDefault="0023382E" w:rsidP="0023382E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</w:t>
            </w:r>
            <w:r w:rsidR="00610CD8" w:rsidRPr="001203B7">
              <w:rPr>
                <w:b/>
                <w:bCs/>
                <w:sz w:val="18"/>
              </w:rPr>
              <w:t>Citizenship</w:t>
            </w:r>
            <w:r w:rsidR="004B14F4" w:rsidRPr="001203B7">
              <w:rPr>
                <w:b/>
                <w:bCs/>
                <w:sz w:val="18"/>
              </w:rPr>
              <w:t>:</w:t>
            </w:r>
          </w:p>
          <w:p w14:paraId="6D86CF1F" w14:textId="0EC8C86F" w:rsidR="00610CD8" w:rsidRPr="001203B7" w:rsidRDefault="0023382E" w:rsidP="0023382E">
            <w:pPr>
              <w:pStyle w:val="TableParagraph"/>
              <w:spacing w:before="127"/>
              <w:rPr>
                <w:b/>
                <w:bCs/>
                <w:color w:val="FF0000"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</w:t>
            </w:r>
            <w:r w:rsidR="00610CD8" w:rsidRPr="001203B7">
              <w:rPr>
                <w:b/>
                <w:bCs/>
                <w:sz w:val="18"/>
              </w:rPr>
              <w:t>(list all countries)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</w:tcPr>
          <w:p w14:paraId="67C4B9BE" w14:textId="77777777" w:rsidR="00610CD8" w:rsidRPr="008A5577" w:rsidRDefault="00610CD8" w:rsidP="00234367">
            <w:pPr>
              <w:pStyle w:val="TableParagraph"/>
              <w:spacing w:before="143"/>
              <w:ind w:left="80"/>
              <w:rPr>
                <w:color w:val="000000" w:themeColor="text1"/>
                <w:sz w:val="18"/>
                <w:szCs w:val="18"/>
              </w:rPr>
            </w:pPr>
          </w:p>
        </w:tc>
      </w:tr>
      <w:tr w:rsidR="00761129" w:rsidRPr="008A5577" w14:paraId="6091812F" w14:textId="77777777" w:rsidTr="000A5EBC">
        <w:trPr>
          <w:trHeight w:val="410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7BCCA713" w14:textId="77777777" w:rsidR="00761129" w:rsidRPr="001203B7" w:rsidRDefault="00761129" w:rsidP="00761129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Academic </w:t>
            </w:r>
          </w:p>
          <w:p w14:paraId="44FE6F36" w14:textId="03EF6199" w:rsidR="00761129" w:rsidRPr="001203B7" w:rsidRDefault="00761129" w:rsidP="00761129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Qualifications: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  <w:vAlign w:val="center"/>
          </w:tcPr>
          <w:p w14:paraId="6FFD3970" w14:textId="77777777" w:rsidR="00761129" w:rsidRPr="008A5577" w:rsidRDefault="00761129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</w:tc>
      </w:tr>
      <w:tr w:rsidR="007E4FE1" w:rsidRPr="008A5577" w14:paraId="6C93ECA5" w14:textId="77777777" w:rsidTr="000A5EBC">
        <w:trPr>
          <w:trHeight w:val="706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7C814B12" w14:textId="725854A7" w:rsidR="007E4FE1" w:rsidRPr="001203B7" w:rsidRDefault="007E4FE1" w:rsidP="00761129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Present Position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  <w:vAlign w:val="center"/>
          </w:tcPr>
          <w:p w14:paraId="0729E070" w14:textId="77777777" w:rsidR="007E4FE1" w:rsidRPr="008A5577" w:rsidRDefault="007E4FE1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</w:tc>
      </w:tr>
      <w:tr w:rsidR="00761129" w:rsidRPr="008A5577" w14:paraId="57B687FC" w14:textId="77777777" w:rsidTr="000A5EBC">
        <w:trPr>
          <w:trHeight w:val="556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2DEC3B5A" w14:textId="2365E821" w:rsidR="00761129" w:rsidRPr="001203B7" w:rsidRDefault="00761129" w:rsidP="00761129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ORCID ID (if available):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  <w:vAlign w:val="center"/>
          </w:tcPr>
          <w:p w14:paraId="5AADC6F5" w14:textId="77777777" w:rsidR="00761129" w:rsidRPr="008A5577" w:rsidRDefault="00761129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</w:tc>
      </w:tr>
      <w:tr w:rsidR="000E2D37" w:rsidRPr="008A5577" w14:paraId="247B135B" w14:textId="77777777" w:rsidTr="000A5EBC">
        <w:trPr>
          <w:trHeight w:val="556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4B497B34" w14:textId="145D3AB2" w:rsidR="000E2D37" w:rsidRPr="001203B7" w:rsidRDefault="000E2D37" w:rsidP="00761129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Staff Web Profile: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  <w:vAlign w:val="center"/>
          </w:tcPr>
          <w:p w14:paraId="5D085A3F" w14:textId="77777777" w:rsidR="000E2D37" w:rsidRPr="008A5577" w:rsidRDefault="000E2D37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</w:tc>
      </w:tr>
      <w:tr w:rsidR="000E2D37" w:rsidRPr="008A5577" w14:paraId="5C4E3AA7" w14:textId="77777777" w:rsidTr="000A5EBC">
        <w:trPr>
          <w:trHeight w:val="556"/>
          <w:jc w:val="center"/>
        </w:trPr>
        <w:tc>
          <w:tcPr>
            <w:tcW w:w="10201" w:type="dxa"/>
            <w:gridSpan w:val="2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32FA395B" w14:textId="77777777" w:rsidR="000E2D37" w:rsidRPr="008A5577" w:rsidRDefault="000E2D37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  <w:r w:rsidRPr="001203B7">
              <w:rPr>
                <w:b/>
                <w:bCs/>
                <w:sz w:val="18"/>
                <w:szCs w:val="18"/>
              </w:rPr>
              <w:t xml:space="preserve">Please provide a brief fact paragraph outlining the suitability of the </w:t>
            </w:r>
            <w:r w:rsidR="00451F4D" w:rsidRPr="001203B7">
              <w:rPr>
                <w:b/>
                <w:bCs/>
                <w:sz w:val="18"/>
                <w:szCs w:val="18"/>
              </w:rPr>
              <w:t>reviewer</w:t>
            </w:r>
            <w:r w:rsidR="00451F4D" w:rsidRPr="008A5577">
              <w:rPr>
                <w:sz w:val="18"/>
                <w:szCs w:val="18"/>
              </w:rPr>
              <w:t>:</w:t>
            </w:r>
          </w:p>
          <w:p w14:paraId="29946F51" w14:textId="77777777" w:rsidR="00451F4D" w:rsidRPr="008A5577" w:rsidRDefault="00451F4D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343A1DC2" w14:textId="77777777" w:rsidR="00451F4D" w:rsidRPr="008A5577" w:rsidRDefault="00451F4D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3B2F5B16" w14:textId="77919103" w:rsidR="00451F4D" w:rsidRPr="008A5577" w:rsidRDefault="00451F4D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00718FC7" w14:textId="1FA587C2" w:rsidR="00CF4C01" w:rsidRPr="008A5577" w:rsidRDefault="00CF4C01" w:rsidP="000A5EBC">
            <w:pPr>
              <w:pStyle w:val="TableParagraph"/>
              <w:spacing w:before="36" w:line="206" w:lineRule="exact"/>
              <w:ind w:right="1161"/>
              <w:rPr>
                <w:sz w:val="18"/>
                <w:szCs w:val="18"/>
              </w:rPr>
            </w:pPr>
          </w:p>
          <w:p w14:paraId="2C55D560" w14:textId="73E7962E" w:rsidR="00CF4C01" w:rsidRPr="008A5577" w:rsidRDefault="00CF4C01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16796427" w14:textId="4A03EA95" w:rsidR="00CF4C01" w:rsidRPr="008A5577" w:rsidRDefault="00CF4C01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134B3BBC" w14:textId="483F5A76" w:rsidR="00CF4C01" w:rsidRPr="008A5577" w:rsidRDefault="00CF4C01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417E3F6D" w14:textId="77777777" w:rsidR="00CF4C01" w:rsidRPr="008A5577" w:rsidRDefault="00CF4C01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273C3431" w14:textId="77777777" w:rsidR="00451F4D" w:rsidRPr="008A5577" w:rsidRDefault="00451F4D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75E48EFB" w14:textId="22C629BE" w:rsidR="00451F4D" w:rsidRPr="008A5577" w:rsidRDefault="00451F4D" w:rsidP="00761129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</w:tc>
      </w:tr>
    </w:tbl>
    <w:p w14:paraId="32F1AC10" w14:textId="655F8B5E" w:rsidR="00FA6E53" w:rsidRPr="008A5577" w:rsidRDefault="00FA6E53">
      <w:pPr>
        <w:spacing w:before="6"/>
        <w:rPr>
          <w:b/>
          <w:sz w:val="26"/>
        </w:rPr>
      </w:pPr>
    </w:p>
    <w:tbl>
      <w:tblPr>
        <w:tblW w:w="10201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8221"/>
      </w:tblGrid>
      <w:tr w:rsidR="000A5EBC" w:rsidRPr="008A5577" w14:paraId="25050C4D" w14:textId="77777777" w:rsidTr="004C6F32">
        <w:trPr>
          <w:trHeight w:val="493"/>
          <w:jc w:val="center"/>
        </w:trPr>
        <w:tc>
          <w:tcPr>
            <w:tcW w:w="10201" w:type="dxa"/>
            <w:gridSpan w:val="2"/>
            <w:tcBorders>
              <w:top w:val="single" w:sz="4" w:space="0" w:color="BCBCBC"/>
            </w:tcBorders>
            <w:shd w:val="clear" w:color="auto" w:fill="F2F2F2" w:themeFill="background1" w:themeFillShade="F2"/>
            <w:vAlign w:val="center"/>
          </w:tcPr>
          <w:p w14:paraId="12AA2974" w14:textId="2E5D573C" w:rsidR="000A5EBC" w:rsidRPr="008A5577" w:rsidRDefault="000A5EBC" w:rsidP="004C6F32">
            <w:pPr>
              <w:pStyle w:val="TableParagraph"/>
              <w:spacing w:before="114"/>
              <w:rPr>
                <w:b/>
                <w:bCs/>
                <w:sz w:val="24"/>
                <w:szCs w:val="24"/>
              </w:rPr>
            </w:pPr>
            <w:r w:rsidRPr="008A5577">
              <w:rPr>
                <w:b/>
                <w:bCs/>
                <w:sz w:val="24"/>
                <w:szCs w:val="24"/>
              </w:rPr>
              <w:t>Reviewer 2</w:t>
            </w:r>
          </w:p>
        </w:tc>
      </w:tr>
      <w:tr w:rsidR="000A5EBC" w:rsidRPr="008A5577" w14:paraId="694106C5" w14:textId="77777777" w:rsidTr="004C6F32">
        <w:trPr>
          <w:trHeight w:val="533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4DB5B28D" w14:textId="77777777" w:rsidR="000A5EBC" w:rsidRPr="001203B7" w:rsidRDefault="000A5EBC" w:rsidP="004C6F32">
            <w:pPr>
              <w:pStyle w:val="TableParagraph"/>
              <w:spacing w:before="139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Reviewer’s Title</w:t>
            </w:r>
          </w:p>
        </w:tc>
        <w:tc>
          <w:tcPr>
            <w:tcW w:w="8221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</w:tcPr>
          <w:p w14:paraId="4E8F9720" w14:textId="77777777" w:rsidR="000A5EBC" w:rsidRPr="008A5577" w:rsidRDefault="000A5EBC" w:rsidP="004C6F32">
            <w:pPr>
              <w:rPr>
                <w:sz w:val="18"/>
                <w:szCs w:val="18"/>
              </w:rPr>
            </w:pPr>
          </w:p>
          <w:p w14:paraId="75A58089" w14:textId="2D5BD6F6" w:rsidR="000A5EBC" w:rsidRPr="001203B7" w:rsidRDefault="000A5EBC" w:rsidP="004C6F32">
            <w:pPr>
              <w:rPr>
                <w:b/>
                <w:bCs/>
                <w:sz w:val="18"/>
                <w:szCs w:val="18"/>
              </w:rPr>
            </w:pPr>
            <w:r w:rsidRPr="008A5577">
              <w:rPr>
                <w:sz w:val="18"/>
                <w:szCs w:val="18"/>
              </w:rPr>
              <w:t xml:space="preserve">                                             </w:t>
            </w:r>
            <w:r w:rsidR="001203B7">
              <w:rPr>
                <w:sz w:val="18"/>
                <w:szCs w:val="18"/>
              </w:rPr>
              <w:t xml:space="preserve">    </w:t>
            </w:r>
            <w:r w:rsidRPr="001203B7">
              <w:rPr>
                <w:b/>
                <w:bCs/>
                <w:sz w:val="18"/>
                <w:szCs w:val="18"/>
              </w:rPr>
              <w:t>Other:</w:t>
            </w:r>
          </w:p>
        </w:tc>
      </w:tr>
      <w:tr w:rsidR="000A5EBC" w:rsidRPr="008A5577" w14:paraId="2A695243" w14:textId="77777777" w:rsidTr="004C6F32">
        <w:trPr>
          <w:trHeight w:val="589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7EADAF45" w14:textId="77777777" w:rsidR="000A5EBC" w:rsidRPr="001203B7" w:rsidRDefault="000A5EBC" w:rsidP="004C6F32">
            <w:pPr>
              <w:pStyle w:val="TableParagraph"/>
              <w:spacing w:before="139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Name:</w:t>
            </w:r>
          </w:p>
        </w:tc>
        <w:tc>
          <w:tcPr>
            <w:tcW w:w="8221" w:type="dxa"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</w:tcPr>
          <w:p w14:paraId="6829E5FF" w14:textId="77777777" w:rsidR="000A5EBC" w:rsidRPr="008A5577" w:rsidRDefault="000A5EBC" w:rsidP="004C6F32">
            <w:pPr>
              <w:pStyle w:val="TableParagraph"/>
              <w:spacing w:before="168"/>
              <w:ind w:left="80"/>
              <w:rPr>
                <w:sz w:val="18"/>
                <w:szCs w:val="18"/>
              </w:rPr>
            </w:pPr>
          </w:p>
        </w:tc>
      </w:tr>
      <w:tr w:rsidR="00837553" w:rsidRPr="008A5577" w14:paraId="42FC5E11" w14:textId="77777777" w:rsidTr="004C6F32">
        <w:trPr>
          <w:trHeight w:val="507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30EB60A1" w14:textId="3A4DF738" w:rsidR="00837553" w:rsidRPr="001203B7" w:rsidRDefault="00837553" w:rsidP="00837553">
            <w:pPr>
              <w:pStyle w:val="TableParagraph"/>
              <w:ind w:left="57"/>
              <w:rPr>
                <w:b/>
                <w:bCs/>
                <w:color w:val="FF0000"/>
                <w:sz w:val="18"/>
              </w:rPr>
            </w:pPr>
            <w:r>
              <w:rPr>
                <w:b/>
                <w:bCs/>
                <w:color w:val="000000" w:themeColor="text1"/>
                <w:sz w:val="18"/>
              </w:rPr>
              <w:t>Email Address: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</w:tcPr>
          <w:p w14:paraId="50E6D814" w14:textId="77777777" w:rsidR="00837553" w:rsidRPr="008A5577" w:rsidRDefault="00837553" w:rsidP="004C6F32">
            <w:pPr>
              <w:pStyle w:val="TableParagraph"/>
              <w:spacing w:before="143"/>
              <w:ind w:left="80"/>
              <w:rPr>
                <w:color w:val="FF0000"/>
                <w:sz w:val="18"/>
                <w:szCs w:val="18"/>
              </w:rPr>
            </w:pPr>
          </w:p>
        </w:tc>
      </w:tr>
      <w:tr w:rsidR="000A5EBC" w:rsidRPr="008A5577" w14:paraId="77B70066" w14:textId="77777777" w:rsidTr="004C6F32">
        <w:trPr>
          <w:trHeight w:val="507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25859A06" w14:textId="77777777" w:rsidR="000A5EBC" w:rsidRPr="001203B7" w:rsidRDefault="000A5EBC" w:rsidP="004C6F32">
            <w:pPr>
              <w:pStyle w:val="TableParagraph"/>
              <w:spacing w:before="127"/>
              <w:rPr>
                <w:b/>
                <w:bCs/>
                <w:color w:val="FF0000"/>
                <w:sz w:val="18"/>
              </w:rPr>
            </w:pPr>
            <w:r w:rsidRPr="001203B7">
              <w:rPr>
                <w:b/>
                <w:bCs/>
                <w:color w:val="FF0000"/>
                <w:sz w:val="18"/>
              </w:rPr>
              <w:t xml:space="preserve"> </w:t>
            </w:r>
            <w:r w:rsidRPr="001203B7">
              <w:rPr>
                <w:b/>
                <w:bCs/>
                <w:color w:val="000000" w:themeColor="text1"/>
                <w:sz w:val="18"/>
              </w:rPr>
              <w:t>Institution: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</w:tcPr>
          <w:p w14:paraId="1172AF2D" w14:textId="77777777" w:rsidR="000A5EBC" w:rsidRPr="008A5577" w:rsidRDefault="000A5EBC" w:rsidP="004C6F32">
            <w:pPr>
              <w:pStyle w:val="TableParagraph"/>
              <w:spacing w:before="143"/>
              <w:ind w:left="80"/>
              <w:rPr>
                <w:color w:val="FF0000"/>
                <w:sz w:val="18"/>
                <w:szCs w:val="18"/>
              </w:rPr>
            </w:pPr>
          </w:p>
        </w:tc>
      </w:tr>
      <w:tr w:rsidR="000A5EBC" w:rsidRPr="008A5577" w14:paraId="32C4EB15" w14:textId="77777777" w:rsidTr="004C6F32">
        <w:trPr>
          <w:trHeight w:val="501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42974BF4" w14:textId="77777777" w:rsidR="000A5EBC" w:rsidRPr="001203B7" w:rsidRDefault="000A5EBC" w:rsidP="004C6F32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Citizenship:</w:t>
            </w:r>
          </w:p>
          <w:p w14:paraId="4149B611" w14:textId="77777777" w:rsidR="000A5EBC" w:rsidRPr="001203B7" w:rsidRDefault="000A5EBC" w:rsidP="004C6F32">
            <w:pPr>
              <w:pStyle w:val="TableParagraph"/>
              <w:spacing w:before="127"/>
              <w:rPr>
                <w:b/>
                <w:bCs/>
                <w:color w:val="FF0000"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(list all countries)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</w:tcPr>
          <w:p w14:paraId="43DA8FA1" w14:textId="77777777" w:rsidR="000A5EBC" w:rsidRPr="008A5577" w:rsidRDefault="000A5EBC" w:rsidP="004C6F32">
            <w:pPr>
              <w:pStyle w:val="TableParagraph"/>
              <w:spacing w:before="143"/>
              <w:ind w:left="80"/>
              <w:rPr>
                <w:color w:val="000000" w:themeColor="text1"/>
                <w:sz w:val="18"/>
                <w:szCs w:val="18"/>
              </w:rPr>
            </w:pPr>
          </w:p>
        </w:tc>
      </w:tr>
      <w:tr w:rsidR="000A5EBC" w:rsidRPr="008A5577" w14:paraId="3C3D9F35" w14:textId="77777777" w:rsidTr="004C6F32">
        <w:trPr>
          <w:trHeight w:val="410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477B4511" w14:textId="77777777" w:rsidR="000A5EBC" w:rsidRPr="001203B7" w:rsidRDefault="000A5EBC" w:rsidP="004C6F32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Academic </w:t>
            </w:r>
          </w:p>
          <w:p w14:paraId="5F157F1B" w14:textId="77777777" w:rsidR="000A5EBC" w:rsidRPr="001203B7" w:rsidRDefault="000A5EBC" w:rsidP="004C6F32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Qualifications: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  <w:vAlign w:val="center"/>
          </w:tcPr>
          <w:p w14:paraId="56BA1828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</w:tc>
      </w:tr>
      <w:tr w:rsidR="000A5EBC" w:rsidRPr="008A5577" w14:paraId="1B7E4D9B" w14:textId="77777777" w:rsidTr="004C6F32">
        <w:trPr>
          <w:trHeight w:val="706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23118494" w14:textId="77777777" w:rsidR="000A5EBC" w:rsidRPr="001203B7" w:rsidRDefault="000A5EBC" w:rsidP="004C6F32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Present Position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  <w:vAlign w:val="center"/>
          </w:tcPr>
          <w:p w14:paraId="7217F0D0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</w:tc>
      </w:tr>
      <w:tr w:rsidR="000A5EBC" w:rsidRPr="008A5577" w14:paraId="5717C3E3" w14:textId="77777777" w:rsidTr="004C6F32">
        <w:trPr>
          <w:trHeight w:val="556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5773F877" w14:textId="77777777" w:rsidR="000A5EBC" w:rsidRPr="001203B7" w:rsidRDefault="000A5EBC" w:rsidP="004C6F32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ORCID ID (if available):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  <w:vAlign w:val="center"/>
          </w:tcPr>
          <w:p w14:paraId="170FE02C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</w:tc>
      </w:tr>
      <w:tr w:rsidR="000A5EBC" w:rsidRPr="008A5577" w14:paraId="1507E702" w14:textId="77777777" w:rsidTr="004C6F32">
        <w:trPr>
          <w:trHeight w:val="556"/>
          <w:jc w:val="center"/>
        </w:trPr>
        <w:tc>
          <w:tcPr>
            <w:tcW w:w="1980" w:type="dxa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45C2B561" w14:textId="77777777" w:rsidR="000A5EBC" w:rsidRPr="001203B7" w:rsidRDefault="000A5EBC" w:rsidP="004C6F32">
            <w:pPr>
              <w:pStyle w:val="TableParagraph"/>
              <w:spacing w:before="118"/>
              <w:rPr>
                <w:b/>
                <w:bCs/>
                <w:sz w:val="18"/>
              </w:rPr>
            </w:pPr>
            <w:r w:rsidRPr="001203B7">
              <w:rPr>
                <w:b/>
                <w:bCs/>
                <w:sz w:val="18"/>
              </w:rPr>
              <w:t xml:space="preserve"> Staff Web Profile:</w:t>
            </w:r>
          </w:p>
        </w:tc>
        <w:tc>
          <w:tcPr>
            <w:tcW w:w="8221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auto"/>
            <w:vAlign w:val="center"/>
          </w:tcPr>
          <w:p w14:paraId="59B522E1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</w:tc>
      </w:tr>
      <w:tr w:rsidR="000A5EBC" w:rsidRPr="008A5577" w14:paraId="337EEAB8" w14:textId="77777777" w:rsidTr="004C6F32">
        <w:trPr>
          <w:trHeight w:val="556"/>
          <w:jc w:val="center"/>
        </w:trPr>
        <w:tc>
          <w:tcPr>
            <w:tcW w:w="10201" w:type="dxa"/>
            <w:gridSpan w:val="2"/>
            <w:tcBorders>
              <w:right w:val="single" w:sz="4" w:space="0" w:color="BEBEBE"/>
            </w:tcBorders>
            <w:shd w:val="clear" w:color="auto" w:fill="auto"/>
            <w:vAlign w:val="center"/>
          </w:tcPr>
          <w:p w14:paraId="6B360653" w14:textId="77777777" w:rsidR="000A5EBC" w:rsidRPr="001203B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b/>
                <w:bCs/>
                <w:sz w:val="18"/>
                <w:szCs w:val="18"/>
              </w:rPr>
            </w:pPr>
            <w:r w:rsidRPr="001203B7">
              <w:rPr>
                <w:b/>
                <w:bCs/>
                <w:sz w:val="18"/>
                <w:szCs w:val="18"/>
              </w:rPr>
              <w:t>Please provide a brief fact paragraph outlining the suitability of the reviewer:</w:t>
            </w:r>
          </w:p>
          <w:p w14:paraId="129D8CC0" w14:textId="77777777" w:rsidR="000A5EBC" w:rsidRPr="001203B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b/>
                <w:bCs/>
                <w:sz w:val="18"/>
                <w:szCs w:val="18"/>
              </w:rPr>
            </w:pPr>
          </w:p>
          <w:p w14:paraId="412D591F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03C0DD05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18EBCBBB" w14:textId="77777777" w:rsidR="000A5EBC" w:rsidRPr="008A5577" w:rsidRDefault="000A5EBC" w:rsidP="004C6F32">
            <w:pPr>
              <w:pStyle w:val="TableParagraph"/>
              <w:spacing w:before="36" w:line="206" w:lineRule="exact"/>
              <w:ind w:right="1161"/>
              <w:rPr>
                <w:sz w:val="18"/>
                <w:szCs w:val="18"/>
              </w:rPr>
            </w:pPr>
          </w:p>
          <w:p w14:paraId="28F38047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208CF83D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5B1C0AD5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5DD882F1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5624312A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  <w:p w14:paraId="457EFB63" w14:textId="77777777" w:rsidR="000A5EBC" w:rsidRPr="008A5577" w:rsidRDefault="000A5EBC" w:rsidP="004C6F32">
            <w:pPr>
              <w:pStyle w:val="TableParagraph"/>
              <w:spacing w:before="36" w:line="206" w:lineRule="exact"/>
              <w:ind w:left="80" w:right="1161"/>
              <w:rPr>
                <w:sz w:val="18"/>
                <w:szCs w:val="18"/>
              </w:rPr>
            </w:pPr>
          </w:p>
        </w:tc>
      </w:tr>
    </w:tbl>
    <w:p w14:paraId="1D727D3A" w14:textId="4C3AD902" w:rsidR="000A5EBC" w:rsidRPr="008A5577" w:rsidRDefault="000A5EBC">
      <w:pPr>
        <w:spacing w:before="6"/>
        <w:rPr>
          <w:b/>
          <w:sz w:val="26"/>
        </w:rPr>
      </w:pPr>
    </w:p>
    <w:tbl>
      <w:tblPr>
        <w:tblW w:w="10339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4"/>
        <w:gridCol w:w="6375"/>
      </w:tblGrid>
      <w:tr w:rsidR="00EB005F" w:rsidRPr="008A5577" w14:paraId="4AFD6D3F" w14:textId="77777777" w:rsidTr="004C6F32">
        <w:trPr>
          <w:trHeight w:val="493"/>
          <w:jc w:val="center"/>
        </w:trPr>
        <w:tc>
          <w:tcPr>
            <w:tcW w:w="10339" w:type="dxa"/>
            <w:gridSpan w:val="2"/>
            <w:tcBorders>
              <w:top w:val="single" w:sz="4" w:space="0" w:color="BCBCBC"/>
              <w:bottom w:val="single" w:sz="4" w:space="0" w:color="BCBCBC"/>
            </w:tcBorders>
            <w:shd w:val="clear" w:color="auto" w:fill="F2F2F2" w:themeFill="background1" w:themeFillShade="F2"/>
          </w:tcPr>
          <w:p w14:paraId="5955C899" w14:textId="487AEFF7" w:rsidR="00EB005F" w:rsidRPr="008A5577" w:rsidRDefault="004C2D1D" w:rsidP="004C6F32">
            <w:pPr>
              <w:pStyle w:val="TableParagraph"/>
              <w:spacing w:before="114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EB005F" w:rsidRPr="008A5577">
              <w:rPr>
                <w:b/>
                <w:bCs/>
                <w:sz w:val="24"/>
                <w:szCs w:val="24"/>
              </w:rPr>
              <w:t>Reviewers Nominated By:</w:t>
            </w:r>
          </w:p>
        </w:tc>
      </w:tr>
      <w:tr w:rsidR="00EB005F" w:rsidRPr="008A5577" w14:paraId="5BA1D7B3" w14:textId="77777777" w:rsidTr="004C6F32">
        <w:trPr>
          <w:trHeight w:val="493"/>
          <w:jc w:val="center"/>
        </w:trPr>
        <w:tc>
          <w:tcPr>
            <w:tcW w:w="3964" w:type="dxa"/>
            <w:tcBorders>
              <w:top w:val="single" w:sz="4" w:space="0" w:color="BCBCBC"/>
              <w:bottom w:val="single" w:sz="4" w:space="0" w:color="BCBCBC"/>
            </w:tcBorders>
            <w:shd w:val="clear" w:color="auto" w:fill="auto"/>
          </w:tcPr>
          <w:p w14:paraId="528BB2D4" w14:textId="0839FA58" w:rsidR="00EB005F" w:rsidRPr="008A5577" w:rsidRDefault="00EB005F" w:rsidP="004C6F32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  <w:r w:rsidRPr="008A5577">
              <w:rPr>
                <w:b/>
                <w:bCs/>
                <w:sz w:val="18"/>
                <w:szCs w:val="18"/>
              </w:rPr>
              <w:t xml:space="preserve"> Principal Supervisor Name:</w:t>
            </w:r>
          </w:p>
        </w:tc>
        <w:tc>
          <w:tcPr>
            <w:tcW w:w="6375" w:type="dxa"/>
            <w:tcBorders>
              <w:top w:val="single" w:sz="4" w:space="0" w:color="BCBCBC"/>
              <w:bottom w:val="single" w:sz="4" w:space="0" w:color="BCBCBC"/>
            </w:tcBorders>
            <w:shd w:val="clear" w:color="auto" w:fill="auto"/>
          </w:tcPr>
          <w:p w14:paraId="5458542B" w14:textId="77777777" w:rsidR="00EB005F" w:rsidRPr="008A5577" w:rsidRDefault="00EB005F" w:rsidP="004C6F32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</w:p>
        </w:tc>
      </w:tr>
      <w:tr w:rsidR="00EB005F" w:rsidRPr="008A5577" w14:paraId="7B76EF48" w14:textId="77777777" w:rsidTr="004C6F32">
        <w:trPr>
          <w:trHeight w:val="493"/>
          <w:jc w:val="center"/>
        </w:trPr>
        <w:tc>
          <w:tcPr>
            <w:tcW w:w="3964" w:type="dxa"/>
            <w:tcBorders>
              <w:top w:val="single" w:sz="4" w:space="0" w:color="BCBCBC"/>
            </w:tcBorders>
            <w:shd w:val="clear" w:color="auto" w:fill="auto"/>
          </w:tcPr>
          <w:p w14:paraId="6ADCE550" w14:textId="77777777" w:rsidR="00EB005F" w:rsidRPr="008A5577" w:rsidRDefault="00EB005F" w:rsidP="004C6F32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  <w:r w:rsidRPr="008A5577">
              <w:rPr>
                <w:b/>
                <w:bCs/>
                <w:sz w:val="18"/>
                <w:szCs w:val="18"/>
              </w:rPr>
              <w:t xml:space="preserve"> Signature:</w:t>
            </w:r>
          </w:p>
        </w:tc>
        <w:tc>
          <w:tcPr>
            <w:tcW w:w="6375" w:type="dxa"/>
            <w:tcBorders>
              <w:top w:val="single" w:sz="4" w:space="0" w:color="BCBCBC"/>
            </w:tcBorders>
            <w:shd w:val="clear" w:color="auto" w:fill="auto"/>
          </w:tcPr>
          <w:p w14:paraId="37560E7F" w14:textId="77777777" w:rsidR="00EB005F" w:rsidRPr="008A5577" w:rsidRDefault="00EB005F" w:rsidP="004C6F32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</w:p>
        </w:tc>
      </w:tr>
      <w:tr w:rsidR="00EB005F" w:rsidRPr="008A5577" w14:paraId="4DBACBB4" w14:textId="77777777" w:rsidTr="004C6F32">
        <w:trPr>
          <w:trHeight w:val="493"/>
          <w:jc w:val="center"/>
        </w:trPr>
        <w:tc>
          <w:tcPr>
            <w:tcW w:w="3964" w:type="dxa"/>
            <w:tcBorders>
              <w:top w:val="single" w:sz="4" w:space="0" w:color="BCBCBC"/>
            </w:tcBorders>
            <w:shd w:val="clear" w:color="auto" w:fill="auto"/>
          </w:tcPr>
          <w:p w14:paraId="1CC6927F" w14:textId="77777777" w:rsidR="00EB005F" w:rsidRPr="008A5577" w:rsidRDefault="00EB005F" w:rsidP="004C6F32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  <w:r w:rsidRPr="008A5577">
              <w:rPr>
                <w:b/>
                <w:bCs/>
                <w:sz w:val="18"/>
                <w:szCs w:val="18"/>
              </w:rPr>
              <w:t xml:space="preserve"> Date:</w:t>
            </w:r>
          </w:p>
        </w:tc>
        <w:tc>
          <w:tcPr>
            <w:tcW w:w="6375" w:type="dxa"/>
            <w:tcBorders>
              <w:top w:val="single" w:sz="4" w:space="0" w:color="BCBCBC"/>
            </w:tcBorders>
            <w:shd w:val="clear" w:color="auto" w:fill="auto"/>
          </w:tcPr>
          <w:p w14:paraId="08EED700" w14:textId="77777777" w:rsidR="00EB005F" w:rsidRPr="008A5577" w:rsidRDefault="00EB005F" w:rsidP="004C6F32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</w:p>
        </w:tc>
      </w:tr>
    </w:tbl>
    <w:p w14:paraId="526883E2" w14:textId="19796216" w:rsidR="00463246" w:rsidRPr="008A5577" w:rsidRDefault="00463246">
      <w:pPr>
        <w:spacing w:before="6"/>
        <w:rPr>
          <w:b/>
          <w:sz w:val="18"/>
          <w:szCs w:val="18"/>
        </w:rPr>
      </w:pPr>
    </w:p>
    <w:tbl>
      <w:tblPr>
        <w:tblW w:w="10339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4"/>
        <w:gridCol w:w="6375"/>
      </w:tblGrid>
      <w:tr w:rsidR="00736169" w:rsidRPr="008A5577" w14:paraId="1CE5A481" w14:textId="77777777" w:rsidTr="009A2F16">
        <w:trPr>
          <w:trHeight w:val="493"/>
          <w:jc w:val="center"/>
        </w:trPr>
        <w:tc>
          <w:tcPr>
            <w:tcW w:w="10339" w:type="dxa"/>
            <w:gridSpan w:val="2"/>
            <w:tcBorders>
              <w:top w:val="single" w:sz="4" w:space="0" w:color="BCBCBC"/>
              <w:bottom w:val="single" w:sz="4" w:space="0" w:color="BCBCBC"/>
            </w:tcBorders>
            <w:shd w:val="clear" w:color="auto" w:fill="F2F2F2" w:themeFill="background1" w:themeFillShade="F2"/>
          </w:tcPr>
          <w:p w14:paraId="26CB62E2" w14:textId="27D8E892" w:rsidR="008A5577" w:rsidRDefault="00736169" w:rsidP="00B201D4">
            <w:pPr>
              <w:pStyle w:val="TableParagraph"/>
              <w:spacing w:before="114"/>
              <w:rPr>
                <w:b/>
                <w:bCs/>
                <w:sz w:val="24"/>
                <w:szCs w:val="24"/>
              </w:rPr>
            </w:pPr>
            <w:r w:rsidRPr="008A5577">
              <w:rPr>
                <w:b/>
                <w:bCs/>
                <w:sz w:val="18"/>
                <w:szCs w:val="18"/>
              </w:rPr>
              <w:t xml:space="preserve"> </w:t>
            </w:r>
            <w:r w:rsidR="00D22EB3" w:rsidRPr="008A5577">
              <w:rPr>
                <w:b/>
                <w:bCs/>
                <w:sz w:val="24"/>
                <w:szCs w:val="24"/>
              </w:rPr>
              <w:t xml:space="preserve">School </w:t>
            </w:r>
            <w:r w:rsidR="00920B08" w:rsidRPr="008A5577">
              <w:rPr>
                <w:b/>
                <w:bCs/>
                <w:sz w:val="24"/>
                <w:szCs w:val="24"/>
              </w:rPr>
              <w:t>Approval</w:t>
            </w:r>
          </w:p>
          <w:p w14:paraId="23555D36" w14:textId="5B7A0AB1" w:rsidR="008A5577" w:rsidRPr="008A5577" w:rsidRDefault="001203B7" w:rsidP="00B201D4">
            <w:pPr>
              <w:pStyle w:val="TableParagraph"/>
              <w:spacing w:before="114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8A5577" w:rsidRPr="008A5577">
              <w:rPr>
                <w:b/>
                <w:bCs/>
                <w:i/>
                <w:iCs/>
                <w:sz w:val="18"/>
                <w:szCs w:val="18"/>
              </w:rPr>
              <w:t>Forward this completed form to the Associate Dean Research for review and signature</w:t>
            </w:r>
          </w:p>
        </w:tc>
      </w:tr>
      <w:tr w:rsidR="00C81A07" w:rsidRPr="008A5577" w14:paraId="716AA1F2" w14:textId="77777777" w:rsidTr="00C81A07">
        <w:trPr>
          <w:trHeight w:val="493"/>
          <w:jc w:val="center"/>
        </w:trPr>
        <w:tc>
          <w:tcPr>
            <w:tcW w:w="3964" w:type="dxa"/>
            <w:tcBorders>
              <w:top w:val="single" w:sz="4" w:space="0" w:color="BCBCBC"/>
              <w:bottom w:val="single" w:sz="4" w:space="0" w:color="BCBCBC"/>
            </w:tcBorders>
            <w:shd w:val="clear" w:color="auto" w:fill="auto"/>
          </w:tcPr>
          <w:p w14:paraId="0A48EC0B" w14:textId="77777777" w:rsidR="00C81A07" w:rsidRPr="008A5577" w:rsidRDefault="00C81A07" w:rsidP="00B201D4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  <w:r w:rsidRPr="008A5577">
              <w:rPr>
                <w:b/>
                <w:bCs/>
                <w:sz w:val="18"/>
                <w:szCs w:val="18"/>
              </w:rPr>
              <w:t xml:space="preserve"> Associate Dean Research Name:</w:t>
            </w:r>
          </w:p>
        </w:tc>
        <w:tc>
          <w:tcPr>
            <w:tcW w:w="6375" w:type="dxa"/>
            <w:tcBorders>
              <w:top w:val="single" w:sz="4" w:space="0" w:color="BCBCBC"/>
              <w:bottom w:val="single" w:sz="4" w:space="0" w:color="BCBCBC"/>
            </w:tcBorders>
            <w:shd w:val="clear" w:color="auto" w:fill="auto"/>
          </w:tcPr>
          <w:p w14:paraId="421D1991" w14:textId="4422E8C7" w:rsidR="00C81A07" w:rsidRPr="008A5577" w:rsidRDefault="00C81A07" w:rsidP="00B201D4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</w:p>
        </w:tc>
      </w:tr>
      <w:tr w:rsidR="00C81A07" w:rsidRPr="008A5577" w14:paraId="6894D3B8" w14:textId="77777777" w:rsidTr="00C81A07">
        <w:trPr>
          <w:trHeight w:val="493"/>
          <w:jc w:val="center"/>
        </w:trPr>
        <w:tc>
          <w:tcPr>
            <w:tcW w:w="3964" w:type="dxa"/>
            <w:tcBorders>
              <w:top w:val="single" w:sz="4" w:space="0" w:color="BCBCBC"/>
            </w:tcBorders>
            <w:shd w:val="clear" w:color="auto" w:fill="auto"/>
          </w:tcPr>
          <w:p w14:paraId="2DDC1BA9" w14:textId="2C9F35A0" w:rsidR="00C81A07" w:rsidRPr="008A5577" w:rsidRDefault="00C81A07" w:rsidP="00B201D4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  <w:r w:rsidRPr="008A5577">
              <w:rPr>
                <w:b/>
                <w:bCs/>
                <w:sz w:val="18"/>
                <w:szCs w:val="18"/>
              </w:rPr>
              <w:t xml:space="preserve"> Signature:</w:t>
            </w:r>
          </w:p>
        </w:tc>
        <w:tc>
          <w:tcPr>
            <w:tcW w:w="6375" w:type="dxa"/>
            <w:tcBorders>
              <w:top w:val="single" w:sz="4" w:space="0" w:color="BCBCBC"/>
            </w:tcBorders>
            <w:shd w:val="clear" w:color="auto" w:fill="auto"/>
          </w:tcPr>
          <w:p w14:paraId="6BEFC63C" w14:textId="7BEC2889" w:rsidR="00C81A07" w:rsidRPr="008A5577" w:rsidRDefault="00C81A07" w:rsidP="00B201D4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</w:p>
        </w:tc>
      </w:tr>
      <w:tr w:rsidR="00C81A07" w:rsidRPr="008A5577" w14:paraId="4CC9F9DA" w14:textId="77777777" w:rsidTr="00C81A07">
        <w:trPr>
          <w:trHeight w:val="493"/>
          <w:jc w:val="center"/>
        </w:trPr>
        <w:tc>
          <w:tcPr>
            <w:tcW w:w="3964" w:type="dxa"/>
            <w:tcBorders>
              <w:top w:val="single" w:sz="4" w:space="0" w:color="BCBCBC"/>
            </w:tcBorders>
            <w:shd w:val="clear" w:color="auto" w:fill="auto"/>
          </w:tcPr>
          <w:p w14:paraId="50D32DAA" w14:textId="77777777" w:rsidR="00C81A07" w:rsidRPr="008A5577" w:rsidRDefault="00C81A07" w:rsidP="00B201D4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  <w:r w:rsidRPr="008A5577">
              <w:rPr>
                <w:b/>
                <w:bCs/>
                <w:sz w:val="18"/>
                <w:szCs w:val="18"/>
              </w:rPr>
              <w:t xml:space="preserve"> Date:</w:t>
            </w:r>
          </w:p>
        </w:tc>
        <w:tc>
          <w:tcPr>
            <w:tcW w:w="6375" w:type="dxa"/>
            <w:tcBorders>
              <w:top w:val="single" w:sz="4" w:space="0" w:color="BCBCBC"/>
            </w:tcBorders>
            <w:shd w:val="clear" w:color="auto" w:fill="auto"/>
          </w:tcPr>
          <w:p w14:paraId="027E9294" w14:textId="05DED662" w:rsidR="00C81A07" w:rsidRPr="008A5577" w:rsidRDefault="00C81A07" w:rsidP="00B201D4">
            <w:pPr>
              <w:pStyle w:val="TableParagraph"/>
              <w:spacing w:before="114"/>
              <w:rPr>
                <w:b/>
                <w:bCs/>
                <w:sz w:val="18"/>
                <w:szCs w:val="18"/>
              </w:rPr>
            </w:pPr>
          </w:p>
        </w:tc>
      </w:tr>
    </w:tbl>
    <w:p w14:paraId="0D12E60E" w14:textId="29105EFC" w:rsidR="006116C9" w:rsidRPr="008A5577" w:rsidRDefault="006116C9" w:rsidP="006116C9">
      <w:pPr>
        <w:spacing w:before="6"/>
        <w:rPr>
          <w:b/>
          <w:sz w:val="26"/>
        </w:rPr>
      </w:pPr>
    </w:p>
    <w:tbl>
      <w:tblPr>
        <w:tblW w:w="10490" w:type="dxa"/>
        <w:jc w:val="center"/>
        <w:tblBorders>
          <w:top w:val="single" w:sz="4" w:space="0" w:color="BCBCBC"/>
          <w:left w:val="single" w:sz="4" w:space="0" w:color="BCBCBC"/>
          <w:bottom w:val="single" w:sz="4" w:space="0" w:color="BCBCBC"/>
          <w:right w:val="single" w:sz="4" w:space="0" w:color="BCBCBC"/>
          <w:insideH w:val="single" w:sz="4" w:space="0" w:color="BCBCBC"/>
          <w:insideV w:val="single" w:sz="4" w:space="0" w:color="BCBCB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90"/>
      </w:tblGrid>
      <w:tr w:rsidR="00B56697" w:rsidRPr="008A5577" w14:paraId="7D0B78F1" w14:textId="77777777" w:rsidTr="0025285C">
        <w:trPr>
          <w:trHeight w:val="427"/>
          <w:jc w:val="center"/>
        </w:trPr>
        <w:tc>
          <w:tcPr>
            <w:tcW w:w="10490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F2F2F2" w:themeFill="background1" w:themeFillShade="F2"/>
            <w:vAlign w:val="center"/>
          </w:tcPr>
          <w:p w14:paraId="06D03846" w14:textId="7C3B01F0" w:rsidR="00B56697" w:rsidRPr="008A5577" w:rsidRDefault="00114BD2" w:rsidP="004C6F32">
            <w:pPr>
              <w:pStyle w:val="TableParagraph"/>
              <w:spacing w:before="114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B56697" w:rsidRPr="008A5577">
              <w:rPr>
                <w:b/>
                <w:bCs/>
                <w:sz w:val="24"/>
                <w:szCs w:val="24"/>
              </w:rPr>
              <w:t>Disputes</w:t>
            </w:r>
          </w:p>
        </w:tc>
      </w:tr>
      <w:tr w:rsidR="00B56697" w:rsidRPr="008A5577" w14:paraId="6014DD5F" w14:textId="77777777" w:rsidTr="0025285C">
        <w:trPr>
          <w:trHeight w:val="427"/>
          <w:jc w:val="center"/>
        </w:trPr>
        <w:tc>
          <w:tcPr>
            <w:tcW w:w="10490" w:type="dxa"/>
            <w:tcBorders>
              <w:top w:val="single" w:sz="4" w:space="0" w:color="BCBCBC"/>
              <w:left w:val="single" w:sz="4" w:space="0" w:color="BCBCBC"/>
              <w:bottom w:val="single" w:sz="4" w:space="0" w:color="BCBCBC"/>
              <w:right w:val="single" w:sz="4" w:space="0" w:color="BCBCBC"/>
            </w:tcBorders>
            <w:shd w:val="clear" w:color="auto" w:fill="auto"/>
            <w:vAlign w:val="center"/>
          </w:tcPr>
          <w:p w14:paraId="3A5B7989" w14:textId="77777777" w:rsidR="004C2D1D" w:rsidRDefault="004C2D1D" w:rsidP="004C6F32">
            <w:pPr>
              <w:jc w:val="both"/>
              <w:rPr>
                <w:sz w:val="18"/>
                <w:szCs w:val="18"/>
              </w:rPr>
            </w:pPr>
          </w:p>
          <w:p w14:paraId="48A369D7" w14:textId="77777777" w:rsidR="004C2D1D" w:rsidRDefault="004C2D1D" w:rsidP="004C2D1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B56697" w:rsidRPr="008A5577">
              <w:rPr>
                <w:sz w:val="18"/>
                <w:szCs w:val="18"/>
              </w:rPr>
              <w:t xml:space="preserve">Nominated reviewers are approved by the relevant Associate Dean Research, or nominee. Supervisors who are dissatisfied with </w:t>
            </w:r>
            <w:r>
              <w:rPr>
                <w:sz w:val="18"/>
                <w:szCs w:val="18"/>
              </w:rPr>
              <w:t xml:space="preserve">  </w:t>
            </w:r>
          </w:p>
          <w:p w14:paraId="069A0E0C" w14:textId="77777777" w:rsidR="004C2D1D" w:rsidRDefault="004C2D1D" w:rsidP="004C2D1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B56697" w:rsidRPr="008A5577">
              <w:rPr>
                <w:sz w:val="18"/>
                <w:szCs w:val="18"/>
              </w:rPr>
              <w:t xml:space="preserve">the decision of the Associate Dean Research are encouraged to make an appointment with their Dean of School. Disagreements </w:t>
            </w:r>
          </w:p>
          <w:p w14:paraId="1647A467" w14:textId="15338899" w:rsidR="00B56697" w:rsidRPr="008A5577" w:rsidRDefault="004C2D1D" w:rsidP="004C2D1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B56697" w:rsidRPr="008A5577">
              <w:rPr>
                <w:sz w:val="18"/>
                <w:szCs w:val="18"/>
              </w:rPr>
              <w:t>that cannot be resolved at school level may be referred to the Dean Graduate Research.</w:t>
            </w:r>
          </w:p>
          <w:p w14:paraId="557AB8EA" w14:textId="77777777" w:rsidR="00B56697" w:rsidRPr="008A5577" w:rsidRDefault="00B56697" w:rsidP="004C6F32">
            <w:pPr>
              <w:pStyle w:val="TableParagraph"/>
              <w:spacing w:before="127"/>
              <w:rPr>
                <w:color w:val="000000" w:themeColor="text1"/>
                <w:sz w:val="4"/>
                <w:szCs w:val="4"/>
              </w:rPr>
            </w:pPr>
          </w:p>
        </w:tc>
      </w:tr>
    </w:tbl>
    <w:p w14:paraId="697E6FF5" w14:textId="0D6F134C" w:rsidR="00657D29" w:rsidRPr="00657D29" w:rsidRDefault="00657D29" w:rsidP="00657D29">
      <w:pPr>
        <w:tabs>
          <w:tab w:val="left" w:pos="6960"/>
        </w:tabs>
        <w:rPr>
          <w:rFonts w:ascii="Times New Roman"/>
          <w:sz w:val="16"/>
        </w:rPr>
        <w:sectPr w:rsidR="00657D29" w:rsidRPr="00657D29" w:rsidSect="008047D5">
          <w:footerReference w:type="default" r:id="rId12"/>
          <w:type w:val="continuous"/>
          <w:pgSz w:w="11940" w:h="16860"/>
          <w:pgMar w:top="500" w:right="1167" w:bottom="460" w:left="940" w:header="0" w:footer="273" w:gutter="0"/>
          <w:cols w:space="720"/>
        </w:sectPr>
      </w:pPr>
    </w:p>
    <w:p w14:paraId="697E701D" w14:textId="77777777" w:rsidR="00A43D7D" w:rsidRDefault="00A43D7D" w:rsidP="008A5577"/>
    <w:sectPr w:rsidR="00A43D7D" w:rsidSect="009E1177">
      <w:type w:val="continuous"/>
      <w:pgSz w:w="11940" w:h="16860"/>
      <w:pgMar w:top="820" w:right="400" w:bottom="851" w:left="940" w:header="0" w:footer="6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BB50F" w14:textId="77777777" w:rsidR="00232165" w:rsidRDefault="00232165">
      <w:r>
        <w:separator/>
      </w:r>
    </w:p>
  </w:endnote>
  <w:endnote w:type="continuationSeparator" w:id="0">
    <w:p w14:paraId="3777837C" w14:textId="77777777" w:rsidR="00232165" w:rsidRDefault="00232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2253199"/>
      <w:docPartObj>
        <w:docPartGallery w:val="Page Numbers (Bottom of Page)"/>
        <w:docPartUnique/>
      </w:docPartObj>
    </w:sdtPr>
    <w:sdtContent>
      <w:sdt>
        <w:sdtPr>
          <w:id w:val="125822283"/>
          <w:docPartObj>
            <w:docPartGallery w:val="Page Numbers (Top of Page)"/>
            <w:docPartUnique/>
          </w:docPartObj>
        </w:sdtPr>
        <w:sdtContent>
          <w:p w14:paraId="66060BB1" w14:textId="172A31FE" w:rsidR="00313968" w:rsidRDefault="00313968">
            <w:pPr>
              <w:pStyle w:val="Footer"/>
              <w:jc w:val="right"/>
            </w:pPr>
            <w:r w:rsidRPr="00313968">
              <w:rPr>
                <w:sz w:val="18"/>
                <w:szCs w:val="18"/>
              </w:rPr>
              <w:t xml:space="preserve">Page </w:t>
            </w:r>
            <w:r w:rsidRPr="00313968">
              <w:rPr>
                <w:b/>
                <w:bCs/>
                <w:sz w:val="18"/>
                <w:szCs w:val="18"/>
              </w:rPr>
              <w:fldChar w:fldCharType="begin"/>
            </w:r>
            <w:r w:rsidRPr="00313968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313968">
              <w:rPr>
                <w:b/>
                <w:bCs/>
                <w:sz w:val="18"/>
                <w:szCs w:val="18"/>
              </w:rPr>
              <w:fldChar w:fldCharType="separate"/>
            </w:r>
            <w:r w:rsidRPr="00313968">
              <w:rPr>
                <w:b/>
                <w:bCs/>
                <w:noProof/>
                <w:sz w:val="18"/>
                <w:szCs w:val="18"/>
              </w:rPr>
              <w:t>2</w:t>
            </w:r>
            <w:r w:rsidRPr="00313968">
              <w:rPr>
                <w:b/>
                <w:bCs/>
                <w:sz w:val="18"/>
                <w:szCs w:val="18"/>
              </w:rPr>
              <w:fldChar w:fldCharType="end"/>
            </w:r>
            <w:r w:rsidRPr="00313968">
              <w:rPr>
                <w:sz w:val="18"/>
                <w:szCs w:val="18"/>
              </w:rPr>
              <w:t xml:space="preserve"> of </w:t>
            </w:r>
            <w:r w:rsidRPr="00313968">
              <w:rPr>
                <w:b/>
                <w:bCs/>
                <w:sz w:val="18"/>
                <w:szCs w:val="18"/>
              </w:rPr>
              <w:fldChar w:fldCharType="begin"/>
            </w:r>
            <w:r w:rsidRPr="00313968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313968">
              <w:rPr>
                <w:b/>
                <w:bCs/>
                <w:sz w:val="18"/>
                <w:szCs w:val="18"/>
              </w:rPr>
              <w:fldChar w:fldCharType="separate"/>
            </w:r>
            <w:r w:rsidRPr="00313968">
              <w:rPr>
                <w:b/>
                <w:bCs/>
                <w:noProof/>
                <w:sz w:val="18"/>
                <w:szCs w:val="18"/>
              </w:rPr>
              <w:t>2</w:t>
            </w:r>
            <w:r w:rsidRPr="00313968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36E69BBD" w14:textId="35E6049E" w:rsidR="00652567" w:rsidRDefault="00652567">
    <w:pPr>
      <w:pStyle w:val="BodyText"/>
      <w:spacing w:line="14" w:lineRule="auto"/>
      <w:rPr>
        <w:b w:val="0"/>
        <w:sz w:val="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989C6" w14:textId="77777777" w:rsidR="00232165" w:rsidRDefault="00232165">
      <w:r>
        <w:separator/>
      </w:r>
    </w:p>
  </w:footnote>
  <w:footnote w:type="continuationSeparator" w:id="0">
    <w:p w14:paraId="719CFC15" w14:textId="77777777" w:rsidR="00232165" w:rsidRDefault="002321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D5745"/>
    <w:multiLevelType w:val="hybridMultilevel"/>
    <w:tmpl w:val="E49857C2"/>
    <w:lvl w:ilvl="0" w:tplc="0C090001">
      <w:start w:val="1"/>
      <w:numFmt w:val="bullet"/>
      <w:lvlText w:val=""/>
      <w:lvlJc w:val="left"/>
      <w:pPr>
        <w:ind w:left="101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" w15:restartNumberingAfterBreak="0">
    <w:nsid w:val="020E01AC"/>
    <w:multiLevelType w:val="hybridMultilevel"/>
    <w:tmpl w:val="A99E88AA"/>
    <w:lvl w:ilvl="0" w:tplc="7A70A102">
      <w:start w:val="1"/>
      <w:numFmt w:val="bullet"/>
      <w:lvlText w:val=""/>
      <w:lvlJc w:val="left"/>
      <w:pPr>
        <w:ind w:left="1015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5" w:hanging="360"/>
      </w:pPr>
      <w:rPr>
        <w:rFonts w:ascii="Wingdings" w:hAnsi="Wingdings" w:hint="default"/>
      </w:rPr>
    </w:lvl>
  </w:abstractNum>
  <w:abstractNum w:abstractNumId="2" w15:restartNumberingAfterBreak="0">
    <w:nsid w:val="19812D09"/>
    <w:multiLevelType w:val="hybridMultilevel"/>
    <w:tmpl w:val="87AE86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937622"/>
    <w:multiLevelType w:val="hybridMultilevel"/>
    <w:tmpl w:val="42BA65B0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4" w15:restartNumberingAfterBreak="0">
    <w:nsid w:val="1DC836F4"/>
    <w:multiLevelType w:val="hybridMultilevel"/>
    <w:tmpl w:val="B6182CD4"/>
    <w:lvl w:ilvl="0" w:tplc="59A8EA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5558D1"/>
    <w:multiLevelType w:val="hybridMultilevel"/>
    <w:tmpl w:val="3A285EA4"/>
    <w:lvl w:ilvl="0" w:tplc="C96A7E9E">
      <w:start w:val="1"/>
      <w:numFmt w:val="decimal"/>
      <w:lvlText w:val="%1."/>
      <w:lvlJc w:val="left"/>
      <w:pPr>
        <w:ind w:left="725" w:hanging="64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F654E0"/>
    <w:multiLevelType w:val="hybridMultilevel"/>
    <w:tmpl w:val="BC9AE134"/>
    <w:lvl w:ilvl="0" w:tplc="2DDA757C">
      <w:numFmt w:val="bullet"/>
      <w:lvlText w:val=""/>
      <w:lvlJc w:val="left"/>
      <w:pPr>
        <w:ind w:left="440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8DC44116">
      <w:numFmt w:val="bullet"/>
      <w:lvlText w:val="•"/>
      <w:lvlJc w:val="left"/>
      <w:pPr>
        <w:ind w:left="1429" w:hanging="288"/>
      </w:pPr>
      <w:rPr>
        <w:rFonts w:hint="default"/>
      </w:rPr>
    </w:lvl>
    <w:lvl w:ilvl="2" w:tplc="4712E4C2">
      <w:numFmt w:val="bullet"/>
      <w:lvlText w:val="•"/>
      <w:lvlJc w:val="left"/>
      <w:pPr>
        <w:ind w:left="2419" w:hanging="288"/>
      </w:pPr>
      <w:rPr>
        <w:rFonts w:hint="default"/>
      </w:rPr>
    </w:lvl>
    <w:lvl w:ilvl="3" w:tplc="8CF4DC74">
      <w:numFmt w:val="bullet"/>
      <w:lvlText w:val="•"/>
      <w:lvlJc w:val="left"/>
      <w:pPr>
        <w:ind w:left="3409" w:hanging="288"/>
      </w:pPr>
      <w:rPr>
        <w:rFonts w:hint="default"/>
      </w:rPr>
    </w:lvl>
    <w:lvl w:ilvl="4" w:tplc="E21A87F0">
      <w:numFmt w:val="bullet"/>
      <w:lvlText w:val="•"/>
      <w:lvlJc w:val="left"/>
      <w:pPr>
        <w:ind w:left="4399" w:hanging="288"/>
      </w:pPr>
      <w:rPr>
        <w:rFonts w:hint="default"/>
      </w:rPr>
    </w:lvl>
    <w:lvl w:ilvl="5" w:tplc="73EA5516">
      <w:numFmt w:val="bullet"/>
      <w:lvlText w:val="•"/>
      <w:lvlJc w:val="left"/>
      <w:pPr>
        <w:ind w:left="5389" w:hanging="288"/>
      </w:pPr>
      <w:rPr>
        <w:rFonts w:hint="default"/>
      </w:rPr>
    </w:lvl>
    <w:lvl w:ilvl="6" w:tplc="9A52B168">
      <w:numFmt w:val="bullet"/>
      <w:lvlText w:val="•"/>
      <w:lvlJc w:val="left"/>
      <w:pPr>
        <w:ind w:left="6378" w:hanging="288"/>
      </w:pPr>
      <w:rPr>
        <w:rFonts w:hint="default"/>
      </w:rPr>
    </w:lvl>
    <w:lvl w:ilvl="7" w:tplc="82381000">
      <w:numFmt w:val="bullet"/>
      <w:lvlText w:val="•"/>
      <w:lvlJc w:val="left"/>
      <w:pPr>
        <w:ind w:left="7368" w:hanging="288"/>
      </w:pPr>
      <w:rPr>
        <w:rFonts w:hint="default"/>
      </w:rPr>
    </w:lvl>
    <w:lvl w:ilvl="8" w:tplc="3A229E36">
      <w:numFmt w:val="bullet"/>
      <w:lvlText w:val="•"/>
      <w:lvlJc w:val="left"/>
      <w:pPr>
        <w:ind w:left="8358" w:hanging="288"/>
      </w:pPr>
      <w:rPr>
        <w:rFonts w:hint="default"/>
      </w:rPr>
    </w:lvl>
  </w:abstractNum>
  <w:abstractNum w:abstractNumId="7" w15:restartNumberingAfterBreak="0">
    <w:nsid w:val="26F544AE"/>
    <w:multiLevelType w:val="hybridMultilevel"/>
    <w:tmpl w:val="16E264E6"/>
    <w:lvl w:ilvl="0" w:tplc="5C8E2F50">
      <w:start w:val="1"/>
      <w:numFmt w:val="decimal"/>
      <w:lvlText w:val="%1."/>
      <w:lvlJc w:val="left"/>
      <w:pPr>
        <w:ind w:left="686" w:hanging="427"/>
      </w:pPr>
      <w:rPr>
        <w:rFonts w:ascii="Arial" w:eastAsia="Arial" w:hAnsi="Arial" w:cs="Arial" w:hint="default"/>
        <w:b/>
        <w:bCs/>
        <w:spacing w:val="-1"/>
        <w:w w:val="98"/>
        <w:sz w:val="18"/>
        <w:szCs w:val="18"/>
      </w:rPr>
    </w:lvl>
    <w:lvl w:ilvl="1" w:tplc="7D1888E6">
      <w:numFmt w:val="bullet"/>
      <w:lvlText w:val=""/>
      <w:lvlJc w:val="left"/>
      <w:pPr>
        <w:ind w:left="1045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4AA86EA6">
      <w:numFmt w:val="bullet"/>
      <w:lvlText w:val="•"/>
      <w:lvlJc w:val="left"/>
      <w:pPr>
        <w:ind w:left="1420" w:hanging="360"/>
      </w:pPr>
      <w:rPr>
        <w:rFonts w:hint="default"/>
      </w:rPr>
    </w:lvl>
    <w:lvl w:ilvl="3" w:tplc="3E664276">
      <w:numFmt w:val="bullet"/>
      <w:lvlText w:val="•"/>
      <w:lvlJc w:val="left"/>
      <w:pPr>
        <w:ind w:left="2534" w:hanging="360"/>
      </w:pPr>
      <w:rPr>
        <w:rFonts w:hint="default"/>
      </w:rPr>
    </w:lvl>
    <w:lvl w:ilvl="4" w:tplc="029EE482">
      <w:numFmt w:val="bullet"/>
      <w:lvlText w:val="•"/>
      <w:lvlJc w:val="left"/>
      <w:pPr>
        <w:ind w:left="3649" w:hanging="360"/>
      </w:pPr>
      <w:rPr>
        <w:rFonts w:hint="default"/>
      </w:rPr>
    </w:lvl>
    <w:lvl w:ilvl="5" w:tplc="CC322C1C">
      <w:numFmt w:val="bullet"/>
      <w:lvlText w:val="•"/>
      <w:lvlJc w:val="left"/>
      <w:pPr>
        <w:ind w:left="4763" w:hanging="360"/>
      </w:pPr>
      <w:rPr>
        <w:rFonts w:hint="default"/>
      </w:rPr>
    </w:lvl>
    <w:lvl w:ilvl="6" w:tplc="87D0CD80">
      <w:numFmt w:val="bullet"/>
      <w:lvlText w:val="•"/>
      <w:lvlJc w:val="left"/>
      <w:pPr>
        <w:ind w:left="5878" w:hanging="360"/>
      </w:pPr>
      <w:rPr>
        <w:rFonts w:hint="default"/>
      </w:rPr>
    </w:lvl>
    <w:lvl w:ilvl="7" w:tplc="645EE2EE">
      <w:numFmt w:val="bullet"/>
      <w:lvlText w:val="•"/>
      <w:lvlJc w:val="left"/>
      <w:pPr>
        <w:ind w:left="6992" w:hanging="360"/>
      </w:pPr>
      <w:rPr>
        <w:rFonts w:hint="default"/>
      </w:rPr>
    </w:lvl>
    <w:lvl w:ilvl="8" w:tplc="5FB882F8">
      <w:numFmt w:val="bullet"/>
      <w:lvlText w:val="•"/>
      <w:lvlJc w:val="left"/>
      <w:pPr>
        <w:ind w:left="8107" w:hanging="360"/>
      </w:pPr>
      <w:rPr>
        <w:rFonts w:hint="default"/>
      </w:rPr>
    </w:lvl>
  </w:abstractNum>
  <w:abstractNum w:abstractNumId="8" w15:restartNumberingAfterBreak="0">
    <w:nsid w:val="2C087AA4"/>
    <w:multiLevelType w:val="hybridMultilevel"/>
    <w:tmpl w:val="F6409AC6"/>
    <w:lvl w:ilvl="0" w:tplc="C96A7E9E">
      <w:start w:val="1"/>
      <w:numFmt w:val="decimal"/>
      <w:lvlText w:val="%1."/>
      <w:lvlJc w:val="left"/>
      <w:pPr>
        <w:ind w:left="725" w:hanging="64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0" w:hanging="360"/>
      </w:pPr>
    </w:lvl>
    <w:lvl w:ilvl="2" w:tplc="0C09001B" w:tentative="1">
      <w:start w:val="1"/>
      <w:numFmt w:val="lowerRoman"/>
      <w:lvlText w:val="%3."/>
      <w:lvlJc w:val="right"/>
      <w:pPr>
        <w:ind w:left="1880" w:hanging="180"/>
      </w:pPr>
    </w:lvl>
    <w:lvl w:ilvl="3" w:tplc="0C09000F" w:tentative="1">
      <w:start w:val="1"/>
      <w:numFmt w:val="decimal"/>
      <w:lvlText w:val="%4."/>
      <w:lvlJc w:val="left"/>
      <w:pPr>
        <w:ind w:left="2600" w:hanging="360"/>
      </w:pPr>
    </w:lvl>
    <w:lvl w:ilvl="4" w:tplc="0C090019" w:tentative="1">
      <w:start w:val="1"/>
      <w:numFmt w:val="lowerLetter"/>
      <w:lvlText w:val="%5."/>
      <w:lvlJc w:val="left"/>
      <w:pPr>
        <w:ind w:left="3320" w:hanging="360"/>
      </w:pPr>
    </w:lvl>
    <w:lvl w:ilvl="5" w:tplc="0C09001B" w:tentative="1">
      <w:start w:val="1"/>
      <w:numFmt w:val="lowerRoman"/>
      <w:lvlText w:val="%6."/>
      <w:lvlJc w:val="right"/>
      <w:pPr>
        <w:ind w:left="4040" w:hanging="180"/>
      </w:pPr>
    </w:lvl>
    <w:lvl w:ilvl="6" w:tplc="0C09000F" w:tentative="1">
      <w:start w:val="1"/>
      <w:numFmt w:val="decimal"/>
      <w:lvlText w:val="%7."/>
      <w:lvlJc w:val="left"/>
      <w:pPr>
        <w:ind w:left="4760" w:hanging="360"/>
      </w:pPr>
    </w:lvl>
    <w:lvl w:ilvl="7" w:tplc="0C090019" w:tentative="1">
      <w:start w:val="1"/>
      <w:numFmt w:val="lowerLetter"/>
      <w:lvlText w:val="%8."/>
      <w:lvlJc w:val="left"/>
      <w:pPr>
        <w:ind w:left="5480" w:hanging="360"/>
      </w:pPr>
    </w:lvl>
    <w:lvl w:ilvl="8" w:tplc="0C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9" w15:restartNumberingAfterBreak="0">
    <w:nsid w:val="31460E1F"/>
    <w:multiLevelType w:val="hybridMultilevel"/>
    <w:tmpl w:val="B85415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571B6E"/>
    <w:multiLevelType w:val="hybridMultilevel"/>
    <w:tmpl w:val="2700B91E"/>
    <w:lvl w:ilvl="0" w:tplc="30605CB4">
      <w:start w:val="1"/>
      <w:numFmt w:val="decimal"/>
      <w:lvlText w:val="%1."/>
      <w:lvlJc w:val="left"/>
      <w:pPr>
        <w:ind w:left="652" w:hanging="425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F8940DC8">
      <w:numFmt w:val="bullet"/>
      <w:lvlText w:val=""/>
      <w:lvlJc w:val="left"/>
      <w:pPr>
        <w:ind w:left="1015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2" w:tplc="EF22A0A4">
      <w:numFmt w:val="bullet"/>
      <w:lvlText w:val="•"/>
      <w:lvlJc w:val="left"/>
      <w:pPr>
        <w:ind w:left="2114" w:hanging="360"/>
      </w:pPr>
      <w:rPr>
        <w:rFonts w:hint="default"/>
      </w:rPr>
    </w:lvl>
    <w:lvl w:ilvl="3" w:tplc="2FA6731A">
      <w:numFmt w:val="bullet"/>
      <w:lvlText w:val="•"/>
      <w:lvlJc w:val="left"/>
      <w:pPr>
        <w:ind w:left="3208" w:hanging="360"/>
      </w:pPr>
      <w:rPr>
        <w:rFonts w:hint="default"/>
      </w:rPr>
    </w:lvl>
    <w:lvl w:ilvl="4" w:tplc="2ABCBB6A">
      <w:numFmt w:val="bullet"/>
      <w:lvlText w:val="•"/>
      <w:lvlJc w:val="left"/>
      <w:pPr>
        <w:ind w:left="4302" w:hanging="360"/>
      </w:pPr>
      <w:rPr>
        <w:rFonts w:hint="default"/>
      </w:rPr>
    </w:lvl>
    <w:lvl w:ilvl="5" w:tplc="860E659C">
      <w:numFmt w:val="bullet"/>
      <w:lvlText w:val="•"/>
      <w:lvlJc w:val="left"/>
      <w:pPr>
        <w:ind w:left="5396" w:hanging="360"/>
      </w:pPr>
      <w:rPr>
        <w:rFonts w:hint="default"/>
      </w:rPr>
    </w:lvl>
    <w:lvl w:ilvl="6" w:tplc="706688F4">
      <w:numFmt w:val="bullet"/>
      <w:lvlText w:val="•"/>
      <w:lvlJc w:val="left"/>
      <w:pPr>
        <w:ind w:left="6490" w:hanging="360"/>
      </w:pPr>
      <w:rPr>
        <w:rFonts w:hint="default"/>
      </w:rPr>
    </w:lvl>
    <w:lvl w:ilvl="7" w:tplc="61EC0A18">
      <w:numFmt w:val="bullet"/>
      <w:lvlText w:val="•"/>
      <w:lvlJc w:val="left"/>
      <w:pPr>
        <w:ind w:left="7584" w:hanging="360"/>
      </w:pPr>
      <w:rPr>
        <w:rFonts w:hint="default"/>
      </w:rPr>
    </w:lvl>
    <w:lvl w:ilvl="8" w:tplc="8A183200">
      <w:numFmt w:val="bullet"/>
      <w:lvlText w:val="•"/>
      <w:lvlJc w:val="left"/>
      <w:pPr>
        <w:ind w:left="8678" w:hanging="360"/>
      </w:pPr>
      <w:rPr>
        <w:rFonts w:hint="default"/>
      </w:rPr>
    </w:lvl>
  </w:abstractNum>
  <w:abstractNum w:abstractNumId="11" w15:restartNumberingAfterBreak="0">
    <w:nsid w:val="326B6B11"/>
    <w:multiLevelType w:val="hybridMultilevel"/>
    <w:tmpl w:val="18DE7A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26AB0"/>
    <w:multiLevelType w:val="hybridMultilevel"/>
    <w:tmpl w:val="5208855A"/>
    <w:lvl w:ilvl="0" w:tplc="5F42DB92">
      <w:start w:val="1"/>
      <w:numFmt w:val="decimal"/>
      <w:lvlText w:val="%1."/>
      <w:lvlJc w:val="left"/>
      <w:pPr>
        <w:ind w:left="694" w:hanging="428"/>
      </w:pPr>
      <w:rPr>
        <w:rFonts w:ascii="Arial" w:eastAsia="Arial" w:hAnsi="Arial" w:cs="Arial" w:hint="default"/>
        <w:b/>
        <w:bCs/>
        <w:i w:val="0"/>
        <w:iCs w:val="0"/>
        <w:spacing w:val="-2"/>
        <w:w w:val="97"/>
        <w:sz w:val="18"/>
        <w:szCs w:val="18"/>
      </w:rPr>
    </w:lvl>
    <w:lvl w:ilvl="1" w:tplc="346EF03A">
      <w:numFmt w:val="bullet"/>
      <w:lvlText w:val=""/>
      <w:lvlJc w:val="left"/>
      <w:pPr>
        <w:ind w:left="105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2" w:tplc="9650275E">
      <w:numFmt w:val="bullet"/>
      <w:lvlText w:val="•"/>
      <w:lvlJc w:val="left"/>
      <w:pPr>
        <w:ind w:left="1440" w:hanging="360"/>
      </w:pPr>
      <w:rPr>
        <w:rFonts w:hint="default"/>
      </w:rPr>
    </w:lvl>
    <w:lvl w:ilvl="3" w:tplc="8904D9E6">
      <w:numFmt w:val="bullet"/>
      <w:lvlText w:val="•"/>
      <w:lvlJc w:val="left"/>
      <w:pPr>
        <w:ind w:left="2554" w:hanging="360"/>
      </w:pPr>
      <w:rPr>
        <w:rFonts w:hint="default"/>
      </w:rPr>
    </w:lvl>
    <w:lvl w:ilvl="4" w:tplc="0A06DBAE">
      <w:numFmt w:val="bullet"/>
      <w:lvlText w:val="•"/>
      <w:lvlJc w:val="left"/>
      <w:pPr>
        <w:ind w:left="3668" w:hanging="360"/>
      </w:pPr>
      <w:rPr>
        <w:rFonts w:hint="default"/>
      </w:rPr>
    </w:lvl>
    <w:lvl w:ilvl="5" w:tplc="25767906">
      <w:numFmt w:val="bullet"/>
      <w:lvlText w:val="•"/>
      <w:lvlJc w:val="left"/>
      <w:pPr>
        <w:ind w:left="4782" w:hanging="360"/>
      </w:pPr>
      <w:rPr>
        <w:rFonts w:hint="default"/>
      </w:rPr>
    </w:lvl>
    <w:lvl w:ilvl="6" w:tplc="4A841C3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25C8B8F0">
      <w:numFmt w:val="bullet"/>
      <w:lvlText w:val="•"/>
      <w:lvlJc w:val="left"/>
      <w:pPr>
        <w:ind w:left="7011" w:hanging="360"/>
      </w:pPr>
      <w:rPr>
        <w:rFonts w:hint="default"/>
      </w:rPr>
    </w:lvl>
    <w:lvl w:ilvl="8" w:tplc="59B63750">
      <w:numFmt w:val="bullet"/>
      <w:lvlText w:val="•"/>
      <w:lvlJc w:val="left"/>
      <w:pPr>
        <w:ind w:left="8125" w:hanging="360"/>
      </w:pPr>
      <w:rPr>
        <w:rFonts w:hint="default"/>
      </w:rPr>
    </w:lvl>
  </w:abstractNum>
  <w:abstractNum w:abstractNumId="13" w15:restartNumberingAfterBreak="0">
    <w:nsid w:val="40217D58"/>
    <w:multiLevelType w:val="hybridMultilevel"/>
    <w:tmpl w:val="F558BF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BB4D4D"/>
    <w:multiLevelType w:val="hybridMultilevel"/>
    <w:tmpl w:val="8A3A4732"/>
    <w:lvl w:ilvl="0" w:tplc="0C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15" w15:restartNumberingAfterBreak="0">
    <w:nsid w:val="4528614E"/>
    <w:multiLevelType w:val="hybridMultilevel"/>
    <w:tmpl w:val="73A27764"/>
    <w:lvl w:ilvl="0" w:tplc="7A70A102">
      <w:start w:val="1"/>
      <w:numFmt w:val="bullet"/>
      <w:lvlText w:val=""/>
      <w:lvlJc w:val="left"/>
      <w:pPr>
        <w:ind w:left="1015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0A79CD"/>
    <w:multiLevelType w:val="hybridMultilevel"/>
    <w:tmpl w:val="20887AC0"/>
    <w:lvl w:ilvl="0" w:tplc="0C090001">
      <w:start w:val="1"/>
      <w:numFmt w:val="bullet"/>
      <w:lvlText w:val=""/>
      <w:lvlJc w:val="left"/>
      <w:pPr>
        <w:ind w:left="101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5" w:hanging="360"/>
      </w:pPr>
      <w:rPr>
        <w:rFonts w:ascii="Wingdings" w:hAnsi="Wingdings" w:hint="default"/>
      </w:rPr>
    </w:lvl>
  </w:abstractNum>
  <w:abstractNum w:abstractNumId="17" w15:restartNumberingAfterBreak="0">
    <w:nsid w:val="4F5B1217"/>
    <w:multiLevelType w:val="hybridMultilevel"/>
    <w:tmpl w:val="2DE88C10"/>
    <w:lvl w:ilvl="0" w:tplc="D42E819E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0" w:hanging="360"/>
      </w:pPr>
    </w:lvl>
    <w:lvl w:ilvl="2" w:tplc="0C09001B" w:tentative="1">
      <w:start w:val="1"/>
      <w:numFmt w:val="lowerRoman"/>
      <w:lvlText w:val="%3."/>
      <w:lvlJc w:val="right"/>
      <w:pPr>
        <w:ind w:left="1850" w:hanging="180"/>
      </w:pPr>
    </w:lvl>
    <w:lvl w:ilvl="3" w:tplc="0C09000F" w:tentative="1">
      <w:start w:val="1"/>
      <w:numFmt w:val="decimal"/>
      <w:lvlText w:val="%4."/>
      <w:lvlJc w:val="left"/>
      <w:pPr>
        <w:ind w:left="2570" w:hanging="360"/>
      </w:pPr>
    </w:lvl>
    <w:lvl w:ilvl="4" w:tplc="0C090019" w:tentative="1">
      <w:start w:val="1"/>
      <w:numFmt w:val="lowerLetter"/>
      <w:lvlText w:val="%5."/>
      <w:lvlJc w:val="left"/>
      <w:pPr>
        <w:ind w:left="3290" w:hanging="360"/>
      </w:pPr>
    </w:lvl>
    <w:lvl w:ilvl="5" w:tplc="0C09001B" w:tentative="1">
      <w:start w:val="1"/>
      <w:numFmt w:val="lowerRoman"/>
      <w:lvlText w:val="%6."/>
      <w:lvlJc w:val="right"/>
      <w:pPr>
        <w:ind w:left="4010" w:hanging="180"/>
      </w:pPr>
    </w:lvl>
    <w:lvl w:ilvl="6" w:tplc="0C09000F" w:tentative="1">
      <w:start w:val="1"/>
      <w:numFmt w:val="decimal"/>
      <w:lvlText w:val="%7."/>
      <w:lvlJc w:val="left"/>
      <w:pPr>
        <w:ind w:left="4730" w:hanging="360"/>
      </w:pPr>
    </w:lvl>
    <w:lvl w:ilvl="7" w:tplc="0C090019" w:tentative="1">
      <w:start w:val="1"/>
      <w:numFmt w:val="lowerLetter"/>
      <w:lvlText w:val="%8."/>
      <w:lvlJc w:val="left"/>
      <w:pPr>
        <w:ind w:left="5450" w:hanging="360"/>
      </w:pPr>
    </w:lvl>
    <w:lvl w:ilvl="8" w:tplc="0C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8" w15:restartNumberingAfterBreak="0">
    <w:nsid w:val="558F2784"/>
    <w:multiLevelType w:val="hybridMultilevel"/>
    <w:tmpl w:val="0DEC79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242896"/>
    <w:multiLevelType w:val="hybridMultilevel"/>
    <w:tmpl w:val="76BA2DC6"/>
    <w:lvl w:ilvl="0" w:tplc="D182EE4C">
      <w:start w:val="1"/>
      <w:numFmt w:val="decimal"/>
      <w:lvlText w:val="%1."/>
      <w:lvlJc w:val="left"/>
      <w:pPr>
        <w:ind w:left="420" w:hanging="360"/>
      </w:pPr>
      <w:rPr>
        <w:rFonts w:hint="default"/>
        <w:b/>
        <w:color w:val="auto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 w15:restartNumberingAfterBreak="0">
    <w:nsid w:val="5BD25A94"/>
    <w:multiLevelType w:val="hybridMultilevel"/>
    <w:tmpl w:val="5E10F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16785D"/>
    <w:multiLevelType w:val="hybridMultilevel"/>
    <w:tmpl w:val="A400436E"/>
    <w:lvl w:ilvl="0" w:tplc="F86A9080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cstheme="minorHAnsi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97F55"/>
    <w:multiLevelType w:val="hybridMultilevel"/>
    <w:tmpl w:val="2D46536E"/>
    <w:lvl w:ilvl="0" w:tplc="F86A9080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cstheme="minorHAnsi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1A1113"/>
    <w:multiLevelType w:val="hybridMultilevel"/>
    <w:tmpl w:val="F0ACBE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D96B18"/>
    <w:multiLevelType w:val="hybridMultilevel"/>
    <w:tmpl w:val="9DF0A65C"/>
    <w:lvl w:ilvl="0" w:tplc="F8940DC8">
      <w:numFmt w:val="bullet"/>
      <w:lvlText w:val=""/>
      <w:lvlJc w:val="left"/>
      <w:pPr>
        <w:ind w:left="1015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02708"/>
    <w:multiLevelType w:val="hybridMultilevel"/>
    <w:tmpl w:val="D576BFC4"/>
    <w:lvl w:ilvl="0" w:tplc="59A8EA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420BFD"/>
    <w:multiLevelType w:val="hybridMultilevel"/>
    <w:tmpl w:val="58DA126A"/>
    <w:lvl w:ilvl="0" w:tplc="DB90B5D8">
      <w:numFmt w:val="bullet"/>
      <w:lvlText w:val=""/>
      <w:lvlJc w:val="left"/>
      <w:pPr>
        <w:ind w:left="791" w:hanging="28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</w:rPr>
    </w:lvl>
    <w:lvl w:ilvl="1" w:tplc="913AFF34">
      <w:numFmt w:val="bullet"/>
      <w:lvlText w:val="•"/>
      <w:lvlJc w:val="left"/>
      <w:pPr>
        <w:ind w:left="1780" w:hanging="288"/>
      </w:pPr>
      <w:rPr>
        <w:rFonts w:hint="default"/>
      </w:rPr>
    </w:lvl>
    <w:lvl w:ilvl="2" w:tplc="F11204F2">
      <w:numFmt w:val="bullet"/>
      <w:lvlText w:val="•"/>
      <w:lvlJc w:val="left"/>
      <w:pPr>
        <w:ind w:left="2770" w:hanging="288"/>
      </w:pPr>
      <w:rPr>
        <w:rFonts w:hint="default"/>
      </w:rPr>
    </w:lvl>
    <w:lvl w:ilvl="3" w:tplc="3866114A">
      <w:numFmt w:val="bullet"/>
      <w:lvlText w:val="•"/>
      <w:lvlJc w:val="left"/>
      <w:pPr>
        <w:ind w:left="3759" w:hanging="288"/>
      </w:pPr>
      <w:rPr>
        <w:rFonts w:hint="default"/>
      </w:rPr>
    </w:lvl>
    <w:lvl w:ilvl="4" w:tplc="951E1626">
      <w:numFmt w:val="bullet"/>
      <w:lvlText w:val="•"/>
      <w:lvlJc w:val="left"/>
      <w:pPr>
        <w:ind w:left="4749" w:hanging="288"/>
      </w:pPr>
      <w:rPr>
        <w:rFonts w:hint="default"/>
      </w:rPr>
    </w:lvl>
    <w:lvl w:ilvl="5" w:tplc="0598F4DC">
      <w:numFmt w:val="bullet"/>
      <w:lvlText w:val="•"/>
      <w:lvlJc w:val="left"/>
      <w:pPr>
        <w:ind w:left="5738" w:hanging="288"/>
      </w:pPr>
      <w:rPr>
        <w:rFonts w:hint="default"/>
      </w:rPr>
    </w:lvl>
    <w:lvl w:ilvl="6" w:tplc="43DA95AE">
      <w:numFmt w:val="bullet"/>
      <w:lvlText w:val="•"/>
      <w:lvlJc w:val="left"/>
      <w:pPr>
        <w:ind w:left="6728" w:hanging="288"/>
      </w:pPr>
      <w:rPr>
        <w:rFonts w:hint="default"/>
      </w:rPr>
    </w:lvl>
    <w:lvl w:ilvl="7" w:tplc="B526EAAC">
      <w:numFmt w:val="bullet"/>
      <w:lvlText w:val="•"/>
      <w:lvlJc w:val="left"/>
      <w:pPr>
        <w:ind w:left="7717" w:hanging="288"/>
      </w:pPr>
      <w:rPr>
        <w:rFonts w:hint="default"/>
      </w:rPr>
    </w:lvl>
    <w:lvl w:ilvl="8" w:tplc="5A9691BE">
      <w:numFmt w:val="bullet"/>
      <w:lvlText w:val="•"/>
      <w:lvlJc w:val="left"/>
      <w:pPr>
        <w:ind w:left="8707" w:hanging="288"/>
      </w:pPr>
      <w:rPr>
        <w:rFonts w:hint="default"/>
      </w:rPr>
    </w:lvl>
  </w:abstractNum>
  <w:abstractNum w:abstractNumId="27" w15:restartNumberingAfterBreak="0">
    <w:nsid w:val="7C2E3C74"/>
    <w:multiLevelType w:val="hybridMultilevel"/>
    <w:tmpl w:val="EC8C3DC2"/>
    <w:lvl w:ilvl="0" w:tplc="0C09000F">
      <w:start w:val="1"/>
      <w:numFmt w:val="decimal"/>
      <w:lvlText w:val="%1."/>
      <w:lvlJc w:val="left"/>
      <w:pPr>
        <w:ind w:left="800" w:hanging="360"/>
      </w:pPr>
    </w:lvl>
    <w:lvl w:ilvl="1" w:tplc="0C090019" w:tentative="1">
      <w:start w:val="1"/>
      <w:numFmt w:val="lowerLetter"/>
      <w:lvlText w:val="%2."/>
      <w:lvlJc w:val="left"/>
      <w:pPr>
        <w:ind w:left="1520" w:hanging="360"/>
      </w:pPr>
    </w:lvl>
    <w:lvl w:ilvl="2" w:tplc="0C09001B" w:tentative="1">
      <w:start w:val="1"/>
      <w:numFmt w:val="lowerRoman"/>
      <w:lvlText w:val="%3."/>
      <w:lvlJc w:val="right"/>
      <w:pPr>
        <w:ind w:left="2240" w:hanging="180"/>
      </w:pPr>
    </w:lvl>
    <w:lvl w:ilvl="3" w:tplc="0C09000F" w:tentative="1">
      <w:start w:val="1"/>
      <w:numFmt w:val="decimal"/>
      <w:lvlText w:val="%4."/>
      <w:lvlJc w:val="left"/>
      <w:pPr>
        <w:ind w:left="2960" w:hanging="360"/>
      </w:pPr>
    </w:lvl>
    <w:lvl w:ilvl="4" w:tplc="0C090019" w:tentative="1">
      <w:start w:val="1"/>
      <w:numFmt w:val="lowerLetter"/>
      <w:lvlText w:val="%5."/>
      <w:lvlJc w:val="left"/>
      <w:pPr>
        <w:ind w:left="3680" w:hanging="360"/>
      </w:pPr>
    </w:lvl>
    <w:lvl w:ilvl="5" w:tplc="0C09001B" w:tentative="1">
      <w:start w:val="1"/>
      <w:numFmt w:val="lowerRoman"/>
      <w:lvlText w:val="%6."/>
      <w:lvlJc w:val="right"/>
      <w:pPr>
        <w:ind w:left="4400" w:hanging="180"/>
      </w:pPr>
    </w:lvl>
    <w:lvl w:ilvl="6" w:tplc="0C09000F" w:tentative="1">
      <w:start w:val="1"/>
      <w:numFmt w:val="decimal"/>
      <w:lvlText w:val="%7."/>
      <w:lvlJc w:val="left"/>
      <w:pPr>
        <w:ind w:left="5120" w:hanging="360"/>
      </w:pPr>
    </w:lvl>
    <w:lvl w:ilvl="7" w:tplc="0C090019" w:tentative="1">
      <w:start w:val="1"/>
      <w:numFmt w:val="lowerLetter"/>
      <w:lvlText w:val="%8."/>
      <w:lvlJc w:val="left"/>
      <w:pPr>
        <w:ind w:left="5840" w:hanging="360"/>
      </w:pPr>
    </w:lvl>
    <w:lvl w:ilvl="8" w:tplc="0C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28" w15:restartNumberingAfterBreak="0">
    <w:nsid w:val="7CEB0FA8"/>
    <w:multiLevelType w:val="hybridMultilevel"/>
    <w:tmpl w:val="B2504BA8"/>
    <w:lvl w:ilvl="0" w:tplc="59A8EA72">
      <w:start w:val="1"/>
      <w:numFmt w:val="bullet"/>
      <w:lvlText w:val=""/>
      <w:lvlJc w:val="left"/>
      <w:pPr>
        <w:ind w:left="1080" w:hanging="425"/>
      </w:pPr>
      <w:rPr>
        <w:rFonts w:ascii="Symbol" w:hAnsi="Symbol" w:hint="default"/>
        <w:b/>
        <w:bCs/>
        <w:spacing w:val="-1"/>
        <w:w w:val="100"/>
        <w:sz w:val="18"/>
        <w:szCs w:val="18"/>
      </w:rPr>
    </w:lvl>
    <w:lvl w:ilvl="1" w:tplc="F8940DC8">
      <w:numFmt w:val="bullet"/>
      <w:lvlText w:val=""/>
      <w:lvlJc w:val="left"/>
      <w:pPr>
        <w:ind w:left="1443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2" w:tplc="EF22A0A4">
      <w:numFmt w:val="bullet"/>
      <w:lvlText w:val="•"/>
      <w:lvlJc w:val="left"/>
      <w:pPr>
        <w:ind w:left="2542" w:hanging="360"/>
      </w:pPr>
      <w:rPr>
        <w:rFonts w:hint="default"/>
      </w:rPr>
    </w:lvl>
    <w:lvl w:ilvl="3" w:tplc="2FA6731A">
      <w:numFmt w:val="bullet"/>
      <w:lvlText w:val="•"/>
      <w:lvlJc w:val="left"/>
      <w:pPr>
        <w:ind w:left="3636" w:hanging="360"/>
      </w:pPr>
      <w:rPr>
        <w:rFonts w:hint="default"/>
      </w:rPr>
    </w:lvl>
    <w:lvl w:ilvl="4" w:tplc="2ABCBB6A">
      <w:numFmt w:val="bullet"/>
      <w:lvlText w:val="•"/>
      <w:lvlJc w:val="left"/>
      <w:pPr>
        <w:ind w:left="4730" w:hanging="360"/>
      </w:pPr>
      <w:rPr>
        <w:rFonts w:hint="default"/>
      </w:rPr>
    </w:lvl>
    <w:lvl w:ilvl="5" w:tplc="860E659C">
      <w:numFmt w:val="bullet"/>
      <w:lvlText w:val="•"/>
      <w:lvlJc w:val="left"/>
      <w:pPr>
        <w:ind w:left="5824" w:hanging="360"/>
      </w:pPr>
      <w:rPr>
        <w:rFonts w:hint="default"/>
      </w:rPr>
    </w:lvl>
    <w:lvl w:ilvl="6" w:tplc="706688F4">
      <w:numFmt w:val="bullet"/>
      <w:lvlText w:val="•"/>
      <w:lvlJc w:val="left"/>
      <w:pPr>
        <w:ind w:left="6918" w:hanging="360"/>
      </w:pPr>
      <w:rPr>
        <w:rFonts w:hint="default"/>
      </w:rPr>
    </w:lvl>
    <w:lvl w:ilvl="7" w:tplc="61EC0A18">
      <w:numFmt w:val="bullet"/>
      <w:lvlText w:val="•"/>
      <w:lvlJc w:val="left"/>
      <w:pPr>
        <w:ind w:left="8012" w:hanging="360"/>
      </w:pPr>
      <w:rPr>
        <w:rFonts w:hint="default"/>
      </w:rPr>
    </w:lvl>
    <w:lvl w:ilvl="8" w:tplc="8A183200">
      <w:numFmt w:val="bullet"/>
      <w:lvlText w:val="•"/>
      <w:lvlJc w:val="left"/>
      <w:pPr>
        <w:ind w:left="9106" w:hanging="360"/>
      </w:pPr>
      <w:rPr>
        <w:rFonts w:hint="default"/>
      </w:rPr>
    </w:lvl>
  </w:abstractNum>
  <w:num w:numId="1" w16cid:durableId="574172494">
    <w:abstractNumId w:val="12"/>
  </w:num>
  <w:num w:numId="2" w16cid:durableId="27342584">
    <w:abstractNumId w:val="6"/>
  </w:num>
  <w:num w:numId="3" w16cid:durableId="1130397454">
    <w:abstractNumId w:val="26"/>
  </w:num>
  <w:num w:numId="4" w16cid:durableId="1849753762">
    <w:abstractNumId w:val="14"/>
  </w:num>
  <w:num w:numId="5" w16cid:durableId="1742633743">
    <w:abstractNumId w:val="7"/>
  </w:num>
  <w:num w:numId="6" w16cid:durableId="1804031912">
    <w:abstractNumId w:val="9"/>
  </w:num>
  <w:num w:numId="7" w16cid:durableId="478769520">
    <w:abstractNumId w:val="20"/>
  </w:num>
  <w:num w:numId="8" w16cid:durableId="630668621">
    <w:abstractNumId w:val="2"/>
  </w:num>
  <w:num w:numId="9" w16cid:durableId="1253201345">
    <w:abstractNumId w:val="22"/>
  </w:num>
  <w:num w:numId="10" w16cid:durableId="1685597632">
    <w:abstractNumId w:val="21"/>
  </w:num>
  <w:num w:numId="11" w16cid:durableId="739134138">
    <w:abstractNumId w:val="25"/>
  </w:num>
  <w:num w:numId="12" w16cid:durableId="1066999767">
    <w:abstractNumId w:val="27"/>
  </w:num>
  <w:num w:numId="13" w16cid:durableId="1477839047">
    <w:abstractNumId w:val="8"/>
  </w:num>
  <w:num w:numId="14" w16cid:durableId="1148136030">
    <w:abstractNumId w:val="5"/>
  </w:num>
  <w:num w:numId="15" w16cid:durableId="1526945143">
    <w:abstractNumId w:val="10"/>
  </w:num>
  <w:num w:numId="16" w16cid:durableId="1233270857">
    <w:abstractNumId w:val="24"/>
  </w:num>
  <w:num w:numId="17" w16cid:durableId="389037601">
    <w:abstractNumId w:val="3"/>
  </w:num>
  <w:num w:numId="18" w16cid:durableId="161746671">
    <w:abstractNumId w:val="4"/>
  </w:num>
  <w:num w:numId="19" w16cid:durableId="629937133">
    <w:abstractNumId w:val="28"/>
  </w:num>
  <w:num w:numId="20" w16cid:durableId="1343242643">
    <w:abstractNumId w:val="1"/>
  </w:num>
  <w:num w:numId="21" w16cid:durableId="1794519259">
    <w:abstractNumId w:val="15"/>
  </w:num>
  <w:num w:numId="22" w16cid:durableId="948466949">
    <w:abstractNumId w:val="0"/>
  </w:num>
  <w:num w:numId="23" w16cid:durableId="908539082">
    <w:abstractNumId w:val="16"/>
  </w:num>
  <w:num w:numId="24" w16cid:durableId="1145779386">
    <w:abstractNumId w:val="13"/>
  </w:num>
  <w:num w:numId="25" w16cid:durableId="1832867975">
    <w:abstractNumId w:val="17"/>
  </w:num>
  <w:num w:numId="26" w16cid:durableId="151065564">
    <w:abstractNumId w:val="23"/>
  </w:num>
  <w:num w:numId="27" w16cid:durableId="872422889">
    <w:abstractNumId w:val="19"/>
  </w:num>
  <w:num w:numId="28" w16cid:durableId="1298612403">
    <w:abstractNumId w:val="18"/>
  </w:num>
  <w:num w:numId="29" w16cid:durableId="17172830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awMDUzt7Q0NTNV0lEKTi0uzszPAykwMq0FAI5OBXItAAAA"/>
  </w:docVars>
  <w:rsids>
    <w:rsidRoot w:val="001C0957"/>
    <w:rsid w:val="00006ED4"/>
    <w:rsid w:val="00013C62"/>
    <w:rsid w:val="00020AA9"/>
    <w:rsid w:val="000234BD"/>
    <w:rsid w:val="00030362"/>
    <w:rsid w:val="00031ECC"/>
    <w:rsid w:val="000346D6"/>
    <w:rsid w:val="00035536"/>
    <w:rsid w:val="0003597B"/>
    <w:rsid w:val="00037A35"/>
    <w:rsid w:val="000464B3"/>
    <w:rsid w:val="000475D1"/>
    <w:rsid w:val="00060AC1"/>
    <w:rsid w:val="000648BE"/>
    <w:rsid w:val="00067E37"/>
    <w:rsid w:val="00092C20"/>
    <w:rsid w:val="000A5EBC"/>
    <w:rsid w:val="000B4379"/>
    <w:rsid w:val="000C0D5A"/>
    <w:rsid w:val="000C0D8D"/>
    <w:rsid w:val="000E2D37"/>
    <w:rsid w:val="000E45D2"/>
    <w:rsid w:val="000E784B"/>
    <w:rsid w:val="000F754C"/>
    <w:rsid w:val="00114BD2"/>
    <w:rsid w:val="0012030C"/>
    <w:rsid w:val="001203B7"/>
    <w:rsid w:val="00123A3C"/>
    <w:rsid w:val="00124BE1"/>
    <w:rsid w:val="00126AE8"/>
    <w:rsid w:val="0012747C"/>
    <w:rsid w:val="0012764B"/>
    <w:rsid w:val="0012791B"/>
    <w:rsid w:val="0013103F"/>
    <w:rsid w:val="00136D33"/>
    <w:rsid w:val="0013712B"/>
    <w:rsid w:val="00137CE0"/>
    <w:rsid w:val="001460E1"/>
    <w:rsid w:val="00147A93"/>
    <w:rsid w:val="00152D3B"/>
    <w:rsid w:val="00156D34"/>
    <w:rsid w:val="00157800"/>
    <w:rsid w:val="00157D68"/>
    <w:rsid w:val="00160216"/>
    <w:rsid w:val="001708F6"/>
    <w:rsid w:val="00173D83"/>
    <w:rsid w:val="0018363F"/>
    <w:rsid w:val="001C0957"/>
    <w:rsid w:val="001C364E"/>
    <w:rsid w:val="001D11D0"/>
    <w:rsid w:val="001D7ADA"/>
    <w:rsid w:val="001E1130"/>
    <w:rsid w:val="001E7061"/>
    <w:rsid w:val="001F356E"/>
    <w:rsid w:val="00210F4C"/>
    <w:rsid w:val="002128F7"/>
    <w:rsid w:val="002143EB"/>
    <w:rsid w:val="00214A38"/>
    <w:rsid w:val="00217B8A"/>
    <w:rsid w:val="00231EA4"/>
    <w:rsid w:val="00232165"/>
    <w:rsid w:val="00233346"/>
    <w:rsid w:val="0023382E"/>
    <w:rsid w:val="00234367"/>
    <w:rsid w:val="002360B3"/>
    <w:rsid w:val="002367D1"/>
    <w:rsid w:val="00247F3D"/>
    <w:rsid w:val="0025285C"/>
    <w:rsid w:val="002540DF"/>
    <w:rsid w:val="00255E5A"/>
    <w:rsid w:val="00256978"/>
    <w:rsid w:val="00261196"/>
    <w:rsid w:val="00264567"/>
    <w:rsid w:val="0026615E"/>
    <w:rsid w:val="002836A1"/>
    <w:rsid w:val="0028509E"/>
    <w:rsid w:val="002906FA"/>
    <w:rsid w:val="00292CA9"/>
    <w:rsid w:val="00293802"/>
    <w:rsid w:val="002A64DF"/>
    <w:rsid w:val="002B1C2A"/>
    <w:rsid w:val="002B55BA"/>
    <w:rsid w:val="002C1334"/>
    <w:rsid w:val="002D0C16"/>
    <w:rsid w:val="002D6949"/>
    <w:rsid w:val="002E2250"/>
    <w:rsid w:val="002E6BC4"/>
    <w:rsid w:val="002F5E17"/>
    <w:rsid w:val="00302FDB"/>
    <w:rsid w:val="00305E7D"/>
    <w:rsid w:val="003079B4"/>
    <w:rsid w:val="00313968"/>
    <w:rsid w:val="00314489"/>
    <w:rsid w:val="0032055A"/>
    <w:rsid w:val="003265B2"/>
    <w:rsid w:val="00354529"/>
    <w:rsid w:val="00354D03"/>
    <w:rsid w:val="00360C1D"/>
    <w:rsid w:val="00394297"/>
    <w:rsid w:val="003B2F3C"/>
    <w:rsid w:val="003B3D82"/>
    <w:rsid w:val="003B57C9"/>
    <w:rsid w:val="003C5FCF"/>
    <w:rsid w:val="003D398F"/>
    <w:rsid w:val="003E20EF"/>
    <w:rsid w:val="00402356"/>
    <w:rsid w:val="004146CB"/>
    <w:rsid w:val="004206C8"/>
    <w:rsid w:val="0043252C"/>
    <w:rsid w:val="00451603"/>
    <w:rsid w:val="00451F4D"/>
    <w:rsid w:val="00460785"/>
    <w:rsid w:val="00463246"/>
    <w:rsid w:val="00492C68"/>
    <w:rsid w:val="00493810"/>
    <w:rsid w:val="004A16DF"/>
    <w:rsid w:val="004A4E74"/>
    <w:rsid w:val="004A4F5D"/>
    <w:rsid w:val="004A57C0"/>
    <w:rsid w:val="004B14F4"/>
    <w:rsid w:val="004C2D1D"/>
    <w:rsid w:val="004C2EDD"/>
    <w:rsid w:val="004C7F83"/>
    <w:rsid w:val="004D1023"/>
    <w:rsid w:val="004D1BA0"/>
    <w:rsid w:val="004D7997"/>
    <w:rsid w:val="004E0C8E"/>
    <w:rsid w:val="004E2597"/>
    <w:rsid w:val="004F2A39"/>
    <w:rsid w:val="004F4956"/>
    <w:rsid w:val="005158AB"/>
    <w:rsid w:val="00527F8F"/>
    <w:rsid w:val="005331BE"/>
    <w:rsid w:val="00533EA7"/>
    <w:rsid w:val="005413F2"/>
    <w:rsid w:val="00541810"/>
    <w:rsid w:val="00550CD4"/>
    <w:rsid w:val="0055469C"/>
    <w:rsid w:val="00563361"/>
    <w:rsid w:val="00574710"/>
    <w:rsid w:val="00584838"/>
    <w:rsid w:val="00592E7B"/>
    <w:rsid w:val="005B1968"/>
    <w:rsid w:val="005B7139"/>
    <w:rsid w:val="005B7A2C"/>
    <w:rsid w:val="005C0866"/>
    <w:rsid w:val="005E5189"/>
    <w:rsid w:val="005E5473"/>
    <w:rsid w:val="005E604D"/>
    <w:rsid w:val="005E7ADD"/>
    <w:rsid w:val="00610277"/>
    <w:rsid w:val="00610CD8"/>
    <w:rsid w:val="006116C9"/>
    <w:rsid w:val="00616F02"/>
    <w:rsid w:val="0062410A"/>
    <w:rsid w:val="00627C04"/>
    <w:rsid w:val="006469A4"/>
    <w:rsid w:val="00651817"/>
    <w:rsid w:val="00651CA1"/>
    <w:rsid w:val="00652567"/>
    <w:rsid w:val="0065682E"/>
    <w:rsid w:val="006571D8"/>
    <w:rsid w:val="00657D29"/>
    <w:rsid w:val="00657F6F"/>
    <w:rsid w:val="00660496"/>
    <w:rsid w:val="0066356B"/>
    <w:rsid w:val="00665919"/>
    <w:rsid w:val="00675018"/>
    <w:rsid w:val="00675EF7"/>
    <w:rsid w:val="006760C8"/>
    <w:rsid w:val="00685C53"/>
    <w:rsid w:val="006902DA"/>
    <w:rsid w:val="006907CD"/>
    <w:rsid w:val="00691CAF"/>
    <w:rsid w:val="00692EF8"/>
    <w:rsid w:val="006A0F42"/>
    <w:rsid w:val="006B26FC"/>
    <w:rsid w:val="006B329A"/>
    <w:rsid w:val="006B3716"/>
    <w:rsid w:val="006C0471"/>
    <w:rsid w:val="006C519D"/>
    <w:rsid w:val="006D216A"/>
    <w:rsid w:val="006D2837"/>
    <w:rsid w:val="006D5840"/>
    <w:rsid w:val="006E12DA"/>
    <w:rsid w:val="007003BD"/>
    <w:rsid w:val="007152A7"/>
    <w:rsid w:val="00715467"/>
    <w:rsid w:val="00715EAF"/>
    <w:rsid w:val="0073432C"/>
    <w:rsid w:val="00736169"/>
    <w:rsid w:val="00736837"/>
    <w:rsid w:val="00746EC6"/>
    <w:rsid w:val="0075235E"/>
    <w:rsid w:val="007604E1"/>
    <w:rsid w:val="00761129"/>
    <w:rsid w:val="007629A5"/>
    <w:rsid w:val="00765D38"/>
    <w:rsid w:val="00776D11"/>
    <w:rsid w:val="00785327"/>
    <w:rsid w:val="0079193E"/>
    <w:rsid w:val="007B1931"/>
    <w:rsid w:val="007B1EB1"/>
    <w:rsid w:val="007B24FF"/>
    <w:rsid w:val="007B403F"/>
    <w:rsid w:val="007B5857"/>
    <w:rsid w:val="007D1A98"/>
    <w:rsid w:val="007D2BFC"/>
    <w:rsid w:val="007D3D1D"/>
    <w:rsid w:val="007D42EF"/>
    <w:rsid w:val="007D4E72"/>
    <w:rsid w:val="007E4333"/>
    <w:rsid w:val="007E4FE1"/>
    <w:rsid w:val="007E5DE0"/>
    <w:rsid w:val="007E756B"/>
    <w:rsid w:val="007F50E5"/>
    <w:rsid w:val="00801BAD"/>
    <w:rsid w:val="008047D5"/>
    <w:rsid w:val="00807F51"/>
    <w:rsid w:val="008123E5"/>
    <w:rsid w:val="00813888"/>
    <w:rsid w:val="00817650"/>
    <w:rsid w:val="00826A2E"/>
    <w:rsid w:val="00827170"/>
    <w:rsid w:val="00832EFC"/>
    <w:rsid w:val="00837553"/>
    <w:rsid w:val="008419C0"/>
    <w:rsid w:val="00842C6E"/>
    <w:rsid w:val="00843568"/>
    <w:rsid w:val="00845E74"/>
    <w:rsid w:val="008461E2"/>
    <w:rsid w:val="00854D65"/>
    <w:rsid w:val="00864A28"/>
    <w:rsid w:val="00866217"/>
    <w:rsid w:val="00873083"/>
    <w:rsid w:val="0087374B"/>
    <w:rsid w:val="00880701"/>
    <w:rsid w:val="008938E6"/>
    <w:rsid w:val="008966A0"/>
    <w:rsid w:val="008A5577"/>
    <w:rsid w:val="008A6162"/>
    <w:rsid w:val="008B2C94"/>
    <w:rsid w:val="008C4C4F"/>
    <w:rsid w:val="008D178D"/>
    <w:rsid w:val="008E784C"/>
    <w:rsid w:val="008F184F"/>
    <w:rsid w:val="008F2363"/>
    <w:rsid w:val="0091061D"/>
    <w:rsid w:val="0091080B"/>
    <w:rsid w:val="009200A6"/>
    <w:rsid w:val="00920B08"/>
    <w:rsid w:val="00934C8B"/>
    <w:rsid w:val="0094396E"/>
    <w:rsid w:val="00943D25"/>
    <w:rsid w:val="009509A2"/>
    <w:rsid w:val="00954463"/>
    <w:rsid w:val="009633E6"/>
    <w:rsid w:val="00970C3E"/>
    <w:rsid w:val="00975BB8"/>
    <w:rsid w:val="00984AB7"/>
    <w:rsid w:val="00991E2D"/>
    <w:rsid w:val="00996742"/>
    <w:rsid w:val="009976A5"/>
    <w:rsid w:val="009A2F16"/>
    <w:rsid w:val="009B0693"/>
    <w:rsid w:val="009B5E5E"/>
    <w:rsid w:val="009D0C02"/>
    <w:rsid w:val="009E076D"/>
    <w:rsid w:val="009E1177"/>
    <w:rsid w:val="009E1857"/>
    <w:rsid w:val="009E7871"/>
    <w:rsid w:val="009F0CD4"/>
    <w:rsid w:val="009F19FE"/>
    <w:rsid w:val="009F2F6E"/>
    <w:rsid w:val="00A0105B"/>
    <w:rsid w:val="00A01389"/>
    <w:rsid w:val="00A03FFF"/>
    <w:rsid w:val="00A301E0"/>
    <w:rsid w:val="00A43CFA"/>
    <w:rsid w:val="00A43D7D"/>
    <w:rsid w:val="00A47AA9"/>
    <w:rsid w:val="00A541D0"/>
    <w:rsid w:val="00A568FD"/>
    <w:rsid w:val="00A655CC"/>
    <w:rsid w:val="00A65B07"/>
    <w:rsid w:val="00A734AE"/>
    <w:rsid w:val="00A75DFF"/>
    <w:rsid w:val="00AA2C47"/>
    <w:rsid w:val="00AB7800"/>
    <w:rsid w:val="00AC17C3"/>
    <w:rsid w:val="00AC3663"/>
    <w:rsid w:val="00AD258F"/>
    <w:rsid w:val="00AD70D1"/>
    <w:rsid w:val="00AE1F8B"/>
    <w:rsid w:val="00B05E44"/>
    <w:rsid w:val="00B1015B"/>
    <w:rsid w:val="00B21AE1"/>
    <w:rsid w:val="00B24A38"/>
    <w:rsid w:val="00B25D36"/>
    <w:rsid w:val="00B35127"/>
    <w:rsid w:val="00B375C2"/>
    <w:rsid w:val="00B43EB3"/>
    <w:rsid w:val="00B455D0"/>
    <w:rsid w:val="00B477F3"/>
    <w:rsid w:val="00B548C7"/>
    <w:rsid w:val="00B54DFC"/>
    <w:rsid w:val="00B56697"/>
    <w:rsid w:val="00B65E7B"/>
    <w:rsid w:val="00B80A3C"/>
    <w:rsid w:val="00B918C7"/>
    <w:rsid w:val="00B925D7"/>
    <w:rsid w:val="00BA2A12"/>
    <w:rsid w:val="00BC01AC"/>
    <w:rsid w:val="00BC7BB2"/>
    <w:rsid w:val="00BD0723"/>
    <w:rsid w:val="00BE14EB"/>
    <w:rsid w:val="00C04CA1"/>
    <w:rsid w:val="00C17CD4"/>
    <w:rsid w:val="00C239AF"/>
    <w:rsid w:val="00C23B39"/>
    <w:rsid w:val="00C47505"/>
    <w:rsid w:val="00C518D5"/>
    <w:rsid w:val="00C53907"/>
    <w:rsid w:val="00C54089"/>
    <w:rsid w:val="00C54431"/>
    <w:rsid w:val="00C64F9F"/>
    <w:rsid w:val="00C81A07"/>
    <w:rsid w:val="00C8258C"/>
    <w:rsid w:val="00C916D4"/>
    <w:rsid w:val="00C91A2E"/>
    <w:rsid w:val="00C95C24"/>
    <w:rsid w:val="00CA7409"/>
    <w:rsid w:val="00CB1E4C"/>
    <w:rsid w:val="00CC01FD"/>
    <w:rsid w:val="00CC258A"/>
    <w:rsid w:val="00CC7480"/>
    <w:rsid w:val="00CD5416"/>
    <w:rsid w:val="00CE1B04"/>
    <w:rsid w:val="00CE39A9"/>
    <w:rsid w:val="00CE3F6C"/>
    <w:rsid w:val="00CF2A3F"/>
    <w:rsid w:val="00CF4C01"/>
    <w:rsid w:val="00D03A65"/>
    <w:rsid w:val="00D10B98"/>
    <w:rsid w:val="00D132EE"/>
    <w:rsid w:val="00D14B39"/>
    <w:rsid w:val="00D15E3F"/>
    <w:rsid w:val="00D17F68"/>
    <w:rsid w:val="00D22EB3"/>
    <w:rsid w:val="00D23202"/>
    <w:rsid w:val="00D266FA"/>
    <w:rsid w:val="00D332F8"/>
    <w:rsid w:val="00D40DF7"/>
    <w:rsid w:val="00D45204"/>
    <w:rsid w:val="00D567DC"/>
    <w:rsid w:val="00D606CA"/>
    <w:rsid w:val="00D60EF9"/>
    <w:rsid w:val="00D6293E"/>
    <w:rsid w:val="00D70404"/>
    <w:rsid w:val="00D835A9"/>
    <w:rsid w:val="00D918D0"/>
    <w:rsid w:val="00D95070"/>
    <w:rsid w:val="00DA02A5"/>
    <w:rsid w:val="00DA18BE"/>
    <w:rsid w:val="00DB1495"/>
    <w:rsid w:val="00DB554A"/>
    <w:rsid w:val="00DC04D7"/>
    <w:rsid w:val="00DC4B52"/>
    <w:rsid w:val="00DC549F"/>
    <w:rsid w:val="00DD2E9C"/>
    <w:rsid w:val="00DD4236"/>
    <w:rsid w:val="00DD6F15"/>
    <w:rsid w:val="00DE378B"/>
    <w:rsid w:val="00DF1BAE"/>
    <w:rsid w:val="00E00183"/>
    <w:rsid w:val="00E11549"/>
    <w:rsid w:val="00E11678"/>
    <w:rsid w:val="00E12414"/>
    <w:rsid w:val="00E12A59"/>
    <w:rsid w:val="00E135D5"/>
    <w:rsid w:val="00E16230"/>
    <w:rsid w:val="00E17A04"/>
    <w:rsid w:val="00E21209"/>
    <w:rsid w:val="00E26EF0"/>
    <w:rsid w:val="00E34E11"/>
    <w:rsid w:val="00E36DBA"/>
    <w:rsid w:val="00E4153A"/>
    <w:rsid w:val="00E441C9"/>
    <w:rsid w:val="00E576FD"/>
    <w:rsid w:val="00E605A6"/>
    <w:rsid w:val="00E60E63"/>
    <w:rsid w:val="00E646D3"/>
    <w:rsid w:val="00E64F84"/>
    <w:rsid w:val="00E64FBE"/>
    <w:rsid w:val="00E724D7"/>
    <w:rsid w:val="00E76655"/>
    <w:rsid w:val="00E7752A"/>
    <w:rsid w:val="00E824F6"/>
    <w:rsid w:val="00E8260B"/>
    <w:rsid w:val="00E84252"/>
    <w:rsid w:val="00E847D8"/>
    <w:rsid w:val="00E84C7E"/>
    <w:rsid w:val="00E8771F"/>
    <w:rsid w:val="00E91609"/>
    <w:rsid w:val="00EB005F"/>
    <w:rsid w:val="00EB1D06"/>
    <w:rsid w:val="00EC7142"/>
    <w:rsid w:val="00ED70E9"/>
    <w:rsid w:val="00EE7CE2"/>
    <w:rsid w:val="00EF5B97"/>
    <w:rsid w:val="00F02951"/>
    <w:rsid w:val="00F02B4F"/>
    <w:rsid w:val="00F10A77"/>
    <w:rsid w:val="00F12185"/>
    <w:rsid w:val="00F147E6"/>
    <w:rsid w:val="00F30D10"/>
    <w:rsid w:val="00F3421E"/>
    <w:rsid w:val="00F40BF1"/>
    <w:rsid w:val="00F43E40"/>
    <w:rsid w:val="00F839B5"/>
    <w:rsid w:val="00FA561F"/>
    <w:rsid w:val="00FA579A"/>
    <w:rsid w:val="00FA605B"/>
    <w:rsid w:val="00FA6E53"/>
    <w:rsid w:val="00FA7CB3"/>
    <w:rsid w:val="00FB7B77"/>
    <w:rsid w:val="00FD1BDE"/>
    <w:rsid w:val="00FE3548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6EED"/>
  <w15:docId w15:val="{87F30D62-3A00-4701-94BC-9FD4F11AE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C16"/>
    <w:rPr>
      <w:rFonts w:ascii="Arial" w:eastAsia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579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64"/>
      <w:ind w:left="509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C74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4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34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4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46D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6D6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6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525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67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255E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A579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uiPriority w:val="1"/>
    <w:qFormat/>
    <w:rsid w:val="002D6949"/>
    <w:rPr>
      <w:rFonts w:ascii="Arial" w:eastAsia="Arial" w:hAnsi="Arial" w:cs="Arial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B2C94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B2C94"/>
    <w:rPr>
      <w:rFonts w:ascii="Arial" w:eastAsia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B2C94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B2C94"/>
    <w:rPr>
      <w:rFonts w:ascii="Arial" w:eastAsia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6" ma:contentTypeDescription="Create a new document." ma:contentTypeScope="" ma:versionID="94ceef0da68c1e123a1957b9ce178e7e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c2859a889610d56fcdef8757b6a52190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0c424c-343b-42c6-8c67-41546519409e" xsi:nil="true"/>
    <lcf76f155ced4ddcb4097134ff3c332f xmlns="492705dd-184b-4913-a290-9650401a0c40">
      <Terms xmlns="http://schemas.microsoft.com/office/infopath/2007/PartnerControls"/>
    </lcf76f155ced4ddcb4097134ff3c332f>
    <SharedWithUsers xmlns="f20c424c-343b-42c6-8c67-41546519409e">
      <UserInfo>
        <DisplayName>Corin GARNETT-LAW</DisplayName>
        <AccountId>19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2E90D62-6172-4237-BC3A-240869C7E4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6D140A-5963-4E3B-8FC6-AC59780250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AA6850-F871-4D26-A1A1-59F11CFE59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803DA5-32A2-4BD7-B2CF-D62CE3139E95}">
  <ds:schemaRefs>
    <ds:schemaRef ds:uri="http://schemas.microsoft.com/office/2006/metadata/properties"/>
    <ds:schemaRef ds:uri="http://schemas.microsoft.com/office/infopath/2007/PartnerControls"/>
    <ds:schemaRef ds:uri="f20c424c-343b-42c6-8c67-41546519409e"/>
    <ds:schemaRef ds:uri="492705dd-184b-4913-a290-9650401a0c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666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hawkin</dc:creator>
  <cp:lastModifiedBy>Ashley RIDGE</cp:lastModifiedBy>
  <cp:revision>8</cp:revision>
  <dcterms:created xsi:type="dcterms:W3CDTF">2023-05-29T06:20:00Z</dcterms:created>
  <dcterms:modified xsi:type="dcterms:W3CDTF">2024-03-21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7-27T00:00:00Z</vt:filetime>
  </property>
  <property fmtid="{D5CDD505-2E9C-101B-9397-08002B2CF9AE}" pid="5" name="ContentTypeId">
    <vt:lpwstr>0x01010062ACE521BA2C2048A4AE88F337736FB8</vt:lpwstr>
  </property>
  <property fmtid="{D5CDD505-2E9C-101B-9397-08002B2CF9AE}" pid="6" name="MediaServiceImageTags">
    <vt:lpwstr/>
  </property>
</Properties>
</file>